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1413"/>
        <w:gridCol w:w="709"/>
        <w:gridCol w:w="955"/>
        <w:gridCol w:w="1171"/>
        <w:gridCol w:w="1134"/>
        <w:gridCol w:w="1417"/>
        <w:gridCol w:w="1134"/>
        <w:gridCol w:w="1418"/>
        <w:gridCol w:w="709"/>
        <w:gridCol w:w="992"/>
        <w:gridCol w:w="709"/>
        <w:gridCol w:w="708"/>
        <w:gridCol w:w="867"/>
        <w:gridCol w:w="693"/>
        <w:gridCol w:w="1359"/>
      </w:tblGrid>
      <w:tr w:rsidR="002E5E19" w14:paraId="207530A6" w14:textId="77777777" w:rsidTr="00AE5840">
        <w:trPr>
          <w:cantSplit/>
        </w:trPr>
        <w:tc>
          <w:tcPr>
            <w:tcW w:w="1538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DB41B9" w14:textId="1AAF09F0" w:rsidR="002E5E19" w:rsidRPr="002E5E19" w:rsidRDefault="002E5E19" w:rsidP="00E6636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5E19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 xml:space="preserve">Table </w:t>
            </w:r>
            <w:r w:rsidR="00AC7836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>S</w:t>
            </w:r>
            <w:r w:rsidRPr="002E5E19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 xml:space="preserve">1: Characteristics of the studies identified in the systematic review of the prevalence of </w:t>
            </w:r>
            <w:r w:rsidR="00B31C6B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>micronutrient</w:t>
            </w:r>
            <w:r w:rsidRPr="002E5E1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deficiency among people in India.</w:t>
            </w:r>
          </w:p>
        </w:tc>
      </w:tr>
      <w:tr w:rsidR="00F0344D" w14:paraId="22660089" w14:textId="77777777" w:rsidTr="00AE5840">
        <w:trPr>
          <w:cantSplit/>
          <w:trHeight w:val="1497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67DF2580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Author</w:t>
            </w:r>
          </w:p>
          <w:p w14:paraId="76297237" w14:textId="528588D5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2F0F9E85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Year of publication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05412C83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Year of study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3055490D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Place of stud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52E038AF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tudy design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7EEB7DEB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tudy setting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2B4A933D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ampling techniqu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66FF502B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tudy popula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6BB3669F" w14:textId="5CE3B1F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Age group of SPs</w:t>
            </w:r>
            <w:r w:rsidR="00294A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 (</w:t>
            </w:r>
            <w:proofErr w:type="spellStart"/>
            <w:r w:rsidR="00294A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yrs</w:t>
            </w:r>
            <w:proofErr w:type="spellEnd"/>
            <w:r w:rsidR="00294A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5C74DC45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cales used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0A331C4F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ample size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65D1C2FC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Micronutrient deficient samples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3B3237E8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Prevalence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10978A83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95 CI%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20A98528" w14:textId="77777777" w:rsidR="002E5E19" w:rsidRDefault="002E5E19" w:rsidP="00E6636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Determinants/Risk factors</w:t>
            </w:r>
          </w:p>
        </w:tc>
      </w:tr>
      <w:tr w:rsidR="00F0344D" w14:paraId="7D8E21A8" w14:textId="77777777" w:rsidTr="00AE5840">
        <w:trPr>
          <w:trHeight w:val="1253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F59AB" w14:textId="1A70C293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T Saravana Kumar Reddy et al</w:t>
            </w:r>
          </w:p>
          <w:p w14:paraId="398FBD0E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  <w:p w14:paraId="5A5483F2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  <w:p w14:paraId="7756CE27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F95F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9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982E6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ug2015-jul17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99FFA" w14:textId="3A5E8E55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Udupi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, Karnatak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BB233F" w14:textId="599EC481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43F12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7CAD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tratifi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CD01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Women of reproductive age group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47576D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8-4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F1A10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Grades as per WHO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BA63E0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5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96714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92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46FA8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3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C6928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0.85-1.79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AF74D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nsumption of iodized salt</w:t>
            </w:r>
          </w:p>
        </w:tc>
      </w:tr>
      <w:tr w:rsidR="00F0344D" w14:paraId="3EC68299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E1E5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urya Bali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CE0608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9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CA3D5D" w14:textId="35BF01A2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Jun-Jul 2016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11E89" w14:textId="52A6593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Tikamgarh, Mad</w:t>
            </w:r>
            <w:r w:rsidR="004508EE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ya</w:t>
            </w:r>
            <w:r w:rsidR="004508EE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proofErr w:type="spellStart"/>
            <w:r w:rsidR="004508EE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radesh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D2A15" w14:textId="0EDCEFFC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E4704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B4F970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lust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D211D5" w14:textId="3CB5406C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chool 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02F18A" w14:textId="7E9FE53F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-12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F9412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Grades 1 and 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4659E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7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F3C4B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5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CF6DF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0.2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B48E6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845B1" w14:textId="2937CB4B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odized salt intake</w:t>
            </w:r>
          </w:p>
        </w:tc>
      </w:tr>
      <w:tr w:rsidR="00F0344D" w14:paraId="3EDDBF55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D059E" w14:textId="1DFECB7A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Bhanu 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njunath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1D56A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5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92908D" w14:textId="6CD1751F" w:rsidR="002E5E19" w:rsidRDefault="004508EE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2015 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02E10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Rural Karnatak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B40889" w14:textId="15B7DA2B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B838C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65F471" w14:textId="3BA91F65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imple rand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5F72F6" w14:textId="7FF3FEE3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chool 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CA0E07" w14:textId="17181ADF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-12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88E10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WHO goiter survey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2DDC7A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838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7015B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84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FE5F8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1.9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2B71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9.2-24.8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570EBF" w14:textId="08B9DDBD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Low iodized salt intake</w:t>
            </w:r>
          </w:p>
        </w:tc>
      </w:tr>
      <w:tr w:rsidR="00F0344D" w14:paraId="27666DB8" w14:textId="77777777" w:rsidTr="00AE5840">
        <w:trPr>
          <w:trHeight w:val="111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1E2CA" w14:textId="2D642CBB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Jacj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nowles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664117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8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DBE3CD" w14:textId="6974A7AC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Dec2014-Apr 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BEFE2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ndi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28C700" w14:textId="7131ECA2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74AFA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B43BF4" w14:textId="4EEC2E5B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tratified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6CBF08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Women of reproductive age group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E9630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8-4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88258B" w14:textId="6FB7F8BE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M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ultidimensional poverty index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15379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504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034E0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8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D4AA20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.6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8F49B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.3-2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BE53F" w14:textId="034596CA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Non iodized salt</w:t>
            </w:r>
          </w:p>
        </w:tc>
      </w:tr>
      <w:tr w:rsidR="00F0344D" w14:paraId="79DBAC7D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8BE3EE" w14:textId="73322FC6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Jyoti 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V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jay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B3E68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8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9EDE89" w14:textId="0A20AD48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Jan- Mar 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CBECB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Ton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, Rajastha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44CBC7" w14:textId="09928DDE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4A339D" w14:textId="7D6F377E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nstitution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AAC8D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Rand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85A96" w14:textId="11ABEB48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Pregnant mother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7FBD2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B496B5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TGR grade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067B6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51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B96D4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72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2C3A5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4.2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384BE8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1.2-17.2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C5019D" w14:textId="369020DF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odized salt intake, socio economic status</w:t>
            </w:r>
          </w:p>
        </w:tc>
      </w:tr>
      <w:tr w:rsidR="00F0344D" w14:paraId="65D31A42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752A0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urya Bali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DB0B4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9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C01BF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7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EBF89F" w14:textId="6BD3647D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Jabalpur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ndi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ADA561" w14:textId="2C7F394D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AE6E3A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787C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lust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B1B06B" w14:textId="11991A4F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chool 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C9D6C2" w14:textId="261F80D6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-12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409AC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WHO grade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7FB1DF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7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D7741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60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8DFD3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.2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7CC71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B045C" w14:textId="77E030BC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odized salt intake</w:t>
            </w:r>
          </w:p>
        </w:tc>
      </w:tr>
      <w:tr w:rsidR="00F0344D" w14:paraId="456C2D21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A331D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lastRenderedPageBreak/>
              <w:t>Jacj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knowle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BBD31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8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9E901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4-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AC808" w14:textId="5CAE70AF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 Zones of 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ndi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8902E" w14:textId="72A4D869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B0142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029F3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tratifi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A2186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Women of reproductive age group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E2B90" w14:textId="258F2A0D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5-49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2A037D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MPI and WHO grade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D4938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504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2C4F9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33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F68B34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6.5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4735F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4.9,8.8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ED0F2D" w14:textId="4C0B79D8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odized salt</w:t>
            </w:r>
            <w:r w:rsidR="004508EE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ocio economic status</w:t>
            </w:r>
            <w:r w:rsidR="004508EE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</w:tr>
      <w:tr w:rsidR="00F0344D" w14:paraId="72B7FB39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0C2786" w14:textId="7E40D09D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handrakan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proofErr w:type="spellStart"/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P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dav</w:t>
            </w:r>
            <w:proofErr w:type="spellEnd"/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5260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8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A0DF63" w14:textId="5CCBE917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ep 2014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ug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A6DB09" w14:textId="662D9AFF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 Zones of 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ndi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2DF50F" w14:textId="12C90097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1F25F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00C660" w14:textId="58F900E8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Stratified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C759EA" w14:textId="59C3DAC8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Women/adult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16EC1" w14:textId="78F303E3" w:rsidR="002E5E19" w:rsidRDefault="00294AE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92A89F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MPI and survey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BB2A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571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E28BA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5243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14B30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91.7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25DFB4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91.0,92.7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03B808" w14:textId="5AF6E162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Endemic goiter</w:t>
            </w:r>
          </w:p>
        </w:tc>
      </w:tr>
      <w:tr w:rsidR="00F0344D" w14:paraId="4E081E69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2D9E43" w14:textId="0CC45D53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vinas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hetty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1D4130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8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5AA7E8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6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E81E1D" w14:textId="06DB5AD3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Udupi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, Karnatak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D8062A" w14:textId="3CD182C1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716BFA" w14:textId="0A701BBB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nstitution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480CE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Rand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237412" w14:textId="0FC2D498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chool 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28D04C" w14:textId="22B0EFFA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-12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CBE233" w14:textId="2EFD19FB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G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rades as per WHO /</w:t>
            </w:r>
            <w:proofErr w:type="spellStart"/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UNICeF</w:t>
            </w:r>
            <w:proofErr w:type="spellEnd"/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B1C2A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70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8456F4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52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8BEE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9.3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FC1D6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0C1180" w14:textId="1A3CE528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Goiter prevalence</w:t>
            </w:r>
          </w:p>
        </w:tc>
      </w:tr>
      <w:tr w:rsidR="00F0344D" w14:paraId="572C94C3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8383DA" w14:textId="1314AE38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Mohammed 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nsari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6616A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7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7F6040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9C6CD0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ligarh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07412D" w14:textId="170F7115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C3E7A" w14:textId="1E15C40B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nstitution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D5B42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Rand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6CE9DF" w14:textId="1DDFA19F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chool 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550892" w14:textId="13AED73F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-12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36ACD8" w14:textId="5C948964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tatistical analysi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91B23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90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E8FF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12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96DCF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3.3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7B377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9CBDDD" w14:textId="215E12D0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Endemic goiter</w:t>
            </w:r>
          </w:p>
        </w:tc>
      </w:tr>
      <w:tr w:rsidR="00F0344D" w14:paraId="70EBC0A3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53CFA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Uday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Bhattahar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516F0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9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1DAFC6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6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ECEA04" w14:textId="52EC71BB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Kolkata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, West Beng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DA5FF0" w14:textId="1EF958EB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9F54C7" w14:textId="01F6775A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nstitution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8420ED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lust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EFD447" w14:textId="150D5956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chool 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F79C4" w14:textId="2F31B0EE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-12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DF231A" w14:textId="295EF3C6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M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edian urinary iodine level 21.80 micro gram /d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52808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35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1A6E7A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14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0CFC35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6.1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347ECF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2.16-25.19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F180E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nadequate iodized salt consumption</w:t>
            </w:r>
          </w:p>
        </w:tc>
      </w:tr>
      <w:tr w:rsidR="00F0344D" w14:paraId="205A6542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4A246E" w14:textId="279004D4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Kisla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rang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64432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8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7071E0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CD886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Bihar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F68BCB" w14:textId="0F54006C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5DC350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1AA25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lust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39C83" w14:textId="0CF574D5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7EF15" w14:textId="3AED6F09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-12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BD9E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TGR and IQ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7888B7" w14:textId="77777777" w:rsidR="004508EE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1263 </w:t>
            </w:r>
          </w:p>
          <w:p w14:paraId="64B2AA76" w14:textId="4F71B0C2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HH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425845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37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411C04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.9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CB432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9CDD7" w14:textId="6A5728CA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odized salt intake</w:t>
            </w:r>
          </w:p>
        </w:tc>
      </w:tr>
      <w:tr w:rsidR="00F0344D" w14:paraId="45BF7638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EB58A3" w14:textId="65951D9E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Ahmad </w:t>
            </w:r>
            <w:proofErr w:type="spellStart"/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de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proofErr w:type="spellStart"/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la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B43FE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6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036C57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5FF1A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ligarh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C6D91A" w14:textId="4CBE5F6D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83AC44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Hospit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745CE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lust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1C1C12" w14:textId="0A66AF65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chool 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6DD3CD" w14:textId="69DA60F9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-12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634394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Median urinary iodine excre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45205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79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6B47B5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41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AAC5F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5.2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88A90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689241" w14:textId="62A1B6F2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Hormonal imbalance, stress, strain</w:t>
            </w:r>
          </w:p>
        </w:tc>
      </w:tr>
      <w:tr w:rsidR="00F0344D" w14:paraId="3F84D9C8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271B6F" w14:textId="31AA0612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lastRenderedPageBreak/>
              <w:t>Vith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D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Udagatt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544A0A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7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A93DD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June 2014 - February 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B75E7F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Raichur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B0D088" w14:textId="76C655F2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Observational study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3CB33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Hospit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34B13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3DD70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62DABF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All age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E88AF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E7D5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C1FD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odine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D764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6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E99F1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495D4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F0344D" w14:paraId="1B8F8D1A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A3997B" w14:textId="61732CE3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Shashi Kant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43FCF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7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D790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March to May 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29232A" w14:textId="36FFD388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Ballabgarh</w:t>
            </w:r>
            <w:proofErr w:type="spellEnd"/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, Distric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Faridabad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Haryan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36D462" w14:textId="63389C49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7E6A1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Hospit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B836C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nsecutive samplin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9CB35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95672D" w14:textId="6716126C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18–30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408A8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ECF0A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03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D9AF94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odine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31AA57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4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0A2E6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61C7B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F0344D" w14:paraId="7822D9C2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24E001" w14:textId="4F6FAED6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Puneet Gupta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28418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20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825EC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4-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A5B1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Delhi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04A1AD" w14:textId="1311454F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BB1F0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Hospit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2E7DA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55D87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01DAE3" w14:textId="30728FDF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6-14 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6FDF2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B911B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7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E898E7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172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EBB7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6.40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9E2FA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54D49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</w:tr>
      <w:tr w:rsidR="00F0344D" w14:paraId="05AAB612" w14:textId="77777777" w:rsidTr="00AE5840">
        <w:trPr>
          <w:trHeight w:val="288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8EB6C" w14:textId="47B5F73C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Kumar 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3C897E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9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378F9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2017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F4A5E7" w14:textId="602F6C51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Begusara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, Bihar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8D404C" w14:textId="4E275A6B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E871F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69AA3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lust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B4A9E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E697D4" w14:textId="235AE8C1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6-12</w:t>
            </w:r>
            <w:r w:rsidR="00294AE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5B472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MBI kit, titra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C48FC8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412 household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CCE0D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38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DA9B9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9.3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05AAE" w14:textId="77777777" w:rsidR="002E5E19" w:rsidRDefault="002E5E19" w:rsidP="00E6636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F3A918" w14:textId="54030F31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>Iodized</w:t>
            </w:r>
            <w:r w:rsidR="002E5E19"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  <w:t xml:space="preserve"> salt, thyroid goiter</w:t>
            </w:r>
          </w:p>
        </w:tc>
      </w:tr>
      <w:tr w:rsidR="00F0344D" w14:paraId="5B2F4ACA" w14:textId="77777777" w:rsidTr="00AE5840">
        <w:trPr>
          <w:trHeight w:val="323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17746F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hi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A7A05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881EC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10D11F" w14:textId="48EC669E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ridabad, Haryan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33412A" w14:textId="51EB14DC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7DD38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CE9C04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4403CB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2616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EAFE4" w14:textId="50870BEA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 microplate </w:t>
            </w:r>
            <w:r w:rsidR="004508EE">
              <w:rPr>
                <w:rFonts w:ascii="Times New Roman" w:hAnsi="Times New Roman" w:cs="Times New Roman"/>
                <w:sz w:val="24"/>
                <w:szCs w:val="24"/>
              </w:rPr>
              <w:t>method</w:t>
            </w:r>
            <w:r w:rsidR="003209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5E75A5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5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D44781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1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C816C7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E8DE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35FCC8" w14:textId="5B2F4E42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odized</w:t>
            </w:r>
            <w:r w:rsidR="002E5E19">
              <w:rPr>
                <w:rFonts w:ascii="Times New Roman" w:hAnsi="Times New Roman" w:cs="Times New Roman"/>
                <w:sz w:val="24"/>
                <w:szCs w:val="24"/>
              </w:rPr>
              <w:t xml:space="preserve"> salt,</w:t>
            </w:r>
          </w:p>
        </w:tc>
      </w:tr>
      <w:tr w:rsidR="00F0344D" w14:paraId="6C56BD0A" w14:textId="77777777" w:rsidTr="00AE5840">
        <w:trPr>
          <w:trHeight w:val="350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5501D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pta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3B85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3E6C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84B5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cknow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DEF830" w14:textId="16EEA031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40A0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61780C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474577" w14:textId="239DA793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0CFA8" w14:textId="21EE363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12</w:t>
            </w:r>
            <w:r w:rsidR="00294A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6B2963" w14:textId="3350E638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1F8E2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CA005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3A85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7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E3194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D0CD0A" w14:textId="0865340B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odized</w:t>
            </w:r>
            <w:r w:rsidR="002E5E19">
              <w:rPr>
                <w:rFonts w:ascii="Times New Roman" w:hAnsi="Times New Roman" w:cs="Times New Roman"/>
                <w:sz w:val="24"/>
                <w:szCs w:val="24"/>
              </w:rPr>
              <w:t xml:space="preserve"> salt,</w:t>
            </w:r>
          </w:p>
        </w:tc>
      </w:tr>
      <w:tr w:rsidR="00F0344D" w14:paraId="1055AF95" w14:textId="77777777" w:rsidTr="00AE5840">
        <w:trPr>
          <w:trHeight w:val="420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9F229D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een et 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FFD626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C745F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D436F2" w14:textId="4920965F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u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Uttarakhan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CEBC8" w14:textId="787FF455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E39E4" w14:textId="6462DC56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nical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FF9853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838057" w14:textId="172424BE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childre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DF81CA" w14:textId="5B54B6EE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12</w:t>
            </w:r>
            <w:r w:rsidR="00294A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309B5" w14:textId="34DC7512" w:rsidR="002E5E19" w:rsidRDefault="00294AE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2E5E19">
              <w:rPr>
                <w:rFonts w:ascii="Times New Roman" w:hAnsi="Times New Roman" w:cs="Times New Roman"/>
                <w:sz w:val="24"/>
                <w:szCs w:val="24"/>
              </w:rPr>
              <w:t>edian UIC leve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18511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6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EC1EF2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8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6C1549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8%</w:t>
            </w:r>
          </w:p>
        </w:tc>
        <w:tc>
          <w:tcPr>
            <w:tcW w:w="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9769A" w14:textId="77777777" w:rsidR="002E5E19" w:rsidRDefault="002E5E19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7A6C6" w14:textId="6FE2FC61" w:rsidR="002E5E19" w:rsidRDefault="004508EE" w:rsidP="00E663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odized</w:t>
            </w:r>
            <w:r w:rsidR="002E5E19">
              <w:rPr>
                <w:rFonts w:ascii="Times New Roman" w:hAnsi="Times New Roman" w:cs="Times New Roman"/>
                <w:sz w:val="24"/>
                <w:szCs w:val="24"/>
              </w:rPr>
              <w:t xml:space="preserve"> salt, remote area</w:t>
            </w:r>
          </w:p>
        </w:tc>
      </w:tr>
    </w:tbl>
    <w:p w14:paraId="63302C17" w14:textId="53C15F83" w:rsidR="002E5E19" w:rsidRDefault="002E5E19"/>
    <w:tbl>
      <w:tblPr>
        <w:tblStyle w:val="TableGrid"/>
        <w:tblW w:w="5000" w:type="pct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1344"/>
        <w:gridCol w:w="779"/>
        <w:gridCol w:w="708"/>
        <w:gridCol w:w="852"/>
        <w:gridCol w:w="1133"/>
        <w:gridCol w:w="1416"/>
        <w:gridCol w:w="942"/>
        <w:gridCol w:w="1185"/>
        <w:gridCol w:w="708"/>
        <w:gridCol w:w="1182"/>
        <w:gridCol w:w="662"/>
        <w:gridCol w:w="852"/>
        <w:gridCol w:w="849"/>
        <w:gridCol w:w="849"/>
        <w:gridCol w:w="1927"/>
      </w:tblGrid>
      <w:tr w:rsidR="00721398" w14:paraId="2855C698" w14:textId="77777777" w:rsidTr="00AE5840">
        <w:trPr>
          <w:cantSplit/>
          <w:trHeight w:val="846"/>
          <w:jc w:val="center"/>
        </w:trPr>
        <w:tc>
          <w:tcPr>
            <w:tcW w:w="5000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695104" w14:textId="3AD3F75E" w:rsidR="00721398" w:rsidRDefault="00F0344D" w:rsidP="00405B3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br w:type="page"/>
            </w:r>
            <w:r w:rsidR="00721398" w:rsidRPr="002E5E19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 xml:space="preserve">Table </w:t>
            </w:r>
            <w:r w:rsidR="00721398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>2</w:t>
            </w:r>
            <w:r w:rsidR="00721398" w:rsidRPr="002E5E19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 xml:space="preserve">: Characteristics of the studies identified in the systematic review of the prevalence of </w:t>
            </w:r>
            <w:r w:rsidR="00721398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 xml:space="preserve">Vitamin B 12 </w:t>
            </w:r>
            <w:r w:rsidR="00721398" w:rsidRPr="002E5E1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ficiency among people in India.</w:t>
            </w:r>
          </w:p>
        </w:tc>
      </w:tr>
      <w:tr w:rsidR="006A4D24" w14:paraId="564D5F7A" w14:textId="77777777" w:rsidTr="00B24152">
        <w:trPr>
          <w:cantSplit/>
          <w:trHeight w:val="1548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C50B0D0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bookmarkStart w:id="0" w:name="_Hlk71570815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Author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E9BD316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ear of publicatio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AFDBD53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ear of study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354D3D2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lace of study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84F01BF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udy design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A02C9C9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udy setting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8041636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ampling technique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FD4E890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udy populatio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5EAB914" w14:textId="09933BC8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ge group of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P</w:t>
            </w:r>
            <w:proofErr w:type="gramEnd"/>
            <w:r w:rsidR="00294A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294A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rs</w:t>
            </w:r>
            <w:proofErr w:type="spellEnd"/>
            <w:r w:rsidR="00294A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8CAE2CB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cales used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A6B7E3B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ample size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8D67A46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icronutrient deficient samples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71D84ED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valence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2816C76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5 CI%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A2AC826" w14:textId="77777777" w:rsidR="00721398" w:rsidRDefault="00721398" w:rsidP="00405B33">
            <w:pPr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terminants/Risk factors</w:t>
            </w:r>
          </w:p>
        </w:tc>
      </w:tr>
      <w:tr w:rsidR="006A4D24" w14:paraId="12EE6CE3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54A6F4" w14:textId="65562906" w:rsidR="00721398" w:rsidRDefault="00964869" w:rsidP="00405B33">
            <w:pPr>
              <w:spacing w:after="0"/>
              <w:rPr>
                <w:rFonts w:ascii="Times New Roman" w:eastAsiaTheme="minorHAnsi" w:hAnsi="Times New Roman" w:cs="Times New Roman"/>
                <w:sz w:val="24"/>
                <w:szCs w:val="24"/>
                <w:lang w:bidi="ar-SA"/>
              </w:rPr>
            </w:pPr>
            <w:hyperlink r:id="rId8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Sadanand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 Naik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95E47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8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A6C9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D4C20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Pune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23A8C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Experiment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0FDE1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C92BB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9E1CD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Vegetarian people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C4268A" w14:textId="77777777" w:rsidR="00721398" w:rsidRDefault="00721398" w:rsidP="00405B3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0740D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Buderer’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method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4F679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1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463D3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16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A7185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7.48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5E4FC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2.85-</w:t>
            </w:r>
          </w:p>
          <w:p w14:paraId="5D281EC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9.14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32623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Neurological symptoms,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yperhomocysteinaemia</w:t>
            </w:r>
            <w:proofErr w:type="spellEnd"/>
          </w:p>
        </w:tc>
      </w:tr>
      <w:tr w:rsidR="006A4D24" w14:paraId="5C5614DD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D40DF0" w14:textId="79AC6199" w:rsidR="00721398" w:rsidRDefault="00964869" w:rsidP="00405B3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9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Rajiv Singla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27A95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9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988A2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6-201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F8FDA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aryan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285A7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etrospective and cross-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2477A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0F206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59F37D" w14:textId="5231828F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Younger aged </w:t>
            </w:r>
            <w:r w:rsidR="004508EE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diabetic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people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DF02D7" w14:textId="0B203A94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  <w:lang w:bidi="ar-SA"/>
              </w:rPr>
              <w:t>&g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18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7CB27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Electrochemiluminescence assay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D7808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02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6BB50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2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0DC26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1.4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E723D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8.64-</w:t>
            </w:r>
          </w:p>
          <w:p w14:paraId="00559FD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4.3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E26BF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Neuropathic symptoms</w:t>
            </w:r>
          </w:p>
        </w:tc>
      </w:tr>
      <w:tr w:rsidR="006A4D24" w14:paraId="33CF2A8A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6B5AD8" w14:textId="1A059BB7" w:rsidR="00721398" w:rsidRDefault="00964869" w:rsidP="00405B33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0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Thomas Gregor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Issac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 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88F44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5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0FF92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D6DB5D" w14:textId="20F540C8" w:rsidR="00721398" w:rsidRDefault="00294AE9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South Indi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AA321D" w14:textId="1CF5EA99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Retrospective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515D4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741EF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D5EAF1" w14:textId="49697700" w:rsidR="00721398" w:rsidRDefault="004508EE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  <w:r w:rsidR="00721398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Elderl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A2CBE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&gt;60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75717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nemia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901CD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5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AEEF6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23C61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3.17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745C9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8.45-</w:t>
            </w:r>
          </w:p>
          <w:p w14:paraId="6C11ECA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8.68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B0483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Neuropsychiatric illnesses, Helicobacter pylori infection</w:t>
            </w:r>
          </w:p>
        </w:tc>
      </w:tr>
      <w:tr w:rsidR="006A4D24" w14:paraId="2EE80CB7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9FD1B1" w14:textId="767F68F5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1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Sukhjot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 Kaur 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3C39C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8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82911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0-201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05FA5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Punjab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6208FD" w14:textId="2135ADB3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Retrospective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FFB7E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3E617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2E28E8" w14:textId="77777777" w:rsidR="00721398" w:rsidRDefault="00721398" w:rsidP="004508E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Skin changes of vitamin B12 deficiency in infant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E4573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-27 months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F2106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nemia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6B0C5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C53AC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6D922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5.35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8DC20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84.55-</w:t>
            </w:r>
          </w:p>
          <w:p w14:paraId="6159862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8.7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7C2018" w14:textId="444DEF06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Dermatologic manifestations,</w:t>
            </w:r>
            <w:r w:rsidR="004508EE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utaneous manifestations</w:t>
            </w:r>
          </w:p>
        </w:tc>
      </w:tr>
      <w:tr w:rsidR="006A4D24" w14:paraId="29CE3F4F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3C93B6" w14:textId="0EF6A7D1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2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Sandeep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Tak</w:t>
              </w:r>
              <w:proofErr w:type="spellEnd"/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FB6EA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8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D1E095" w14:textId="77777777" w:rsidR="00721398" w:rsidRDefault="00721398" w:rsidP="00405B3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A15FA9" w14:textId="77777777" w:rsidR="00721398" w:rsidRDefault="00721398" w:rsidP="00405B33">
            <w:pPr>
              <w:spacing w:after="0" w:line="240" w:lineRule="auto"/>
              <w:jc w:val="center"/>
              <w:rPr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DFC4B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Prospective observa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897C2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6D242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10142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Dengue fever patient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E0FF6C" w14:textId="72E55092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  <w:lang w:bidi="ar-SA"/>
              </w:rPr>
              <w:t>+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12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B3860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Standard statistical method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28E84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63A55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CAC14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2.5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650C3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7.5-</w:t>
            </w:r>
          </w:p>
          <w:p w14:paraId="0A91A06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7.06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C23DE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Bleeding, serositis, shock, severe thrombocytopenia</w:t>
            </w:r>
          </w:p>
        </w:tc>
      </w:tr>
      <w:tr w:rsidR="006A4D24" w14:paraId="581A8650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F727E" w14:textId="4CF257B1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lastRenderedPageBreak/>
              <w:t>Ramamoor</w:t>
            </w:r>
            <w:r w:rsidR="00B24152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Jayashri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 </w:t>
            </w:r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B83FD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8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75DC72" w14:textId="63FBDB8E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01-2003 2012-201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96C3D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hennai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E546A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hort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D3A22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014C5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DACE6B" w14:textId="235575C2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Urban south Indian populatio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2DC1C7" w14:textId="3F921485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&lt;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 -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&gt;80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6FC02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nthropometric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2AFE8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50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73EFB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0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BF20E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5F3D2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7.5-</w:t>
            </w:r>
          </w:p>
          <w:p w14:paraId="57BAC4C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2.45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1C19E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Severity of glucose 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tolerance,  chronic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pancreatitis</w:t>
            </w:r>
          </w:p>
        </w:tc>
      </w:tr>
      <w:tr w:rsidR="006A4D24" w14:paraId="762C69C2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9F8B46" w14:textId="0FF310CD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Char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 Singh</w:t>
            </w:r>
            <w:r w:rsidR="00B24152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 </w:t>
            </w:r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AEB89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6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EC99F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2-201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DAED5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Lucknow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D042A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Placebo-controlled prospective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99D9E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497FF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BDC7D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dult patient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A78E85" w14:textId="019172AC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18-60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13516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Neurophysiologic model of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Jastreboff</w:t>
            </w:r>
            <w:proofErr w:type="spellEnd"/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274C3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A2B0D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7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680FE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2.5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3740A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8.51-</w:t>
            </w:r>
          </w:p>
          <w:p w14:paraId="50B711F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7.8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381FE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Weak neural activity in the periphery, Chronic tinnitus</w:t>
            </w:r>
          </w:p>
        </w:tc>
      </w:tr>
      <w:tr w:rsidR="006A4D24" w14:paraId="251BA342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E221F4" w14:textId="57DF0426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3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S Chakraborty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3D457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8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9EA612" w14:textId="77777777" w:rsidR="00721398" w:rsidRDefault="00721398" w:rsidP="00405B3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55D11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aryan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431CF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ross-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BA55B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782E1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8D2110" w14:textId="5050ED5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Healthy Indian school-going adolescent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3A548E" w14:textId="5A8F0E3E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11-17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CA9B1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Electrochemiluminescence immunoassay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AC6A1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40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6FD38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556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1362C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4.75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C01EC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2.82-</w:t>
            </w:r>
          </w:p>
          <w:p w14:paraId="316915D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6.64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77419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1C1D1E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1C1D1E"/>
                <w:sz w:val="24"/>
                <w:szCs w:val="24"/>
                <w:lang w:bidi="ar-SA"/>
              </w:rPr>
              <w:t>Anthropometric indices, Adiposity indices</w:t>
            </w:r>
          </w:p>
        </w:tc>
      </w:tr>
      <w:tr w:rsidR="006A4D24" w14:paraId="255F5638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52E24F" w14:textId="55F8FBEB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4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Kamesh Gupta 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C0C78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8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B3E6F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4-201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B0E9BF" w14:textId="03593E74" w:rsidR="00721398" w:rsidRDefault="00294AE9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New-Delhi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0437E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Observa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E25C8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04BAA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796C3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Type 2 DM patient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3941C3" w14:textId="682550ED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  <w:lang w:bidi="ar-SA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18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CB02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Electrochemiluminescence immunoassay method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1DB71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066DD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8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07B3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6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73C9F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2.31-</w:t>
            </w:r>
          </w:p>
          <w:p w14:paraId="4D17F28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8.84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C0112B" w14:textId="73270E32" w:rsidR="00721398" w:rsidRDefault="004508EE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almine</w:t>
            </w:r>
            <w:r w:rsidR="00721398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deficiency, Gastro-Intestinal surgery</w:t>
            </w:r>
          </w:p>
        </w:tc>
      </w:tr>
      <w:tr w:rsidR="006A4D24" w14:paraId="3318B798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7B73A4" w14:textId="342AF14F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5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Ekant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 Surendra Gupta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10377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6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2D993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3-201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5CA97B" w14:textId="32B44650" w:rsidR="00721398" w:rsidRDefault="00294AE9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Western Indi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DE91E0" w14:textId="4BAE0A9B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Cross-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8F0F1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42176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89B466" w14:textId="6ED9BAA4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O processed water for drinking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DA73F0" w14:textId="2CAFAD8F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&gt;18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9E919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nemia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43E15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5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2882C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7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2DBA4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8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50E3A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2.8-</w:t>
            </w:r>
          </w:p>
          <w:p w14:paraId="213B5D8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3.87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8003A4" w14:textId="31DA19B8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ardiovascular morbidity and mortality</w:t>
            </w:r>
          </w:p>
        </w:tc>
      </w:tr>
      <w:tr w:rsidR="006A4D24" w14:paraId="55D20A81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48165D" w14:textId="4DB59A8A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6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Krishnama</w:t>
              </w:r>
              <w:r w:rsidR="00B2415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C</w:t>
              </w:r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hari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 Srinivasan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8EC6F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7337F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07-201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36B07C" w14:textId="661EFFD1" w:rsidR="00721398" w:rsidRDefault="004508EE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Bangalore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1D4FE7" w14:textId="5B8FB719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Placebo-controlled </w:t>
            </w:r>
            <w:r w:rsidR="004508EE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ize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8F160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4BE9F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5BC57B" w14:textId="1719704D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&lt;14 weeks of gestatio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B3D93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&lt;14 weeks- 9 months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A13BD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nemia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829D8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8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E1EA6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78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EA71A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7.27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15B26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3.77-</w:t>
            </w:r>
          </w:p>
          <w:p w14:paraId="036B25B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8.83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92ABB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1C1D1E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1C1D1E"/>
                <w:sz w:val="24"/>
                <w:szCs w:val="24"/>
                <w:lang w:bidi="ar-SA"/>
              </w:rPr>
              <w:t>Diabetes mellitus, hypertension, heart disease or thyroid disease</w:t>
            </w:r>
          </w:p>
        </w:tc>
      </w:tr>
      <w:tr w:rsidR="006A4D24" w14:paraId="5FD96EEA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E9E933" w14:textId="6C5BDB02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7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Deepti Verma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A450C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BB9087" w14:textId="77777777" w:rsidR="00721398" w:rsidRDefault="00721398" w:rsidP="00405B3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A4414A" w14:textId="419181DA" w:rsidR="00721398" w:rsidRDefault="00294AE9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New-Delhi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69A134" w14:textId="45F60640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Prospective observa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5A225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E3D392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3866D2" w14:textId="6D0C9E2A" w:rsidR="00721398" w:rsidRDefault="004508EE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hildre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CD7DE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6 months-18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yrs</w:t>
            </w:r>
            <w:proofErr w:type="spellEnd"/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62D051" w14:textId="3CA8EC1A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Anemia, oral </w:t>
            </w:r>
            <w:r w:rsidR="004508EE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ethyl cobalamin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therapy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DE9A6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D544B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4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BB0E2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85.7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19F16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8.51-</w:t>
            </w:r>
          </w:p>
          <w:p w14:paraId="074F38C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4.3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42699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1C1D1E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1C1D1E"/>
                <w:sz w:val="24"/>
                <w:szCs w:val="24"/>
                <w:lang w:bidi="ar-SA"/>
              </w:rPr>
              <w:t>Macrocytic anemia</w:t>
            </w:r>
          </w:p>
        </w:tc>
      </w:tr>
      <w:tr w:rsidR="006A4D24" w14:paraId="6A40E2C1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80F587" w14:textId="2D91BF75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8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Chittaranjan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 S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Yajnik</w:t>
              </w:r>
              <w:proofErr w:type="spellEnd"/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5812C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9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D67613" w14:textId="77777777" w:rsidR="00721398" w:rsidRDefault="00721398" w:rsidP="00405B3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7C9FE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Pune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0E4093" w14:textId="77777777" w:rsidR="00721398" w:rsidRDefault="00721398" w:rsidP="00405B3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D005F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81C84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ECDC59" w14:textId="0A5A9BA5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B-12 deficient rural Indian adolescent wome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CE4802" w14:textId="77777777" w:rsidR="00721398" w:rsidRDefault="00721398" w:rsidP="00405B3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AD2A0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nemia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31217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DD6F1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9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FB297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8.72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734C6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3.87-</w:t>
            </w:r>
          </w:p>
          <w:p w14:paraId="0C468A1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3.8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2BA40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Pernicious anemia</w:t>
            </w:r>
          </w:p>
        </w:tc>
      </w:tr>
      <w:tr w:rsidR="006A4D24" w14:paraId="29365192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47FF1F" w14:textId="57A64F38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19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Rudra Prasad Roy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132F8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6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1299F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0-201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A98FB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Kolkat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FB4A6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Cross-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6232F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4A675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6AD86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Diabetic patient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FDE8C6" w14:textId="63C8F0FE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35-70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D7D497" w14:textId="3E789D1B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Oral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ypoglycemic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gent (OHA) treatment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03647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32319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5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A5AAE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1.1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9A1E1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0.78-</w:t>
            </w:r>
          </w:p>
          <w:p w14:paraId="0C81E8E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70.53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CF7E8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ardiovascular diseases</w:t>
            </w:r>
          </w:p>
        </w:tc>
      </w:tr>
      <w:tr w:rsidR="006A4D24" w14:paraId="2D19A4B2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E41500" w14:textId="28169982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20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J L Finkelstein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06550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F7BD17" w14:textId="77777777" w:rsidR="00721398" w:rsidRDefault="00721398" w:rsidP="00405B3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1DD7E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Bangalore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F0710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Prospective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E2072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9F80A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16FB82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Pregnant wome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BB5B3C" w14:textId="5600013A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22222"/>
                <w:sz w:val="24"/>
                <w:szCs w:val="24"/>
                <w:lang w:bidi="ar-SA"/>
              </w:rPr>
            </w:pPr>
            <w:r>
              <w:rPr>
                <w:rFonts w:ascii="Cambria Math" w:hAnsi="Cambria Math" w:cs="Cambria Math"/>
                <w:color w:val="222222"/>
                <w:sz w:val="24"/>
                <w:szCs w:val="24"/>
                <w:lang w:bidi="ar-SA"/>
              </w:rPr>
              <w:t>⩽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lang w:bidi="ar-SA"/>
              </w:rPr>
              <w:t xml:space="preserve">14 weeks of </w:t>
            </w:r>
            <w:r w:rsidR="004508EE">
              <w:rPr>
                <w:rFonts w:ascii="Times New Roman" w:hAnsi="Times New Roman" w:cs="Times New Roman"/>
                <w:color w:val="222222"/>
                <w:sz w:val="24"/>
                <w:szCs w:val="24"/>
                <w:lang w:bidi="ar-SA"/>
              </w:rPr>
              <w:t>gestation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A7B85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22222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lang w:bidi="ar-SA"/>
              </w:rPr>
              <w:t>Vitamin B12 biomarkers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575CC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7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064E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3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7CB3B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5.84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0812D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4.73-</w:t>
            </w:r>
          </w:p>
          <w:p w14:paraId="1AC73F8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6.39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DE240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Adverse perinatal outcomes</w:t>
            </w:r>
          </w:p>
        </w:tc>
      </w:tr>
      <w:tr w:rsidR="006A4D24" w14:paraId="6AF76358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D00D51" w14:textId="11A98527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21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Manjeet Singh 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9BAF4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2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A0CC6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6-201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CE6470" w14:textId="6388BCAA" w:rsidR="00721398" w:rsidRDefault="00294AE9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North Indi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EFC812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Retrospective study, Cross 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DB3AE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6F53A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E94686" w14:textId="5111CCFA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hildren treated for West syndrome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434B2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 months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A649F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linical treatment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716BA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3C432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E92CA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7.69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63A5D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.13-</w:t>
            </w:r>
          </w:p>
          <w:p w14:paraId="77DDFD6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4.14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4F302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West syndrome</w:t>
            </w:r>
          </w:p>
        </w:tc>
      </w:tr>
      <w:tr w:rsidR="006A4D24" w14:paraId="38F1F23B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AB07A1" w14:textId="74103D9E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22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Sidharth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Sonthalia</w:t>
              </w:r>
              <w:proofErr w:type="spellEnd"/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506B4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2F663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2-201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704DE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Gurugram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686FA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etrospective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912FD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E6205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7317D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Premature canitie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66B7DF" w14:textId="4DE754B5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25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A8D04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nemia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4A638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7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D9B71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4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51E74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0.14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21E37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81.02-</w:t>
            </w:r>
          </w:p>
          <w:p w14:paraId="4A20E67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5.14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7061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ypothyroidism</w:t>
            </w:r>
          </w:p>
        </w:tc>
      </w:tr>
      <w:tr w:rsidR="006A4D24" w14:paraId="7A60BD17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E692BB" w14:textId="06756BBC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23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Jitendra Rajendra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Ingole</w:t>
              </w:r>
              <w:proofErr w:type="spellEnd"/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97ECD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5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65FD4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pril 2013- July 201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B33CD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Pune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3254C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Observa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B517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A1807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CA82EA" w14:textId="32F169F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IT professional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0D267E" w14:textId="5B01A51D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  <w:lang w:bidi="ar-SA"/>
              </w:rPr>
              <w:t>&g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2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8AA7A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nemia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4EC9D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8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A2604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8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534F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3.33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DE2DD8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4.17-</w:t>
            </w:r>
          </w:p>
          <w:p w14:paraId="119174D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3.94</w:t>
            </w:r>
          </w:p>
          <w:p w14:paraId="143C068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D2C873" w14:textId="727AE5B8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Lack of exercise, diet</w:t>
            </w:r>
          </w:p>
        </w:tc>
      </w:tr>
      <w:tr w:rsidR="006A4D24" w14:paraId="3B200A4D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4308F9" w14:textId="1EAFC1BD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24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Veena K L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Karanth</w:t>
              </w:r>
              <w:proofErr w:type="spellEnd"/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BC2EC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5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B0E36" w14:textId="2E606D4D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July </w:t>
            </w:r>
            <w:r w:rsidR="004508EE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ug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201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3D14D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anipal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566E07" w14:textId="6FCBBE80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Observer-blind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C7D32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FCDD2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BE0F4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Karanth's</w:t>
            </w:r>
            <w:proofErr w:type="spellEnd"/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 xml:space="preserve"> test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5C9093" w14:textId="460CB296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20-77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232E52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hemiluminescence technique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B4CE3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8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58DAD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CF69E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4.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1EA4E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6.18-</w:t>
            </w:r>
          </w:p>
          <w:p w14:paraId="23A9E20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4.31</w:t>
            </w:r>
          </w:p>
          <w:p w14:paraId="4751F14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A2017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egaloblastic anemia</w:t>
            </w:r>
          </w:p>
        </w:tc>
      </w:tr>
      <w:tr w:rsidR="006A4D24" w14:paraId="0FE8815F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380968" w14:textId="6872A638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25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Nishant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Raizada</w:t>
              </w:r>
              <w:proofErr w:type="spellEnd"/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CDC80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7F87F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4-201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8EE26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901F3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Observa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0AA22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FB80D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8AADA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Type 2 Diabetic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3552BC" w14:textId="6489EA84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49.8 ± 10.2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B3D96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hemiluminescent enzyme immunoassay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A9105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8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E519C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2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1B7D6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6.12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A7A20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8.99-</w:t>
            </w:r>
          </w:p>
          <w:p w14:paraId="33FFC1C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72.58</w:t>
            </w:r>
          </w:p>
          <w:p w14:paraId="75BADED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02CFB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Anemia</w:t>
            </w:r>
          </w:p>
        </w:tc>
      </w:tr>
      <w:tr w:rsidR="006A4D24" w14:paraId="09B6DF9B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B7C8B7" w14:textId="1F71151C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26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Shivayogi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 M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Hugar</w:t>
              </w:r>
              <w:proofErr w:type="spellEnd"/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9BFEF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90B4C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7308F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2C803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Observa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3FA1B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2B93F7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D8444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Dental caries patient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BFE73A" w14:textId="264CB08A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10-14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1685F1" w14:textId="2D2A9A55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Karl Pearson's correlation test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1D61A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37AA6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7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919C9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64.29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3239C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9.17-</w:t>
            </w:r>
          </w:p>
          <w:p w14:paraId="24DE919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77.01</w:t>
            </w:r>
          </w:p>
          <w:p w14:paraId="0983CD42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66256F" w14:textId="566F8AAA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egaloblastic anemia, neurological manifestations</w:t>
            </w:r>
          </w:p>
        </w:tc>
      </w:tr>
      <w:tr w:rsidR="006A4D24" w14:paraId="36828328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ACED56" w14:textId="4E348A90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27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Sonny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Bherwani</w:t>
              </w:r>
              <w:proofErr w:type="spellEnd"/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19E6A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B1F8B9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1-201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9F8E33" w14:textId="06303AC2" w:rsidR="00721398" w:rsidRDefault="00294AE9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New-Delhi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1F0ED2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Cross-sectional study, case control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887563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ospital bas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0C54C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Mixed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1CE26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Diabetic patient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278023" w14:textId="6F376CA5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  <w:lang w:bidi="ar-SA"/>
              </w:rPr>
              <w:t>&gt;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50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6B80F4" w14:textId="75FF5AEB" w:rsidR="00721398" w:rsidRDefault="004508EE" w:rsidP="004508EE">
            <w:pPr>
              <w:spacing w:after="0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Chemiluminescence immunoassay</w:t>
            </w:r>
            <w:r w:rsidR="00721398"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.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3EDA00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0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3DDEC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99768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63FB6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40.38-</w:t>
            </w:r>
          </w:p>
          <w:p w14:paraId="6CB024EF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59.62</w:t>
            </w:r>
          </w:p>
          <w:p w14:paraId="3C85DD7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8DBC6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Chronic metabolic disorder</w:t>
            </w:r>
          </w:p>
        </w:tc>
      </w:tr>
      <w:tr w:rsidR="006A4D24" w14:paraId="2EC45B57" w14:textId="77777777" w:rsidTr="00B24152">
        <w:trPr>
          <w:trHeight w:val="270"/>
          <w:jc w:val="center"/>
        </w:trPr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EE5C30" w14:textId="3D9FF096" w:rsidR="00721398" w:rsidRDefault="00964869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hyperlink r:id="rId28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Neeharika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 xml:space="preserve"> L </w:t>
              </w:r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bidi="ar-SA"/>
                </w:rPr>
                <w:t>Mathukumalli</w:t>
              </w:r>
              <w:proofErr w:type="spellEnd"/>
            </w:hyperlink>
            <w:r w:rsidR="00B24152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53824B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2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BA3D75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2012-201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D46C8B" w14:textId="67E70D59" w:rsidR="00721398" w:rsidRDefault="00294AE9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Hyderabad, Telangan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5515CC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Observa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31EBF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ommunity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36D0D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Random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F71EED" w14:textId="72117CFB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Hyperh</w:t>
            </w:r>
            <w:r w:rsidR="004508EE"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o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>mocysteinemia</w:t>
            </w:r>
            <w:proofErr w:type="spellEnd"/>
            <w:r>
              <w:rPr>
                <w:rFonts w:ascii="Times New Roman" w:hAnsi="Times New Roman" w:cs="Times New Roman"/>
                <w:color w:val="212121"/>
                <w:sz w:val="24"/>
                <w:szCs w:val="24"/>
                <w:lang w:bidi="ar-SA"/>
              </w:rPr>
              <w:t xml:space="preserve"> in patient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F08334" w14:textId="5E38DB30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&gt;60 </w:t>
            </w:r>
            <w:r w:rsidR="00294AE9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  <w:p w14:paraId="3A53EFA5" w14:textId="411D4D3B" w:rsidR="00294AE9" w:rsidRDefault="00294AE9" w:rsidP="00294AE9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  <w:p w14:paraId="386A3ADF" w14:textId="62E65B93" w:rsidR="00294AE9" w:rsidRPr="00294AE9" w:rsidRDefault="00294AE9" w:rsidP="00294AE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614F82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Chemiluminescence immunoassay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34078A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9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1226C1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7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6589FD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7.53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6B7A84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3.7-</w:t>
            </w:r>
          </w:p>
          <w:p w14:paraId="6447D7FE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14.73</w:t>
            </w:r>
          </w:p>
          <w:p w14:paraId="33361466" w14:textId="77777777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B960D3" w14:textId="10278928" w:rsidR="00721398" w:rsidRDefault="00721398" w:rsidP="00405B33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Large-fiber axonal neuropathy</w:t>
            </w:r>
          </w:p>
        </w:tc>
        <w:bookmarkEnd w:id="0"/>
      </w:tr>
    </w:tbl>
    <w:p w14:paraId="62B9A0CF" w14:textId="065B0107" w:rsidR="00721398" w:rsidRDefault="00721398"/>
    <w:tbl>
      <w:tblPr>
        <w:tblStyle w:val="TableGrid"/>
        <w:tblW w:w="5000" w:type="pct"/>
        <w:tblInd w:w="0" w:type="dxa"/>
        <w:tblLayout w:type="fixed"/>
        <w:tblLook w:val="04A0" w:firstRow="1" w:lastRow="0" w:firstColumn="1" w:lastColumn="0" w:noHBand="0" w:noVBand="1"/>
      </w:tblPr>
      <w:tblGrid>
        <w:gridCol w:w="1270"/>
        <w:gridCol w:w="776"/>
        <w:gridCol w:w="1025"/>
        <w:gridCol w:w="893"/>
        <w:gridCol w:w="1157"/>
        <w:gridCol w:w="1025"/>
        <w:gridCol w:w="936"/>
        <w:gridCol w:w="1136"/>
        <w:gridCol w:w="1003"/>
        <w:gridCol w:w="1690"/>
        <w:gridCol w:w="708"/>
        <w:gridCol w:w="991"/>
        <w:gridCol w:w="852"/>
        <w:gridCol w:w="883"/>
        <w:gridCol w:w="1043"/>
      </w:tblGrid>
      <w:tr w:rsidR="00721398" w14:paraId="725C234B" w14:textId="77777777" w:rsidTr="00AE5840">
        <w:trPr>
          <w:cantSplit/>
          <w:trHeight w:val="699"/>
        </w:trPr>
        <w:tc>
          <w:tcPr>
            <w:tcW w:w="5000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6204BA" w14:textId="3F71CFDD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5E19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lastRenderedPageBreak/>
              <w:t xml:space="preserve">Table </w:t>
            </w:r>
            <w:r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>3</w:t>
            </w:r>
            <w:r w:rsidRPr="002E5E19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 xml:space="preserve">: Characteristics of the studies identified in the systematic review of the prevalence of </w:t>
            </w:r>
            <w:r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 xml:space="preserve">Iron </w:t>
            </w:r>
            <w:r w:rsidRPr="002E5E1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ficiency among people in India.</w:t>
            </w:r>
          </w:p>
        </w:tc>
      </w:tr>
      <w:tr w:rsidR="006A4D24" w14:paraId="7E164ACB" w14:textId="77777777" w:rsidTr="00AE5840">
        <w:trPr>
          <w:cantSplit/>
          <w:trHeight w:val="1834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7B8CD7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653A696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of publication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0CEB5E5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of study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3C8E8D4A" w14:textId="2D75914C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ace</w:t>
            </w:r>
            <w:r w:rsidR="006A4D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 study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43CF22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y design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7C66BC8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y setting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0C5C5AD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ing techniqu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4E15E06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y populatio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384F3B71" w14:textId="0B00AD89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ge group of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</w:t>
            </w:r>
            <w:proofErr w:type="gramEnd"/>
            <w:r w:rsidR="009A39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9A39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rs</w:t>
            </w:r>
            <w:proofErr w:type="spellEnd"/>
            <w:r w:rsidR="009A39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52A83E5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ales use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1B6C2C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 size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1FEF557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cronutrient deficient samples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3BAF647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valence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52AF059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5 CI%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hideMark/>
          </w:tcPr>
          <w:p w14:paraId="1F759D0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terminants/Risk factors</w:t>
            </w:r>
          </w:p>
        </w:tc>
      </w:tr>
      <w:tr w:rsidR="006A4D24" w14:paraId="70E4852F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40367F" w14:textId="77777777" w:rsidR="00721398" w:rsidRDefault="00964869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9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mbily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Jose et al</w:t>
              </w:r>
            </w:hyperlink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777D9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196FA2" w14:textId="49301D5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Jan</w:t>
            </w:r>
            <w:r w:rsidR="00C15D3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6–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>Aug 20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DC5DA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0204FE" w14:textId="3FF9E07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based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8673F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1CAA7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C3A2B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46355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7A772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 &gt; 60 g/L and &lt; 100 g/L and iron deficiency anemia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8B28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8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25F62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62165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7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FF89A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46-</w:t>
            </w:r>
          </w:p>
          <w:p w14:paraId="144FBB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39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DEF18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6A4D24" w14:paraId="26A19205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D63E4F" w14:textId="77777777" w:rsidR="00721398" w:rsidRDefault="00964869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30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iridhar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Kanuri et al</w:t>
              </w:r>
            </w:hyperlink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21154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39D73A" w14:textId="0123860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0299E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D7C202" w14:textId="15C8602D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stitution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based cross 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3AA74F" w14:textId="3E1C3C7D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ral Indian 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160B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57E5E2" w14:textId="46A452E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and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1AD8AE" w14:textId="0488261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F7734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≥11g/dL for children and ≥12g/dL for wome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0E9CE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27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A5F42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954D4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1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C2319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12-</w:t>
            </w:r>
          </w:p>
          <w:p w14:paraId="22F68DA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19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A456C4" w14:textId="2F748A60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sen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body iron stores (serum ferritin &lt;12ng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</w:tr>
      <w:tr w:rsidR="006A4D24" w14:paraId="1CC14960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6B841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ashi Kant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B80C2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B6EFD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-Dec (2016)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1AC88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yan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8B5483" w14:textId="00D6538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based </w:t>
            </w:r>
            <w:proofErr w:type="gram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>cross sectional</w:t>
            </w:r>
            <w:proofErr w:type="gramEnd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35E6E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E8FAEC" w14:textId="5B91A323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stag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imple 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EF0DFF" w14:textId="28004BB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male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F8B672" w14:textId="79753105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≥18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7BFFD8" w14:textId="55E285F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&lt;11 g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12BF7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19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46E77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2B319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8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19B0B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41-</w:t>
            </w:r>
          </w:p>
          <w:p w14:paraId="189D2DE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49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F7C805" w14:textId="3E2708E2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r purchasing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capacity</w:t>
            </w:r>
          </w:p>
        </w:tc>
      </w:tr>
      <w:tr w:rsidR="006A4D24" w14:paraId="2FAF5193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28AE62" w14:textId="47516C44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chana Patel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B6BC8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6B08C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09-December 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3C27D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D208E6" w14:textId="53E3DE3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bservational cohort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C4191" w14:textId="19D4CA4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Health Center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5BFB44" w14:textId="12838F80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pos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C34443" w14:textId="0D2ABF90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1E7FA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14F8AB" w14:textId="6E3B56F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hli'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Hb level &lt;11 g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94BCB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,75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19B25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,81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DBB45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4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A1FD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24-</w:t>
            </w:r>
          </w:p>
          <w:p w14:paraId="2678327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67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345BB6" w14:textId="0E2695D0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em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and low BMI/ neonatal death and stillbirth</w:t>
            </w:r>
          </w:p>
        </w:tc>
      </w:tr>
      <w:tr w:rsidR="006A4D24" w14:paraId="5707282C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9430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.C. Negi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EC459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36B5F5" w14:textId="4FACE05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n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6-dec 2017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EF347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machal Pradesh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BCCFD5" w14:textId="18901DE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7E2254" w14:textId="752608C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F7C568" w14:textId="3BBADB2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ified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5D1F45" w14:textId="0E14C21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ddle aged populatio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85508A" w14:textId="6BB3FF7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8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6F9A00" w14:textId="7584E91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ron deficiency (ferritin level &lt;100 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μ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)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amp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e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-a (Hb -level&lt;13 gm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73B0A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4C57B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CE2D6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80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AF753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2-</w:t>
            </w:r>
          </w:p>
          <w:p w14:paraId="642FD74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1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62B003" w14:textId="413907BC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 income/advanced heart failures</w:t>
            </w:r>
          </w:p>
        </w:tc>
      </w:tr>
      <w:tr w:rsidR="006A4D24" w14:paraId="56987DD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9D0BF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dar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rishnaswamy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E0860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829414" w14:textId="30F9D0A3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3- Dec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 2014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77C5C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EBC068" w14:textId="55438AF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41307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EC5702" w14:textId="1F4979A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pl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D2E082" w14:textId="32C20D5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Infa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FBD3F1" w14:textId="14E2400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-5 months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FE69A3" w14:textId="2355566A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&lt;12 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μ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) IDA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Hb ≤ 10.5 g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278F0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A78A5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73E4C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1D969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-</w:t>
            </w:r>
          </w:p>
          <w:p w14:paraId="7226097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455346" w14:textId="19083ACE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rocognitive and behavioral deficits</w:t>
            </w:r>
          </w:p>
        </w:tc>
      </w:tr>
      <w:tr w:rsidR="006A4D24" w14:paraId="2C1EB20F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1FAF8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vashi Sharma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9D26B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E2B9BB" w14:textId="47A1450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15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Mar 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FC1BD0" w14:textId="0EACEE4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ttar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Pradesh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C3F572" w14:textId="4981591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ABEC0F" w14:textId="40E14C5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ral school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8BC686" w14:textId="277980A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stage stratified ran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C0308" w14:textId="632EDFB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ren 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1D2997" w14:textId="2CC05FD4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-6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D15DF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(Hb) level &lt;11 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0EE44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9962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E20C6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.88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032BD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77-</w:t>
            </w:r>
          </w:p>
          <w:p w14:paraId="48B53E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1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26EB53" w14:textId="70F4AD56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r nutritional status, rural settlement</w:t>
            </w:r>
          </w:p>
        </w:tc>
      </w:tr>
      <w:tr w:rsidR="006A4D24" w14:paraId="54DF8C9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A1BA4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h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aj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vwans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74CF1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38E118" w14:textId="6851FC33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2043B8" w14:textId="0075664C" w:rsidR="00721398" w:rsidRDefault="00374AE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hattisgarh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D28FD5" w14:textId="736BB5A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E4BBB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ct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0327F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1FF9B5" w14:textId="3670364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BB4E3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B4C6C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39E99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49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C38CC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FD050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8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B71A6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46-</w:t>
            </w:r>
          </w:p>
          <w:p w14:paraId="517E114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11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6AB646" w14:textId="30E1409D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ckle cell anemia</w:t>
            </w:r>
          </w:p>
        </w:tc>
      </w:tr>
      <w:tr w:rsidR="006A4D24" w14:paraId="138F0E44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20A1A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te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stry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E6F4C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49B0CA" w14:textId="2599527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(2015-2016)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10133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mba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D2886" w14:textId="3BA1FAD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servational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C881D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nic patient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29AA76" w14:textId="2B28C6A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pos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7D41C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1C2D0" w14:textId="01FD01B6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-45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AB9D00" w14:textId="2283719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B2D10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09028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B3F0B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26118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.51-</w:t>
            </w:r>
          </w:p>
          <w:p w14:paraId="497BC78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.86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A3660F" w14:textId="52C969D8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ption of iron rich foods, food insecurity</w:t>
            </w:r>
          </w:p>
        </w:tc>
      </w:tr>
      <w:tr w:rsidR="006A4D24" w14:paraId="13A939A0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22FEB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shant Patil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93E07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182C66" w14:textId="670B42F1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16-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Aug 2017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6C0ABE" w14:textId="77777777" w:rsidR="00721398" w:rsidRDefault="00721398" w:rsidP="00405B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E4CBA8" w14:textId="1C67A37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ize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controlled tri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659B16" w14:textId="58BFAAE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FB7788" w14:textId="710C904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ified ran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55C66" w14:textId="1336249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566D2E" w14:textId="7FA01B4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-12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A7331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&lt; 10(g%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5EACE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1AF2D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E2869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1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52CF3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56-</w:t>
            </w:r>
          </w:p>
          <w:p w14:paraId="44E326F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02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5B03A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6A4D24" w14:paraId="6427ED14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147BE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umathi Swaminathan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E313E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7F78D4" w14:textId="6A285FC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4B5D2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411F4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 Family Health Survey-4 &amp; National Sample Surve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5A6BC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E53138" w14:textId="40217E9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stag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tratified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9E043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 of reproductive ag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1487C6" w14:textId="0F807E2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-49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A98FF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moglobin&lt; 12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0408A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93,75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CD1BC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68,38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AE855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3F413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98-</w:t>
            </w:r>
          </w:p>
          <w:p w14:paraId="6CB59B5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22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1559EF" w14:textId="397E9CE2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ily dietary iron intake</w:t>
            </w:r>
          </w:p>
        </w:tc>
      </w:tr>
      <w:tr w:rsidR="006A4D24" w14:paraId="5D6DB71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BF0E8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mar Sharma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9C367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E257A3" w14:textId="2A43B6A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ul 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48CAF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jasthan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9FAC97" w14:textId="0B735BC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servational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ACF9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EE176C" w14:textId="61116AB3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pos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05607C" w14:textId="0888B8B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le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r female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531BC9" w14:textId="14FADEF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≥18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DC45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 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μ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41FAA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3A73C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77495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4672F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.57-</w:t>
            </w:r>
          </w:p>
          <w:p w14:paraId="5CB5431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3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DB0579" w14:textId="694FE418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em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A4D24" w14:paraId="44F44C4D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14E549" w14:textId="78B0AB5F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hank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AD00C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02C0C9" w14:textId="38365E0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(2014)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AA9C3D" w14:textId="3B789D7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ural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3892FE" w14:textId="1DB5EFD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urve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6C1B61" w14:textId="64CC76B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llage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630A83" w14:textId="0E7006C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variable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973F39" w14:textId="6191B9D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lescent 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613C75" w14:textId="0802238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-17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592AAB" w14:textId="415617B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hli'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</w:t>
            </w:r>
            <w:r w:rsidR="00894C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Hb level &lt;11 g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C6DDF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3EA36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0F694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9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45BD5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.71-</w:t>
            </w:r>
          </w:p>
          <w:p w14:paraId="5D7DFE4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87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01EA4" w14:textId="6DBE8736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 fruit consumption, delayed menarche, high menstrual flow</w:t>
            </w:r>
          </w:p>
        </w:tc>
      </w:tr>
      <w:tr w:rsidR="006A4D24" w14:paraId="3E6518CF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1FEDD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.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.Madhu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F3BF4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FDB194" w14:textId="3269306D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v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1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r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9249B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23C2BB" w14:textId="78C86E8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s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contro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26F8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AC6D2B" w14:textId="7032EC8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uster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E50B7F" w14:textId="2C1E9B3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F6F12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8E8C8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≥50.0 gm/l and &lt;100.0 gm/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B31B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3A5C0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E91C6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8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F4A86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06-</w:t>
            </w:r>
          </w:p>
          <w:p w14:paraId="53ECC4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53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29544" w14:textId="5CA0864E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abetes mellitus</w:t>
            </w:r>
          </w:p>
        </w:tc>
      </w:tr>
      <w:tr w:rsidR="006A4D24" w14:paraId="7397C026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75A58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hul Jain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5AF35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365AA0" w14:textId="6C90D7F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v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4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3F75E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9C0215" w14:textId="603B303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interven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089235" w14:textId="37DD744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diatric department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DC608" w14:textId="5B5BCB03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030563" w14:textId="605D972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F270C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36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D0C2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rum ferritin levels (cut off 3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μ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29400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89A44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712FC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42F7A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72-</w:t>
            </w:r>
          </w:p>
          <w:p w14:paraId="4B22AB8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69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1A9A22" w14:textId="4E4B89B3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th holding spells</w:t>
            </w:r>
          </w:p>
        </w:tc>
      </w:tr>
      <w:tr w:rsidR="006A4D24" w14:paraId="6ECDAE8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B35B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man Hussain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D0EF0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6E26E5" w14:textId="6E751E7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ril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2017 -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2018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D7131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04CCA5" w14:textId="4349F5C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2BCDFA" w14:textId="4B307F9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89C95C" w14:textId="7BE27BC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posive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FEAA95" w14:textId="27E2ABD3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d peopl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E30000" w14:textId="7C5D244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gt;50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83F317" w14:textId="123624CD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b level ≤13 g/dL in male and ≤12 g/dL </w:t>
            </w:r>
            <w:r w:rsidR="00894C92">
              <w:rPr>
                <w:rFonts w:ascii="Times New Roman" w:hAnsi="Times New Roman" w:cs="Times New Roman"/>
                <w:sz w:val="24"/>
                <w:szCs w:val="24"/>
              </w:rPr>
              <w:t>in female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11933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3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48B6D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9B092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BA2B9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-</w:t>
            </w:r>
          </w:p>
          <w:p w14:paraId="0C26988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  <w:p w14:paraId="3FB5F24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1D0821" w14:textId="7B94D3A4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SE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&amp; education</w:t>
            </w:r>
          </w:p>
        </w:tc>
      </w:tr>
      <w:tr w:rsidR="006A4D24" w14:paraId="40310AA7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AC86D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th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 Varghese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BEE42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44003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-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C9199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E8A1E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FHS-4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99180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s and district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3AB19C" w14:textId="512C3B8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atifie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C7FF2" w14:textId="29C6FC9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omen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productive ag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852B54" w14:textId="4412C3D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5-49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DBE2C5" w14:textId="3DF178BA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(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Hb &lt;11 g/dL) &amp; </w:t>
            </w:r>
            <w:proofErr w:type="gram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omen( Hb</w:t>
            </w:r>
            <w:proofErr w:type="gramEnd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&lt;12 g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9794A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00,809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2FAD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884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1B37E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8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3BA42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69-</w:t>
            </w:r>
          </w:p>
          <w:p w14:paraId="461652B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91</w:t>
            </w:r>
          </w:p>
          <w:p w14:paraId="616F7CB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102A3C" w14:textId="7691EC1A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nting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nderweight</w:t>
            </w:r>
          </w:p>
        </w:tc>
      </w:tr>
      <w:tr w:rsidR="006A4D24" w14:paraId="4BB4D18A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726DC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 Parks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E94AB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E46B3C" w14:textId="3128107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(2012)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(2016)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F28FF8" w14:textId="2806070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ural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India and Maharashtr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8A1F9F" w14:textId="7108515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cohort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EBDA4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217C29" w14:textId="6862571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pos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A4E45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9E22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C6FE7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 (3–11 g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1CE97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053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34F94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805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4B24F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68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D585A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48-</w:t>
            </w:r>
          </w:p>
          <w:p w14:paraId="6875F9F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87</w:t>
            </w:r>
          </w:p>
          <w:p w14:paraId="11025FF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27DF78" w14:textId="5A31EDC2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ernal death, neonatal mortality, stillbirth</w:t>
            </w:r>
          </w:p>
        </w:tc>
      </w:tr>
      <w:tr w:rsidR="006A4D24" w14:paraId="7D7AA4D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D777E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na Thomas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1F611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DC5B31" w14:textId="5761258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v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1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Apr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A3243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B23644" w14:textId="0543B4F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 sectional hospital based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D8B41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815A53" w14:textId="666B438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73140C" w14:textId="5ADB712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lesce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D4C76E" w14:textId="0A43463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-18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F3B43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Hb &lt;12g/dL in 10-18 y girls and Hb&lt;13g/dL in 15-18 y boys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5528A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05488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BBAC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C6F5A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49-</w:t>
            </w:r>
          </w:p>
          <w:p w14:paraId="78CA0F8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63</w:t>
            </w:r>
          </w:p>
          <w:p w14:paraId="7AC3B45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EA744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getarianism, low intake of iron folate and B12</w:t>
            </w:r>
          </w:p>
        </w:tc>
      </w:tr>
      <w:tr w:rsidR="006A4D24" w14:paraId="34241510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1209D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rha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hamed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1173F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9AE7A2" w14:textId="69969E2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2014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B4F2F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yan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D9CF4A" w14:textId="0E856C60" w:rsidR="00721398" w:rsidRDefault="00374AE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CT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F2106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 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BA33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62765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62A1E7" w14:textId="5B932C3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2-24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E9DA8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moglobin level &lt;11.0 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71756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B22D7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86EC6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7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28BBE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64-</w:t>
            </w:r>
          </w:p>
          <w:p w14:paraId="75BE8B5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07</w:t>
            </w:r>
          </w:p>
          <w:p w14:paraId="29F4D92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3AB44F" w14:textId="4E749418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or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IFA supplementation</w:t>
            </w:r>
          </w:p>
        </w:tc>
      </w:tr>
      <w:tr w:rsidR="006A4D24" w14:paraId="567A8307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8E2E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i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35747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C1A3B8" w14:textId="3DCBB334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1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Au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2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27D0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thern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7304FB" w14:textId="04EC4FA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spective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cohort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92D4B3" w14:textId="0BC6DD8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F67D64" w14:textId="43FE3F7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posive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353F2B" w14:textId="296ECBA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C5264B" w14:textId="7B2E4D1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-12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5AE4A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children aged 6–59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onths,  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Hb) &lt;11.0 g/dl; 5–11 years, Hb &lt;11.5 g/dl; ≥12 years, Hb &lt;12.0 g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020F7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172DC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4503D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.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B0237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86-</w:t>
            </w:r>
          </w:p>
          <w:p w14:paraId="1E4CAE9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39</w:t>
            </w:r>
          </w:p>
          <w:p w14:paraId="7ED2A6E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58DF46" w14:textId="66B3CC53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ron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deficiency, HIV</w:t>
            </w:r>
          </w:p>
        </w:tc>
      </w:tr>
      <w:tr w:rsidR="006A4D24" w14:paraId="5DD8A8FA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01947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ad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owdhury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A9427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66BF25" w14:textId="2D1AEB00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 2010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Feb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y 2012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BFBCF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C1375C" w14:textId="21265E23" w:rsidR="00721398" w:rsidRDefault="00374AE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CT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757FFE" w14:textId="5A02F4D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middle socioeconomic setting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BBF642" w14:textId="01B3ED1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E32AA7" w14:textId="3580CB3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818F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30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13975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tamin-D deficient (&lt;10ng/m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A116D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F5AE6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2FF10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3F0E1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25-</w:t>
            </w:r>
          </w:p>
          <w:p w14:paraId="480D1D3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.08</w:t>
            </w:r>
          </w:p>
          <w:p w14:paraId="3A26A70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E3163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tamin D deficiency</w:t>
            </w:r>
          </w:p>
        </w:tc>
      </w:tr>
      <w:tr w:rsidR="006A4D24" w14:paraId="2B462D7D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D76D0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manshu Arora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EF9E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4570D4" w14:textId="72AE5368" w:rsidR="00721398" w:rsidRDefault="00374AE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 2015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un 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06362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5763E9" w14:textId="3DD26E6B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rva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A0A5E8" w14:textId="3018D15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097AF7" w14:textId="6305DC0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posive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BF2CBA" w14:textId="19AA155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238AA0" w14:textId="0FA4294F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≥18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89F8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&lt;13 gm/dl (males) and &lt; 12 gm/dl (females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1551B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EDEAE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5848B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7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EAC7A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39-</w:t>
            </w:r>
          </w:p>
          <w:p w14:paraId="2EF9774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.34</w:t>
            </w:r>
          </w:p>
          <w:p w14:paraId="3362C2E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DCE4E6" w14:textId="561132DD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gestive heart failure</w:t>
            </w:r>
          </w:p>
        </w:tc>
      </w:tr>
      <w:tr w:rsidR="006A4D24" w14:paraId="6C67FA7E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4BD77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lish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aub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96063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7A1E5C" w14:textId="51357B0D" w:rsidR="00721398" w:rsidRDefault="00374AE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 2015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 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EBA548" w14:textId="274EBDD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stern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30B0A6" w14:textId="50F5830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servational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F57C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nic patient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B96DBF" w14:textId="06C821CD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B3F78E" w14:textId="1C8658E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2CBAC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066D5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1 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9D5E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4106A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AA621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8198D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08-</w:t>
            </w:r>
          </w:p>
          <w:p w14:paraId="35D2634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83</w:t>
            </w:r>
          </w:p>
          <w:p w14:paraId="6338551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263911" w14:textId="2FF63669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ron deficiency/ chr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onic fatigu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A4D24" w14:paraId="5F68683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01B24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ishnapill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dha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air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2049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B242EC" w14:textId="0147C5B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BE2104" w14:textId="7809AAC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angan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0562A8" w14:textId="1B8620B9" w:rsidR="00721398" w:rsidRDefault="00374AE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CT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A69674" w14:textId="40045F80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E6CEA8" w14:textId="12A43B2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ified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930029" w14:textId="78196FC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ys and 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7A0BC6" w14:textId="5B0B36F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-12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months 2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56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226D7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&lt;110 g/l and &lt;120 g/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CE537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87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64988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3D4C6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10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A852C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12-17.01</w:t>
            </w:r>
          </w:p>
          <w:p w14:paraId="027C43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359F7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32C9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6A4D24" w14:paraId="64B252C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72315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oline Katharina Stiller et al 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DA9A2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58F76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Dec 2014 - Apr 2015.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180276" w14:textId="26210EC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st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Bengal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232CD4" w14:textId="22CD558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7B9130" w14:textId="53DD72BF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7DC5E9" w14:textId="03E03F5D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1E7602" w14:textId="01E9914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and mother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A1CF9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39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A5BBC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21D60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1C935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4E92A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78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5C12A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54-</w:t>
            </w:r>
          </w:p>
          <w:p w14:paraId="3043E37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45</w:t>
            </w:r>
          </w:p>
          <w:p w14:paraId="377AF7F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86C7F9" w14:textId="2CBA8488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 income, poor</w:t>
            </w:r>
          </w:p>
        </w:tc>
      </w:tr>
      <w:tr w:rsidR="006A4D24" w14:paraId="1F0EB0EB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1D91E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jv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hta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7311F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84789D" w14:textId="364C44D3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14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Aug 2014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13D0A4" w14:textId="428A038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vi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Mumba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37E07F" w14:textId="014FF73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randomized controlled tri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AC357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8BDB17" w14:textId="6C32A78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uster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60D86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 of reproductive ag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5B839F" w14:textId="74344E1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-35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D5434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&lt;12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81DBF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1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DFA9C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803EF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9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FC21C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8-</w:t>
            </w:r>
          </w:p>
          <w:p w14:paraId="14A8DB4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99</w:t>
            </w:r>
          </w:p>
          <w:p w14:paraId="2CF0588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802B6D" w14:textId="7E8BF10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cal diet consisting of non heme iron </w:t>
            </w:r>
            <w:r w:rsidR="00894C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A4D24" w14:paraId="495ADC24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A5E35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hu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und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0E59E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9B53E6" w14:textId="0452F07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- Dec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E70C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68598E" w14:textId="76B09AD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40745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BB88E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7F6C84" w14:textId="7BA12A83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ither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72EE0E" w14:textId="39D3DAD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&gt; 15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234A5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 serum ferritin level &lt; 20 ng/ml.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E8528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B324B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945D3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C9E86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17-</w:t>
            </w:r>
          </w:p>
          <w:p w14:paraId="71E622F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4D9471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89D91C" w14:textId="5DBA83CE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vere anemia</w:t>
            </w:r>
          </w:p>
        </w:tc>
      </w:tr>
      <w:tr w:rsidR="006A4D24" w14:paraId="1ABAF29B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BC2A2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l Krupp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AA8C5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D69B7C" w14:textId="3256CB31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Jan 20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2012 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17883D" w14:textId="157F0D4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natak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D25BBC" w14:textId="58B98D4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cohort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161164" w14:textId="3221E14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A5F7DA" w14:textId="387A713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posive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224DD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72E2B4" w14:textId="73AE0F5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-40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3B105325" w14:textId="386FD494" w:rsidR="009A397A" w:rsidRPr="009A397A" w:rsidRDefault="009A397A" w:rsidP="009A3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5294D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24291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54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4900F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B5F0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9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C9B5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-</w:t>
            </w:r>
          </w:p>
          <w:p w14:paraId="73467EF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  <w:p w14:paraId="7282CCE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FAE8A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er education level of spouse, multi-parity, delivery type, and lack of involvement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ousehold decision-making</w:t>
            </w:r>
          </w:p>
        </w:tc>
      </w:tr>
      <w:tr w:rsidR="006A4D24" w14:paraId="4BC125AB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F9EBC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Niraj 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hatpan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D7892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B5CF80" w14:textId="23EAE1D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E620AB" w14:textId="029B3ED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ne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7FF852" w14:textId="7E597E1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661E1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DD41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DF425D" w14:textId="211CCEF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olescen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01BDEE" w14:textId="3B0EE15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1-16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E02CA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Hb &lt;12 gm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L)&amp;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erum ferritin &lt;15 mg/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1CD5D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433E5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BA744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.0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0BB33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.81-</w:t>
            </w:r>
          </w:p>
          <w:p w14:paraId="30E8172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57</w:t>
            </w:r>
          </w:p>
          <w:p w14:paraId="52CC436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41936B" w14:textId="468EE001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ck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f vitamin C–rich fruits and green leafy vegetable intake</w:t>
            </w:r>
          </w:p>
        </w:tc>
      </w:tr>
      <w:tr w:rsidR="006A4D24" w14:paraId="7B1C60A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CEFAF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uel P Scott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7FE0D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E0F6D6" w14:textId="376ED50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6A571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9B1399" w14:textId="7153DD4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ize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controlled tri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4BA80E" w14:textId="504A5B3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7AE1E6" w14:textId="73389490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ified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3912F7" w14:textId="40785BC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ys an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996279" w14:textId="0E775A3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-16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63A68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emic + ferritin&lt;15 µg/L 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F7881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CC37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54197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8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6153D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63-</w:t>
            </w:r>
          </w:p>
          <w:p w14:paraId="57D9B9F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01</w:t>
            </w:r>
          </w:p>
          <w:p w14:paraId="56BF28C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8CD034" w14:textId="7353B34D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gnitive performance</w:t>
            </w:r>
          </w:p>
        </w:tc>
      </w:tr>
      <w:tr w:rsidR="006A4D24" w14:paraId="717BDAD6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B42FE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uca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osd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9E469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063BD5" w14:textId="2D24DAC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3250B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har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4E68F3" w14:textId="2AB4067B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1CF32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A977A2" w14:textId="3C70104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stag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cluster probability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5F78D7" w14:textId="6B674BDF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AB94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18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731F5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10.2 g/dL.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852D1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6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1F63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9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38524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.8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B8690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58-</w:t>
            </w:r>
          </w:p>
          <w:p w14:paraId="77A1C3B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.99</w:t>
            </w:r>
          </w:p>
          <w:p w14:paraId="13DF7BE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A17E6B" w14:textId="7C583D17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Household wealth and social standing.</w:t>
            </w:r>
          </w:p>
        </w:tc>
      </w:tr>
      <w:tr w:rsidR="006A4D24" w14:paraId="15279A20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87294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ran Bains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471AB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D82EAD" w14:textId="7F20BBF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838108" w14:textId="5E18851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njab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F9F61C" w14:textId="249F1F2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6360B9" w14:textId="695E3C6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8256CC" w14:textId="20F365B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 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48B5C9" w14:textId="5F9E8CE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72CC84" w14:textId="5802460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 year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1CBE6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 seru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inn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vel&lt; 60 µ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C0E5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2CBF6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B70A4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9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11894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51-</w:t>
            </w:r>
          </w:p>
          <w:p w14:paraId="74CB3F1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46</w:t>
            </w:r>
          </w:p>
          <w:p w14:paraId="343FD28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7BA2F7" w14:textId="2B558351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getable, fruits an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legumes</w:t>
            </w:r>
          </w:p>
        </w:tc>
      </w:tr>
      <w:tr w:rsidR="006A4D24" w14:paraId="4954E317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50808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A Houghton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5FE97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8CC1C3" w14:textId="67289666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Sept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14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F24AE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2F68F0" w14:textId="3C7982B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D998CD" w14:textId="0AE44F3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C7D39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0DA0B2" w14:textId="13697B00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ng 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DAC02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-23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09884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&lt; 11.0 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BEFBC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D698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56BD1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1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A0A27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27-</w:t>
            </w:r>
          </w:p>
          <w:p w14:paraId="7B85DFA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.19</w:t>
            </w:r>
          </w:p>
          <w:p w14:paraId="59E333B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439FC2" w14:textId="0BF2F921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ron deficiency</w:t>
            </w:r>
          </w:p>
        </w:tc>
      </w:tr>
      <w:tr w:rsidR="006A4D24" w14:paraId="1DC4F693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8CEE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liv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dz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4592A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184012" w14:textId="7CA5C41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5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Dec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5EFB49" w14:textId="0FE1990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DAE607" w14:textId="7F55B72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B7717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ct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888A52" w14:textId="32C3C17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stag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2F2629" w14:textId="41CBE2E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&amp;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D7B97B" w14:textId="67CFE4A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-54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F35B3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FECA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971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AE972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267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E9E25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9D641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7-</w:t>
            </w:r>
          </w:p>
          <w:p w14:paraId="7115DEF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7</w:t>
            </w:r>
          </w:p>
          <w:p w14:paraId="6F18437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E0DE83" w14:textId="33A3520B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ss household weal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th, lower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du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rural </w:t>
            </w:r>
            <w:proofErr w:type="gram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are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End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tobacco,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underweight</w:t>
            </w:r>
          </w:p>
        </w:tc>
      </w:tr>
      <w:tr w:rsidR="006A4D24" w14:paraId="07C09F49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34149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avitha C Menon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0768C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4B9EC4" w14:textId="5FF9471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16A47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AF315C" w14:textId="390403FB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ara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0553A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667D6A" w14:textId="498989A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atifie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E6263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561774" w14:textId="17DA4EF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≥24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CE8B9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um ferritin concentration 15 mg/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CE008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F6879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BBA7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2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1CAE8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605599" w14:textId="78925986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ant physical growth and behavior</w:t>
            </w:r>
          </w:p>
        </w:tc>
      </w:tr>
      <w:tr w:rsidR="006A4D24" w14:paraId="2EFEBF6F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AB6F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r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epak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E8874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9BA969" w14:textId="579B6C6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 2009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Nov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4.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ECE1A" w14:textId="731F3A3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F594A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rospective observa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55E43A" w14:textId="3E1DA76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215911" w14:textId="7659C8CD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62AC6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7CD35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C4AE5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60EB2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298C1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EFF0D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9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F6976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6-</w:t>
            </w:r>
          </w:p>
          <w:p w14:paraId="1F1B58E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24</w:t>
            </w:r>
          </w:p>
          <w:p w14:paraId="772F8EB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8387D4" w14:textId="7C045DA4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tality</w:t>
            </w:r>
          </w:p>
        </w:tc>
      </w:tr>
      <w:tr w:rsidR="006A4D24" w14:paraId="7150EDEA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02E30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ve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oudhu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CD993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7B4951" w14:textId="2BE3509D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B871B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EEF8F5" w14:textId="5462FC3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cohort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D19E6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inic 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7AA1E" w14:textId="62A17410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atifie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0617AB" w14:textId="62778F1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a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C6BBA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≥34 week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191EC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um ferritin ≤75 ng/m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BD90F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6FAFD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BACAF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092E1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-</w:t>
            </w:r>
          </w:p>
          <w:p w14:paraId="513AD3D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  <w:p w14:paraId="58DDDFF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E68A35" w14:textId="6365FF81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tal brain development</w:t>
            </w:r>
          </w:p>
        </w:tc>
      </w:tr>
      <w:tr w:rsidR="006A4D24" w14:paraId="3ABB774D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C421F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 S Venkatesh Babu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57F99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0EEF2B" w14:textId="01CC319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FA323D" w14:textId="634745E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galore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66447A" w14:textId="08AC62B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5DA888" w14:textId="13ED464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172353" w14:textId="6C8B606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B310A6" w14:textId="04DE3D0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2A6EB" w14:textId="2846711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-12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1A4D7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um ferritin level 53.4% (±34.4) n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1A2AF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EE243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EF079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03615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-</w:t>
            </w:r>
          </w:p>
          <w:p w14:paraId="67B9D12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E9A4FE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F8900F" w14:textId="55F93894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tal caries</w:t>
            </w:r>
          </w:p>
        </w:tc>
      </w:tr>
      <w:tr w:rsidR="006A4D24" w14:paraId="5B8524AB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DC955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nd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urbi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ingh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5B338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D4AFF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6F5C1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2DA605" w14:textId="4A272D7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46CD5B" w14:textId="661B280F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40F718" w14:textId="3F94297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544828" w14:textId="0E2C2E0D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 &amp;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8FBBDA" w14:textId="7313925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-81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FB95300" w14:textId="53B1CFF3" w:rsidR="009A397A" w:rsidRDefault="009A397A" w:rsidP="009A3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B610AB6" w14:textId="2E2655E1" w:rsidR="009A397A" w:rsidRPr="009A397A" w:rsidRDefault="009A397A" w:rsidP="009A39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E4BC5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A: serum ferritin &lt; 15 µg/L, soluble transferrin receptor protein &gt; 1.76 mg/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1A0F6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CCB17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BFEE2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9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21220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36-</w:t>
            </w:r>
          </w:p>
          <w:p w14:paraId="1723D6D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88</w:t>
            </w:r>
          </w:p>
          <w:p w14:paraId="54F5BD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7084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6A4D24" w14:paraId="23CD4099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DC99A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dharud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val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FF53D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4127F8" w14:textId="7A6E061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ug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A71109" w14:textId="5DADD8D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anas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456C1A" w14:textId="30A6BB53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based quasi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periment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50CF28" w14:textId="2B0A553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27DD5E" w14:textId="6318D2C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pos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641C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A9A499" w14:textId="26805B9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-28 w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estation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1C500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Hb(&lt;7g/dl)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37238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5C314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DBC5F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1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4665A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77-</w:t>
            </w:r>
          </w:p>
          <w:p w14:paraId="00B6981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45</w:t>
            </w:r>
          </w:p>
          <w:p w14:paraId="77F5EE8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CC2C53" w14:textId="2D7E0AD7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 Increased demand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or iron intake and imprope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 dietary practices decreasing absorption of iron.</w:t>
            </w:r>
          </w:p>
        </w:tc>
      </w:tr>
      <w:tr w:rsidR="006A4D24" w14:paraId="395A38CA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33FC4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see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K  Tiwar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613F2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C17AF7" w14:textId="3209EB7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ec (2015)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97128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AD77E3" w14:textId="5D06846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ize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prospective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DD32EF" w14:textId="309B58F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F7AADB" w14:textId="70862EE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posive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625797" w14:textId="34F737B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 &amp;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C7395C" w14:textId="709AEF7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-51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F061C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level of ≥12.5gm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E3E3B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A4985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75017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5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C542F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71-</w:t>
            </w:r>
          </w:p>
          <w:p w14:paraId="4DA6BB5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68</w:t>
            </w:r>
          </w:p>
          <w:p w14:paraId="106D1E9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3C677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6A4D24" w14:paraId="1040A3F4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41813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arup Ghosh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05E62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5C4115" w14:textId="0C90649D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2016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>Mar 2017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39C2AE" w14:textId="3F1F9C7B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uth 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As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EE7762" w14:textId="444E922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bserva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66D333" w14:textId="75634E1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C13B3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0AB322" w14:textId="7F3C786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86F1B2" w14:textId="02E29CC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month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12 year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F32B6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sma ferritin less than 50ng/m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D5044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120D4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9455C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7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AC80B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.15-</w:t>
            </w:r>
          </w:p>
          <w:p w14:paraId="3AD31E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28</w:t>
            </w:r>
          </w:p>
          <w:p w14:paraId="5049313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F0F05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6A4D24" w14:paraId="1D3ADC1F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DE8E8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an Chakrabarti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E7E1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077F1D" w14:textId="43D922C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399106" w14:textId="77777777" w:rsidR="009A397A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6AF2AAF1" w14:textId="77777777" w:rsidR="00C46D3D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-East,</w:t>
            </w:r>
          </w:p>
          <w:p w14:paraId="64A437B3" w14:textId="1A708D8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uth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F9C8C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District Level Household and Facility Surve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97A8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29D62D" w14:textId="44D3792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systematic, multistage stratified sampling design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0A7BF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420002" w14:textId="3CF9911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-49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07015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cut-off of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CABAA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138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664E2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8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D06F8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536D9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69-</w:t>
            </w:r>
          </w:p>
          <w:p w14:paraId="6C9F90F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1</w:t>
            </w:r>
          </w:p>
          <w:p w14:paraId="4088670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E4A280" w14:textId="5FF96B52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od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emographic &amp; dietary intake</w:t>
            </w:r>
          </w:p>
        </w:tc>
      </w:tr>
      <w:tr w:rsidR="006A4D24" w14:paraId="031476AD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1B600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D Jones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3F294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1E9E9E" w14:textId="35E287A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B804D7" w14:textId="38CF498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hra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>Pradesh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9E863E" w14:textId="4FFE125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urve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90E61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D7099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97E9E0" w14:textId="2F7F1A6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ult </w:t>
            </w:r>
            <w:proofErr w:type="spell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>men&amp;women</w:t>
            </w:r>
            <w:proofErr w:type="spellEnd"/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F43888" w14:textId="40D980E4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≥18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295A1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en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Hb 110-129 g/L)  women (110-119 g/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716C3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17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5211C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5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8049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81F7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94-</w:t>
            </w:r>
          </w:p>
          <w:p w14:paraId="460700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09</w:t>
            </w:r>
          </w:p>
          <w:p w14:paraId="15AE4D7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DD9E73" w14:textId="0699B1A3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diometabolic disea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isk factors</w:t>
            </w:r>
          </w:p>
        </w:tc>
      </w:tr>
      <w:tr w:rsidR="006A4D24" w14:paraId="50328713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19769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ripar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7F52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B47F4E" w14:textId="4C5F874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84BEA2" w14:textId="570A4A9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a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nas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22AE2" w14:textId="66186E1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bserva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841EB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9BC4E0" w14:textId="0DBD5A6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DC903A" w14:textId="5F1509E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ther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95EC84" w14:textId="747FE12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-30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9F6FE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&lt;11 g/dl and serum ferritin &lt;12 ng/m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95A71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3929C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0579B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9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1B059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9-</w:t>
            </w:r>
          </w:p>
          <w:p w14:paraId="71B2872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  <w:p w14:paraId="68F916A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E6D2D2" w14:textId="20475D2A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6A4D24" w14:paraId="796B214E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74B40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Paul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2A448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930745" w14:textId="0286199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8AA5F3" w14:textId="3A924833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0D4AD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FHS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FD2C1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905BBA" w14:textId="614E797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stag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tratified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1B901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729712" w14:textId="26A087A4" w:rsidR="00721398" w:rsidRDefault="00C46D3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ss than 5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&amp; 15-24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1A6A0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62D15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0,539 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05043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,56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7E97B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1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8EAE4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.78-</w:t>
            </w:r>
          </w:p>
          <w:p w14:paraId="31C1BEF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48</w:t>
            </w:r>
          </w:p>
          <w:p w14:paraId="70C8521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020AF4" w14:textId="2FD5AD8E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marriage</w:t>
            </w:r>
          </w:p>
        </w:tc>
      </w:tr>
      <w:tr w:rsidR="006A4D24" w14:paraId="3F365277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E9B86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G Bansal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54260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44AA5E" w14:textId="2D9CD45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48DCB2" w14:textId="122EC55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st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>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477EF1" w14:textId="7A89541B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based randomized tri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DDBB12" w14:textId="48C6C40D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5E5B0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D641C7" w14:textId="41409DF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lescent 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A65844" w14:textId="3DCFEDE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1-18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9514E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120 g/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4FA0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CC824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AF81D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1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15D67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7-</w:t>
            </w:r>
          </w:p>
          <w:p w14:paraId="65D1BBF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58</w:t>
            </w:r>
          </w:p>
          <w:p w14:paraId="3A24F50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D908E0" w14:textId="78F5A47E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aired cognit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rformance, reduction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in physical work capacity and productivity</w:t>
            </w:r>
          </w:p>
        </w:tc>
      </w:tr>
      <w:tr w:rsidR="006A4D24" w14:paraId="2F47C338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0677F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kesh P S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345B2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99B1A6" w14:textId="3AE96B5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40F60E" w14:textId="34AF55B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ral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2C8599" w14:textId="46DE22B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0E2B0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9498E8" w14:textId="77952AF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atifie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BAEA6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C031E3" w14:textId="39C39E0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-14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46A6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71892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A7940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E5C75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1D8B2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82-</w:t>
            </w:r>
          </w:p>
          <w:p w14:paraId="076F5D1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04</w:t>
            </w:r>
          </w:p>
          <w:p w14:paraId="5653D92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BDBEA6" w14:textId="4D05FD8B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Irregular consum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p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 WIF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tablets</w:t>
            </w:r>
          </w:p>
        </w:tc>
      </w:tr>
      <w:tr w:rsidR="006A4D24" w14:paraId="0A1080E3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18F7C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hutosh Singh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E7B07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68BCC9" w14:textId="6156D9A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1F4DC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F78E5B" w14:textId="7B6230D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1D0257" w14:textId="59966E9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F8FCF" w14:textId="35BAF45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ified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6CC79F" w14:textId="0F6F57B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330D4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9159F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&lt; 12.5 g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3679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DF487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BBC7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AA2D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-</w:t>
            </w:r>
          </w:p>
          <w:p w14:paraId="1F91DCD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  <w:p w14:paraId="39D146F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9C7A67" w14:textId="4BD2AFA1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ake, impaired absorp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n, increase requirement and c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hronic blood loss</w:t>
            </w:r>
          </w:p>
        </w:tc>
      </w:tr>
      <w:tr w:rsidR="006A4D24" w14:paraId="2695C2CC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2D322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adia G Diamond Smith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EA942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438C85" w14:textId="0BE6269A" w:rsidR="00721398" w:rsidRDefault="00374AE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b -M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ay 2009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27BB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002A0B" w14:textId="50689D9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599B53" w14:textId="1CF2DA3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enatal clinic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A882E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B2201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862C8E" w14:textId="475FB86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-35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683CB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moglobin less than 11g/dL 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EF3A4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BE69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EB556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.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37282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91-</w:t>
            </w:r>
          </w:p>
          <w:p w14:paraId="090B555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.7</w:t>
            </w:r>
          </w:p>
          <w:p w14:paraId="12D53B1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492825" w14:textId="2E57D55A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emoglob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vel</w:t>
            </w:r>
          </w:p>
        </w:tc>
      </w:tr>
      <w:tr w:rsidR="006A4D24" w14:paraId="45EE323D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5EDE2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tt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ini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7D7A6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CD7B09" w14:textId="12FC578D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14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p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F5FC42" w14:textId="4499349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yderabad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DB50B5" w14:textId="0DFD35C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based </w:t>
            </w:r>
            <w:proofErr w:type="gram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>cross sectional</w:t>
            </w:r>
            <w:proofErr w:type="gramEnd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B41CB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 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BDDCEA" w14:textId="1BD6627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atifie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D0C755" w14:textId="3831441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rban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adul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45F465" w14:textId="1263975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1-60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C996088" w14:textId="7318FB06" w:rsidR="00C46D3D" w:rsidRDefault="00C46D3D" w:rsidP="00C46D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E7C0F46" w14:textId="28BD98BD" w:rsidR="00C46D3D" w:rsidRPr="00C46D3D" w:rsidRDefault="00C46D3D" w:rsidP="00C46D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62D2F7" w14:textId="5C3948B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rritin concentrations&lt;15 µg/L (ID) &amp; ferritin concentrations&lt;15 µg/L along with anem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(&lt;13.0 g/dL in men, &lt;12.0 g/dL in 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>women)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A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43FBB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1D495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946E7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.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5ECAD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-</w:t>
            </w:r>
          </w:p>
          <w:p w14:paraId="7B98340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1</w:t>
            </w:r>
          </w:p>
          <w:p w14:paraId="1910EAE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106B39" w14:textId="00F3285D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Inadequacy of multiple micronutrients</w:t>
            </w:r>
          </w:p>
        </w:tc>
      </w:tr>
      <w:tr w:rsidR="006A4D24" w14:paraId="2AD422D8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0A216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ashi Kant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0650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218E7F" w14:textId="19F43E30" w:rsidR="00721398" w:rsidRDefault="00A45E6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 2015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Dec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6471C1" w14:textId="17DE16D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yan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6CEE3A" w14:textId="1EC62B7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or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based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FBFD50" w14:textId="78A5185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31C287" w14:textId="37A489A0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atic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06E1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8B3E6B" w14:textId="7F002576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4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E66A3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below 11 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855D3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48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55679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2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73BB3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0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E1D8A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.2-</w:t>
            </w:r>
          </w:p>
          <w:p w14:paraId="2041C7A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9</w:t>
            </w:r>
          </w:p>
          <w:p w14:paraId="1694251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6070CC" w14:textId="00B69A0E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reased risk of maternal and fetal morbidity and mortality</w:t>
            </w:r>
          </w:p>
        </w:tc>
      </w:tr>
      <w:tr w:rsidR="006A4D24" w14:paraId="674C6E0E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497F0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un 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9BF39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DD71FF" w14:textId="4071DAB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ul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6B4B09" w14:textId="74BB8B6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natak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2A546F" w14:textId="6CC3EB7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randomized controlled tri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F6210F" w14:textId="4F1C4EB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ral setting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5F044F" w14:textId="0B8B0E6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ified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350598" w14:textId="4A62589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246938" w14:textId="6E4A1EF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-59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E54A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 ≥ 8 and ≤ 11 gm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635E8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2F360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39104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3223D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67-</w:t>
            </w:r>
          </w:p>
          <w:p w14:paraId="249519B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55</w:t>
            </w:r>
          </w:p>
          <w:p w14:paraId="07074C1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FE7E9F" w14:textId="2ACC5062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Low dietary iron content of food </w:t>
            </w:r>
          </w:p>
        </w:tc>
      </w:tr>
      <w:tr w:rsidR="006A4D24" w14:paraId="60B8EBF5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26F62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ogm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ttna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BF66E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DA9EAE" w14:textId="4DD74C2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5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ep 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0643F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ducherry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6B2563" w14:textId="34D40BC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863723" w14:textId="0054317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FDE9F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05A808" w14:textId="52C2B08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0C2C0D" w14:textId="218197D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18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02ACD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≥ 2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AD7DD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C14A6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4FD26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472E0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-</w:t>
            </w:r>
          </w:p>
          <w:p w14:paraId="2EBDAB5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  <w:p w14:paraId="3D6413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4C49D3" w14:textId="27A54720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cer</w:t>
            </w:r>
          </w:p>
        </w:tc>
      </w:tr>
      <w:tr w:rsidR="006A4D24" w14:paraId="1614FCF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0FAB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vanan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stiho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DED06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ED4F9E" w14:textId="09BE9E5D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>Dec 2014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141839" w14:textId="285213F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natak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F2028B" w14:textId="772349F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based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588569" w14:textId="67DA0E0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mary healt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entres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02CABD" w14:textId="143F861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2873F9" w14:textId="110D5A8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F603F5" w14:textId="2DAF1221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-39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028214" w14:textId="1CA898F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hli'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Hb level &lt;11 g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451C5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C549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255CA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0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5F3C1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.13-</w:t>
            </w:r>
          </w:p>
          <w:p w14:paraId="03903F2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5</w:t>
            </w:r>
          </w:p>
          <w:p w14:paraId="4FD29EA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1CE89F" w14:textId="2EA9EAC2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 and food insecure population.</w:t>
            </w:r>
          </w:p>
        </w:tc>
      </w:tr>
      <w:tr w:rsidR="006A4D24" w14:paraId="08945010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3899F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ge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il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769E1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9B0B7C" w14:textId="69696BB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143997" w14:textId="5A3CAD83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dish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F20967" w14:textId="00A8703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randomized controlled tri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5FB36C" w14:textId="2F52CD0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730B94" w14:textId="3A0A16E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90025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 of reproductive ag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B6615B" w14:textId="2D5F388A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-49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C197C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E9991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A21C3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04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2100D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29D49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45-</w:t>
            </w:r>
          </w:p>
          <w:p w14:paraId="4DCD0C8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55</w:t>
            </w:r>
          </w:p>
          <w:p w14:paraId="4E65896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560F43" w14:textId="5A44D09A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educat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Scheduled Tribes</w:t>
            </w:r>
          </w:p>
        </w:tc>
      </w:tr>
      <w:tr w:rsidR="006A4D24" w14:paraId="6BD8145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D03DA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niella Anne 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y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DAAA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C71C3D" w14:textId="7B5343F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931133" w14:textId="4370931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rth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east </w:t>
            </w:r>
            <w:proofErr w:type="spell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  <w:proofErr w:type="spellEnd"/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079E7A" w14:textId="2660D38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based </w:t>
            </w:r>
            <w:proofErr w:type="gram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>cross sectional</w:t>
            </w:r>
            <w:proofErr w:type="gramEnd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579D1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315A7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69218F" w14:textId="4426984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ren 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3954FA" w14:textId="22EFD75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7DAF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ss than 11 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B409D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B265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2AEDB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99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ED4C1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16-</w:t>
            </w:r>
          </w:p>
          <w:p w14:paraId="758D997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59</w:t>
            </w:r>
          </w:p>
          <w:p w14:paraId="5445A5D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F86F72" w14:textId="6DDAB3C8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nutrition</w:t>
            </w:r>
          </w:p>
        </w:tc>
      </w:tr>
      <w:tr w:rsidR="006A4D24" w14:paraId="19CA46B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90788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dezhat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shee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6E000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032272" w14:textId="3DC87BA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4D4176" w14:textId="7C5888F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st </w:t>
            </w:r>
            <w:proofErr w:type="spell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>delhi</w:t>
            </w:r>
            <w:proofErr w:type="spellEnd"/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D521BC" w14:textId="0B40C0AB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stitution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based cross 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7C0947" w14:textId="59AC636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7CDCC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2EC564" w14:textId="3AF2EA70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lescent 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5753E9" w14:textId="5786F6DF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-17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3AEF87" w14:textId="3A01BA76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+ 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>Angel Hol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weden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03FEB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3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50535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999FF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0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9AE0D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87-</w:t>
            </w:r>
          </w:p>
          <w:p w14:paraId="03B123D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17</w:t>
            </w:r>
          </w:p>
          <w:p w14:paraId="3DB82F9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05A650" w14:textId="1C52654C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r fluoride</w:t>
            </w:r>
          </w:p>
        </w:tc>
      </w:tr>
      <w:tr w:rsidR="006A4D24" w14:paraId="278D4326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06E94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jesh Kashyap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2F9DF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CAB78F" w14:textId="0CC1DD3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F0D957" w14:textId="065213C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cknow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CECA20" w14:textId="1182C11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2D209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4726BA" w14:textId="100DC4F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A5956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6220A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8ABCDE" w14:textId="138155E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oglobin &lt; 6 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7C7E9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106C7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1F2C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7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FE586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75-</w:t>
            </w:r>
          </w:p>
          <w:p w14:paraId="4D9310A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44</w:t>
            </w:r>
          </w:p>
          <w:p w14:paraId="1DF2ECA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6E750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5EB172DF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55D0F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ulasing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lakshm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3E442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C8B360" w14:textId="31634893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9660B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ducherry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09031B" w14:textId="6EB3A7A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xe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method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C8E63F" w14:textId="7DA0938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35C4A5" w14:textId="5695AA0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variable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C5CBE7" w14:textId="41C8C51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adolesce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2C2E36" w14:textId="5146906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-19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F5D0E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5B9DA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1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BC264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15348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7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8DFF5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39-</w:t>
            </w:r>
          </w:p>
          <w:p w14:paraId="698A22B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.32</w:t>
            </w:r>
          </w:p>
          <w:p w14:paraId="7363C74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E21E4E" w14:textId="47592D7D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r awareness</w:t>
            </w:r>
          </w:p>
        </w:tc>
      </w:tr>
      <w:tr w:rsidR="006A4D24" w14:paraId="47D8C4D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0BB5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k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70BD4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19DBC7" w14:textId="4B0C2FB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1147B9" w14:textId="1FB643D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up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F9434C" w14:textId="215C72E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asi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experiment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979234" w14:textId="259CD826" w:rsidR="00721398" w:rsidRDefault="00C46D3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-rural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setting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D09554" w14:textId="2E6AE17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FD9973" w14:textId="43F3471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olescen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F493C3" w14:textId="1811547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-14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D5888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3 g% ± 0.5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E3004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8E72D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D8942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0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B83AD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24-</w:t>
            </w:r>
          </w:p>
          <w:p w14:paraId="7EB5399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77</w:t>
            </w:r>
          </w:p>
          <w:p w14:paraId="096E61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909609" w14:textId="16A83F5F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tritional education, diet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terventions</w:t>
            </w:r>
          </w:p>
        </w:tc>
      </w:tr>
      <w:tr w:rsidR="006A4D24" w14:paraId="343F326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034ED4" w14:textId="77777777" w:rsidR="00721398" w:rsidRDefault="00964869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31" w:history="1"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Leila M. Larson et al</w:t>
              </w:r>
            </w:hyperlink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F4111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40F67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 and 2014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3C6C9B" w14:textId="649DAF7D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ural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>Bihar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1F3852" w14:textId="15D3D3E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randomized controlled tri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C07C9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78FF7B" w14:textId="608F43A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uster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EDDBDC" w14:textId="310B4C3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188061" w14:textId="31575AB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 6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8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01F40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FAEAC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5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0DF6D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2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C2629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4C998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AA16F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00429C0F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7CA5BA" w14:textId="41E2D4BD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riparna</w:t>
            </w:r>
            <w:proofErr w:type="spellEnd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>basu</w:t>
            </w:r>
            <w:proofErr w:type="spellEnd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EEBF6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312BA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658F9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anas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41BA77" w14:textId="0622004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spective observa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B4CC1" w14:textId="047A3DF1" w:rsidR="00721398" w:rsidRDefault="00C46D3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eonatal Unit, Department of Pediatrics, Institute of Medical Sciences, BHU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DC8D09" w14:textId="13BDE0C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pos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1B751B" w14:textId="14996D3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emic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mother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683052" w14:textId="6BC0639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-30 </w:t>
            </w:r>
            <w:r w:rsidR="00C4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12BDB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moglobin &lt; 70 g/L and serum ferritin &lt; 1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μ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5D08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1EA9B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61619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6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E9B9B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07-</w:t>
            </w:r>
          </w:p>
          <w:p w14:paraId="4F8695D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64</w:t>
            </w:r>
          </w:p>
          <w:p w14:paraId="792F5CA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03578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72439A1E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69AB24" w14:textId="71C6A0D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llupu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 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D746B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BFC88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7BBE9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4AF2B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4DD36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B42BD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021ED6" w14:textId="67C5067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gnan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ladies and mothers 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65C1C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C78E1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A2D4E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CFA0B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55D9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3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8542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28-</w:t>
            </w:r>
          </w:p>
          <w:p w14:paraId="125C2F3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15</w:t>
            </w:r>
          </w:p>
          <w:p w14:paraId="758BD2D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24E3C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4ECDB47F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7C53A8" w14:textId="1A45C3F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hael 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A2171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5CBD01" w14:textId="0A838B2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 2009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>Aug 20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CB7535" w14:textId="2357787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st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Bengal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C1B5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90BA95" w14:textId="3B8B2981" w:rsidR="00721398" w:rsidRDefault="004A1349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CT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52BCE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258411" w14:textId="471BA18F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 of reproductive ag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486913" w14:textId="4F070B2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-55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F3E32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5D520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2116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6C40D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8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0196A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23-</w:t>
            </w:r>
          </w:p>
          <w:p w14:paraId="3AFE921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57</w:t>
            </w:r>
          </w:p>
          <w:p w14:paraId="5337400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9FB4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4F68FC08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923E8F" w14:textId="620A047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kha et al 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76C64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A21CFD" w14:textId="4C18F48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5-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Oct 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3EE56A" w14:textId="620E80DF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n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a, Bihar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F3BC46" w14:textId="0C4FA15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8A75B6" w14:textId="66780DE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nic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D2AE5F" w14:textId="4C32FF1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ified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783187" w14:textId="737E3533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lescent</w:t>
            </w:r>
            <w:r w:rsidR="00A45E6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0D8AB" w14:textId="2AED76C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-19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54DC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A2E0C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5AC1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F72BE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5BC5B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14-</w:t>
            </w:r>
          </w:p>
          <w:p w14:paraId="71BBAE2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86</w:t>
            </w:r>
          </w:p>
          <w:p w14:paraId="4814F75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62ABE2" w14:textId="49DC217D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reased iron demand, menstrual blood loss, infection, worm infestation etc.</w:t>
            </w:r>
          </w:p>
        </w:tc>
      </w:tr>
      <w:tr w:rsidR="006A4D24" w14:paraId="579384D3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998D3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i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ny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CAFCF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57CA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2015–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07301A" w14:textId="6AA8FC3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a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gardens of Dibrugarh, Assam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CD4CCF" w14:textId="7347A79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ss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08623C" w14:textId="74C6CBA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AD8B1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BE9FEA" w14:textId="16EDC8ED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 female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09BFD5" w14:textId="6033AEC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-44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11107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B1870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95598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97746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6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59FC7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36778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20901690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5B813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llapu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enkata Surekha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7A2B9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E8558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25923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679CDB" w14:textId="497867E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F9329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 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17553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atic 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2D61A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 between 36 and 42 weeks of gestatio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07CD09" w14:textId="6C394C16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-45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51A0C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92735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60E55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4C298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6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E20CD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96-</w:t>
            </w:r>
          </w:p>
          <w:p w14:paraId="4513640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56</w:t>
            </w:r>
          </w:p>
          <w:p w14:paraId="13F23F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80F050" w14:textId="3C23D631" w:rsidR="00721398" w:rsidRDefault="00894C92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o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liance to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tablets supplied by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overnment associated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vitamin B12 and folate deficiencies</w:t>
            </w:r>
          </w:p>
        </w:tc>
      </w:tr>
      <w:tr w:rsidR="006A4D24" w14:paraId="2FB17D46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BE628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shi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rover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D7F66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14507E" w14:textId="1CE3D104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18 to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Dec 2018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60B6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. B.D. Sharma PGIMS, Rohtak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457C2D" w14:textId="4ECEC67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B9AEF9" w14:textId="6D0A8F7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7A847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al sampling metho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3976F8" w14:textId="1122879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95CD7B" w14:textId="50CEE29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g. Age = 26.55 ± 3.46 year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F8A2C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8A786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38D5E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734B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29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26160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.52-</w:t>
            </w:r>
          </w:p>
          <w:p w14:paraId="7527A7B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4</w:t>
            </w:r>
          </w:p>
          <w:p w14:paraId="0D58FE0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162C62" w14:textId="65023B2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ssociation </w:t>
            </w:r>
            <w:r w:rsidR="00894C92">
              <w:rPr>
                <w:rFonts w:ascii="Times New Roman" w:hAnsi="Times New Roman" w:cs="Times New Roman"/>
                <w:sz w:val="24"/>
                <w:szCs w:val="24"/>
              </w:rPr>
              <w:t>of SE factors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etary factors such as vegetarian diet, worm infestation, use of iron </w:t>
            </w:r>
            <w:r w:rsidR="00894C92">
              <w:rPr>
                <w:rFonts w:ascii="Times New Roman" w:hAnsi="Times New Roman" w:cs="Times New Roman"/>
                <w:sz w:val="24"/>
                <w:szCs w:val="24"/>
              </w:rPr>
              <w:t>utensils, consump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ea with meals and consumption of jaggery with </w:t>
            </w:r>
            <w:r w:rsidR="00894C92">
              <w:rPr>
                <w:rFonts w:ascii="Times New Roman" w:hAnsi="Times New Roman" w:cs="Times New Roman"/>
                <w:sz w:val="24"/>
                <w:szCs w:val="24"/>
              </w:rPr>
              <w:t>anem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us </w:t>
            </w:r>
            <w:r w:rsidR="00894C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A4D24" w14:paraId="600EFFFA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1FBFD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irid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nuri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0EA98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89F8B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3–2014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1703B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Johns Medical College and Hospital, Bangalore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F6FDD0" w14:textId="483D501D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spective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, cross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740F73" w14:textId="143A7A8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medical center oncology clinic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815E0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023086" w14:textId="0B4527F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cer patie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0C850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586384" w14:textId="34C730E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cess 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mmuno</w:t>
            </w:r>
            <w:proofErr w:type="spellEnd"/>
            <w:r w:rsidR="00894C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alyzer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EE901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8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B046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8567F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7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F1780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19-</w:t>
            </w:r>
          </w:p>
          <w:p w14:paraId="6497229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.85</w:t>
            </w:r>
          </w:p>
          <w:p w14:paraId="15182BC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54D22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 prevalence of ID in cancer patients</w:t>
            </w:r>
          </w:p>
        </w:tc>
      </w:tr>
      <w:tr w:rsidR="006A4D24" w14:paraId="519B300E" w14:textId="77777777" w:rsidTr="00AE5840">
        <w:trPr>
          <w:trHeight w:val="3259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7F038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akri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upta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B7D0A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CC526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-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8170E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ct Nainital, Uttarakhand state,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D494E7" w14:textId="28F1BA7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610CA1" w14:textId="7B8DC18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2E447F" w14:textId="32CD8F5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, home-to-hom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0684F7" w14:textId="239CB4A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der peopl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27E6DA" w14:textId="178C459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 age of males= 69.3 ± 7.4 years and females= 67.9 ± 7.2 years.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CFFAF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DC5B7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8 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AD5D0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D711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9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CE6A9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07-</w:t>
            </w:r>
          </w:p>
          <w:p w14:paraId="64DC4B5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52</w:t>
            </w:r>
          </w:p>
          <w:p w14:paraId="7244428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B9AFD4" w14:textId="7ADB85B1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etary intake and adequacy</w:t>
            </w:r>
            <w:r w:rsidR="009350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 nutrients </w:t>
            </w:r>
            <w:r w:rsidR="009350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as found to be significantly </w:t>
            </w:r>
          </w:p>
        </w:tc>
      </w:tr>
      <w:tr w:rsidR="006A4D24" w14:paraId="1ABE887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8F735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heeraj Sharma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48737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81C80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2EEA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GIMER, Chandigarh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9AB00" w14:textId="47D5749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bserva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51D2EE" w14:textId="30D565A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Ho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pital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15A33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235C0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der peopl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8D8934" w14:textId="54B9DF6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gt;=60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D5468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FEF96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B2371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F824F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7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AE761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49-</w:t>
            </w:r>
          </w:p>
          <w:p w14:paraId="7BF514D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81</w:t>
            </w:r>
          </w:p>
          <w:p w14:paraId="042D56D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69751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ple myeloma, back pain, renal failur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ypercalcemia</w:t>
            </w:r>
          </w:p>
        </w:tc>
      </w:tr>
      <w:tr w:rsidR="006A4D24" w14:paraId="3E8E1EEC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8525A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pshik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i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023FE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A384A" w14:textId="5AE2AF0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6 and Sep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2E51A3" w14:textId="1B5B7CE5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aching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hospital in Kolkata 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FECEF3" w14:textId="021EA02C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spective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, cross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56407A" w14:textId="62F89BD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-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F4805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ECFC98" w14:textId="30977AE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A355B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–168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1D440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C85B0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7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58C6E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D4527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3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6C1C9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7-</w:t>
            </w:r>
          </w:p>
          <w:p w14:paraId="739258C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02</w:t>
            </w:r>
          </w:p>
          <w:p w14:paraId="506578E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DD0ED0" w14:textId="4DAF4A1B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mocytic erythrocytes, folate deficiency</w:t>
            </w:r>
          </w:p>
        </w:tc>
      </w:tr>
      <w:tr w:rsidR="006A4D24" w14:paraId="44B1CE5E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452A0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ia L. Finkelstein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698C9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43F62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46A921" w14:textId="56E2F57A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galore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, Southern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D33FF7" w14:textId="74C49BA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prospective observation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49AC91" w14:textId="22B841C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nic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6DF53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6618B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CE6850" w14:textId="0B2C4B83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least 18 years of age, &lt;=41 year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84A460" w14:textId="4B6E8CE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iomarkers Reflecting Inflammation and Nutritional Determinants of </w:t>
            </w:r>
            <w:r w:rsidR="000829BC">
              <w:rPr>
                <w:rFonts w:ascii="Times New Roman" w:hAnsi="Times New Roman" w:cs="Times New Roman"/>
                <w:sz w:val="24"/>
                <w:szCs w:val="24"/>
              </w:rPr>
              <w:t>Anem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BRINDA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A2AC2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B30D4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10B8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.09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7E309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02-</w:t>
            </w:r>
          </w:p>
          <w:p w14:paraId="5F1AD20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2</w:t>
            </w:r>
          </w:p>
          <w:p w14:paraId="22F8CAE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D8C269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7132BB0D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46BF9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bed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hanty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31F79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F3A0E2" w14:textId="6E5B5677" w:rsidR="00721398" w:rsidRDefault="00374AED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ct 2014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ct 2016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70002D" w14:textId="2A16E16D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lums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Berhampur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, Odish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C3A4C7" w14:textId="72E7D8C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952562" w14:textId="306423E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C7F83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89569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lescent 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CC33E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EF01B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21FEE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3BF46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1CC8A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4A53F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.37-</w:t>
            </w:r>
          </w:p>
          <w:p w14:paraId="3484AF8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75</w:t>
            </w:r>
          </w:p>
          <w:p w14:paraId="614FBFA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B78B7D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7AC0F0E4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3EE82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iprasa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5CA83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ACFDA0" w14:textId="1D7DA24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–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>Dec 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8AA1D9" w14:textId="49803F1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T Hospital, Government Medical College, Thiruvananthapuram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6FA739" w14:textId="660CA00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6F01B0" w14:textId="25D864B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A08E7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861051" w14:textId="02DC890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ren with diagnosed cases of cerebral </w:t>
            </w:r>
            <w:r w:rsidR="000829BC">
              <w:rPr>
                <w:rFonts w:ascii="Times New Roman" w:hAnsi="Times New Roman" w:cs="Times New Roman"/>
                <w:sz w:val="24"/>
                <w:szCs w:val="24"/>
              </w:rPr>
              <w:t>palsy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2CF04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16 year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09DEF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GMFM and FIM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BC163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CACA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67208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.6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57FA4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66-</w:t>
            </w:r>
          </w:p>
          <w:p w14:paraId="3428DC0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18</w:t>
            </w:r>
          </w:p>
          <w:p w14:paraId="1E8D731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846FC7" w14:textId="4D2F7091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r dietary intake and feeding difficulties</w:t>
            </w:r>
          </w:p>
        </w:tc>
      </w:tr>
      <w:tr w:rsidR="006A4D24" w14:paraId="260E8A50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E66598" w14:textId="02C8A993" w:rsidR="00721398" w:rsidRDefault="005736A4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J Clin Diagn Res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D4615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A740B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-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6B6F59" w14:textId="494CF583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overnment Medical Colleg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l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Haryan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9B7756" w14:textId="1F078CAD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contro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3DD51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 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24ABB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DBAB6C" w14:textId="2873787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utum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positive PTB patients 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4C2D53" w14:textId="7DB62C9A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-60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73698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A3FF2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7FD5A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335B4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40A2D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-</w:t>
            </w:r>
          </w:p>
          <w:p w14:paraId="44B3183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83</w:t>
            </w:r>
          </w:p>
          <w:p w14:paraId="25B4221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8B88D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berculosis cause anemia</w:t>
            </w:r>
          </w:p>
        </w:tc>
      </w:tr>
      <w:tr w:rsidR="006A4D24" w14:paraId="68C5272C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DCD47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nkalp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ude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D0867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C27E6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years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74D92" w14:textId="1BFB765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children hospital in North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E796F4" w14:textId="78FAC813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bserva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970255" w14:textId="4E1C91C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C413BB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9D98BA" w14:textId="66EEDD8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F8F3F6" w14:textId="56E707E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–18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B3D66B" w14:textId="3B1298BF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eripheral neuropathy and as per </w:t>
            </w:r>
            <w:proofErr w:type="spell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>TNSr</w:t>
            </w:r>
            <w:proofErr w:type="spellEnd"/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35AD9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51B88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21B75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3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834E5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37-</w:t>
            </w:r>
          </w:p>
          <w:p w14:paraId="746108E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8</w:t>
            </w:r>
          </w:p>
          <w:p w14:paraId="499EEFE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65C8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31F67DA7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7CBF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u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ted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CEE05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8062F6" w14:textId="419ED511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15 to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Feb 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61418B" w14:textId="256C70FD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re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pediatric outpatient clinics New 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1C6AF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 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3FFD6B" w14:textId="05D2996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nic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E99F2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8A83BE" w14:textId="68B6C38F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CBFE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-24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8ADD6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5BB19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BA035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2008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4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F266F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24-</w:t>
            </w:r>
          </w:p>
          <w:p w14:paraId="116618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44</w:t>
            </w:r>
          </w:p>
          <w:p w14:paraId="14C60A6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8A5549" w14:textId="7088C7E2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le gender and low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birth weight </w:t>
            </w:r>
          </w:p>
        </w:tc>
      </w:tr>
      <w:tr w:rsidR="006A4D24" w14:paraId="4AB1B3F9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3F48F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sha Nair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DFB2C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DB58B6" w14:textId="25BDC46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Jun 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E709B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am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6CBC4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rospective cohort study 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7EA60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 government medical colleges in Assam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0B394D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62989C" w14:textId="3370511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gnan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women &gt;20weeks of gestatio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85669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BDD1D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GROWTH-21st too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7683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7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D4DFC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9A26D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6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D1EE5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65-</w:t>
            </w:r>
          </w:p>
          <w:p w14:paraId="09B225D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54</w:t>
            </w:r>
          </w:p>
          <w:p w14:paraId="1262DB4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83571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5F5D0F75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52396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jayr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y K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70745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2B09BD" w14:textId="01377A2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15 to 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>Aug 2017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2167F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Kasturba Hospital, Man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l, Karnatak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9EFD99" w14:textId="01E5720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 </w:t>
            </w:r>
            <w:r w:rsidR="00C15D35"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73A243" w14:textId="10712A7D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24A95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81A056" w14:textId="6D36AA33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ole-blood donor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F0D76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-59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83E12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60AC0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B501F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19C7E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9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1610C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76-</w:t>
            </w:r>
          </w:p>
          <w:p w14:paraId="6E8F714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61</w:t>
            </w:r>
          </w:p>
          <w:p w14:paraId="0FFA4ED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B087F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73333089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26D79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Little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299EC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BC6F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158C67" w14:textId="68FF7D7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C15D35">
              <w:rPr>
                <w:rFonts w:ascii="Times New Roman" w:hAnsi="Times New Roman" w:cs="Times New Roman"/>
                <w:sz w:val="24"/>
                <w:szCs w:val="24"/>
              </w:rPr>
              <w:t xml:space="preserve">Ru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mil Nadu,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B8209D" w14:textId="3E434E6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C7FA22" w14:textId="7231B3E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usehold based, 17 villa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ge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D3AEB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E16297" w14:textId="73EA48D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 and non-pregnant women from rur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du</w:t>
            </w:r>
            <w:proofErr w:type="spellEnd"/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900DBB" w14:textId="351EE04A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gt;=20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6B6E5E" w14:textId="2F739031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od Frequency Questionnaire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(FFQ), WHO guideline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75BEC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3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59BB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D3D0E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1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0175A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.58-</w:t>
            </w:r>
          </w:p>
          <w:p w14:paraId="370B2B5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71</w:t>
            </w:r>
          </w:p>
          <w:p w14:paraId="428A476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E206F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2250DC6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D9F80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mbha Pathak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0DBCF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187E44" w14:textId="3226B183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1 to 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B0EBD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ala school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53872A" w14:textId="4E4A9616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contro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755929" w14:textId="5BB55BBB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ity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EA39F5" w14:textId="56B65C52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stage cluster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BE517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47CD19" w14:textId="217A567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-12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93F88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O/UNICEF guidelines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B1E84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27A23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87C07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3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EFB24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39-</w:t>
            </w:r>
          </w:p>
          <w:p w14:paraId="0A97433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.07</w:t>
            </w:r>
          </w:p>
          <w:p w14:paraId="67FA13E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DB7CD4" w14:textId="4B8E1679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er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circulating T4 and T3 concentrations and higher thyrotropin concentrations</w:t>
            </w:r>
          </w:p>
        </w:tc>
      </w:tr>
      <w:tr w:rsidR="006A4D24" w14:paraId="33F3B64E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236FC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ngap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sha Rani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82CB8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C7BFE9" w14:textId="27DC3AAD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 to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Aug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19FF6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ichunchanagi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stitute of Medical Sciences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67B6E9" w14:textId="4A3A6404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E0CDB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 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41448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venient 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EF588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undergraduate medical students of both gender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23BFDB" w14:textId="60A7FE1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jority were from 17-20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8410B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824CB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9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C5FB9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50E9E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5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292E6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84-</w:t>
            </w:r>
          </w:p>
          <w:p w14:paraId="1DE64B8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2</w:t>
            </w:r>
          </w:p>
          <w:p w14:paraId="26EC94F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1CC663" w14:textId="7ACEC65F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ge, gender, physiological, nutritional and environmental factor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 SES</w:t>
            </w:r>
          </w:p>
        </w:tc>
      </w:tr>
      <w:tr w:rsidR="006A4D24" w14:paraId="68BF78DC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A5AF3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irudh Mukherjee et.al 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3FCBD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7CB2E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E91F8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tarakhand 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6BCB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rospective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5C43F3" w14:textId="0D52F9F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A7730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F4C4C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new cases of tuberculosi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2D31EE" w14:textId="61AA2ED5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gt;18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E116B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3104C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910F3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00E73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5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B4664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92-</w:t>
            </w:r>
          </w:p>
          <w:p w14:paraId="04C49E8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58</w:t>
            </w:r>
          </w:p>
          <w:p w14:paraId="0601F6F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6B058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7CEAA105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C7CF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upu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bhu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A20E6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00F71F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94D865" w14:textId="6BD0AFE7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stern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Maharashtr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3E5A3A" w14:textId="518E75A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C15D35"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18647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D3440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E5CB17" w14:textId="501433B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pregnant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, unmarried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female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student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ACDF36" w14:textId="47C87B5F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-49.9 </w:t>
            </w:r>
            <w:r w:rsidR="004A13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FBFAC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CF735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879C8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8DBAE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6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48A03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85-</w:t>
            </w:r>
          </w:p>
          <w:p w14:paraId="1037257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03</w:t>
            </w:r>
          </w:p>
          <w:p w14:paraId="2EA504A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B013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r eating habits </w:t>
            </w:r>
          </w:p>
        </w:tc>
      </w:tr>
      <w:tr w:rsidR="006A4D24" w14:paraId="16AC9C7F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041B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ekha Kishore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56D27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D5F5A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3DE54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ttarakhand 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90C36F" w14:textId="30C6853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C15D35"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A6447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9DDD4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3EC849" w14:textId="663473C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e and femal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9643AD" w14:textId="1EB9FF6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 </w:t>
            </w:r>
            <w:proofErr w:type="gramStart"/>
            <w:r w:rsidR="00121C31">
              <w:rPr>
                <w:rFonts w:ascii="Times New Roman" w:hAnsi="Times New Roman" w:cs="Times New Roman"/>
                <w:sz w:val="24"/>
                <w:szCs w:val="24"/>
              </w:rPr>
              <w:t>5 ,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–14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≥15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AF35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AA914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7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95090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7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87DAA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19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DD4B8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9-</w:t>
            </w:r>
          </w:p>
          <w:p w14:paraId="39A87A9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47</w:t>
            </w:r>
          </w:p>
          <w:p w14:paraId="0F733A2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8A174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74169A05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FC7E7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.M. Siva et.al. 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8C7C4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87F8DF" w14:textId="69AA16B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3 to May 2014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635762" w14:textId="466FAE00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tumanoor</w:t>
            </w:r>
            <w:proofErr w:type="spellEnd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panchayat, central Kerala, India.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1C124F" w14:textId="699B23A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F73404" w14:textId="3F4240E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37D0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3168D0" w14:textId="031BD51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lescent 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8ECE9A" w14:textId="560FD93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-19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98B80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D87BF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7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19B9D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FBE6B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0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CDEFD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47-</w:t>
            </w:r>
          </w:p>
          <w:p w14:paraId="6077C9E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4</w:t>
            </w:r>
          </w:p>
          <w:p w14:paraId="6E8A5E7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55EA9E" w14:textId="140E3D05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ce of ova or cyst in stool</w:t>
            </w:r>
          </w:p>
        </w:tc>
      </w:tr>
      <w:tr w:rsidR="006A4D24" w14:paraId="248D52B4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1F9DD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bha P Shah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F7FE6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E87EF5" w14:textId="4D109E7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u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5B2AF0" w14:textId="0934E80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ibal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villages of </w:t>
            </w:r>
            <w:proofErr w:type="spellStart"/>
            <w:r w:rsidR="00721398">
              <w:rPr>
                <w:rFonts w:ascii="Times New Roman" w:hAnsi="Times New Roman" w:cs="Times New Roman"/>
                <w:sz w:val="24"/>
                <w:szCs w:val="24"/>
              </w:rPr>
              <w:t>Jhagadia</w:t>
            </w:r>
            <w:proofErr w:type="spellEnd"/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8AF9EE" w14:textId="067C88E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A2D089" w14:textId="2F44109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2716F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A1EF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lescent girls and boy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72939E" w14:textId="4A968AD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-19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95DC7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382A7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C29B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DB4AB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3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CEF70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34-</w:t>
            </w:r>
          </w:p>
          <w:p w14:paraId="09E85EA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62</w:t>
            </w:r>
          </w:p>
          <w:p w14:paraId="3283F79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BE74A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5E0BEEE6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AA93C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hishe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than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F4826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3B70FA" w14:textId="31423A5A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2015 to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>Oct 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9EC3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d age homes, Delh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97685F" w14:textId="61D1565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8BEA6A" w14:textId="07E8BA85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, old-age home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ACBF8B" w14:textId="1BDADA34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3D2BE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derly people both men and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CB542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683E52" w14:textId="053E901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b 201+ system </w:t>
            </w:r>
            <w:r w:rsidR="000829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2BCE3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92180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B1741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.5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BEF67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39-</w:t>
            </w:r>
          </w:p>
          <w:p w14:paraId="4C00F1F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3</w:t>
            </w:r>
          </w:p>
          <w:p w14:paraId="5B5065C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5E6315" w14:textId="482943E2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l decr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ease in erythropoietin production by the kidneys</w:t>
            </w:r>
          </w:p>
        </w:tc>
      </w:tr>
      <w:tr w:rsidR="006A4D24" w14:paraId="7F143F4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D8D85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i Santhos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dakat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EFE22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C3277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CDD66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yderabad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A6DCB3" w14:textId="3316A65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6D8A1B" w14:textId="16EA969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5807C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2FFCB8" w14:textId="4AC5A18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ban elderly; both gender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FEEFFE" w14:textId="325F776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gt;=60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49B24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805F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19778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0A3EC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5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16DA2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26-</w:t>
            </w:r>
          </w:p>
          <w:p w14:paraId="32BC6BD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67</w:t>
            </w:r>
          </w:p>
          <w:p w14:paraId="018267E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D9F83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56084349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CB8DD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thya P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imun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0C7D7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371A3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-13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F4DEB0" w14:textId="20FA398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and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Islands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0FB658" w14:textId="0EB558B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D30E7C" w14:textId="382E6EF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pulation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DF6D95" w14:textId="73ED405A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stage rand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7BD25B" w14:textId="4E0B88C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eschool 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41D61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59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BFBD1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usehold Food Insecuri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ccess Scale (HFIAS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C73D0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59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7C3B0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F1A2C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.9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FEBC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68-</w:t>
            </w:r>
          </w:p>
          <w:p w14:paraId="339939F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01</w:t>
            </w:r>
          </w:p>
          <w:p w14:paraId="1850F7D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40E7C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2ACD4C4B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0A35B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enaksh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ap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BC74E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DE2C5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19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58F9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ishikesh,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6A632D" w14:textId="69DFCD62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6B7DCE" w14:textId="70482D58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C6141C" w14:textId="5814975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, ward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FE72E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olescent girl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8BD891" w14:textId="1BF10BCF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-19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00372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508C0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19304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EDDB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.25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6C132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.01-</w:t>
            </w:r>
          </w:p>
          <w:p w14:paraId="552804C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94</w:t>
            </w:r>
          </w:p>
          <w:p w14:paraId="7B4B396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E6F83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56EAC0B9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F4ABD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ju Mehrotra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70513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E847C1" w14:textId="6476B80D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l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15875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t Blair, Andaman and Nicobar Islands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F6C2DD" w14:textId="5A17E89E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9E8E7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CB967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59029E" w14:textId="4F4A53AE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gnant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17E9BF" w14:textId="0F5580F5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–40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EC62CA2" w14:textId="176EF35F" w:rsidR="00121C31" w:rsidRPr="00121C31" w:rsidRDefault="00121C31" w:rsidP="00121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AB166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870ED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51020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C7C20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89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6B473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.4-</w:t>
            </w:r>
          </w:p>
          <w:p w14:paraId="2B978CB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37</w:t>
            </w:r>
          </w:p>
          <w:p w14:paraId="6FFE988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2F696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519A7CA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F0572C" w14:textId="447A323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nder Kaur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4CDDE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EA5D49" w14:textId="0A9093BD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 2009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ct 2010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0975F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- Punjab and Haryan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0034C9" w14:textId="5E276C31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F6071E" w14:textId="4FB2097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 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7BECB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358BD1" w14:textId="7C141AFB" w:rsidR="00721398" w:rsidRDefault="00121C31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-menopausal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women; women having at least </w:t>
            </w:r>
            <w:proofErr w:type="gramStart"/>
            <w:r w:rsidR="009A397A">
              <w:rPr>
                <w:rFonts w:ascii="Times New Roman" w:hAnsi="Times New Roman" w:cs="Times New Roman"/>
                <w:sz w:val="24"/>
                <w:szCs w:val="24"/>
              </w:rPr>
              <w:t>1 year</w:t>
            </w:r>
            <w:proofErr w:type="gramEnd"/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natural amenorrhea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418827" w14:textId="2800C3B6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5-80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10EEA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9F3B4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B1F3C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E0E83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2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3A3D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.27-</w:t>
            </w:r>
          </w:p>
          <w:p w14:paraId="625D2E0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07</w:t>
            </w:r>
          </w:p>
          <w:p w14:paraId="2BBB991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ECB2F6" w14:textId="29AC8E88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line in hemoglobin levels</w:t>
            </w:r>
          </w:p>
        </w:tc>
      </w:tr>
      <w:tr w:rsidR="006A4D24" w14:paraId="37A4F902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AC109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ishankar Suryanarayana et.al.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05647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EC33D9" w14:textId="38E1ED35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r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3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Jan</w:t>
            </w:r>
            <w:r w:rsidR="00374A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8DE706" w14:textId="09503613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lar Taluk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E486D4" w14:textId="1A5C7069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spective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, observation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154EF4" w14:textId="5DC7D7E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 study.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82BB9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stage sampling technique 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6428C4" w14:textId="7D9788FF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931653" w14:textId="324F7B0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–40 </w:t>
            </w:r>
            <w:r w:rsidR="00D95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1DE8DDA" w14:textId="61F4B411" w:rsidR="00121C31" w:rsidRDefault="00121C31" w:rsidP="00121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67C998E" w14:textId="62CC4777" w:rsidR="00121C31" w:rsidRPr="00121C31" w:rsidRDefault="00121C31" w:rsidP="00121C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1BB8D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8E412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6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657DF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9DFA3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.3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95047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75-</w:t>
            </w:r>
          </w:p>
          <w:p w14:paraId="29DA40F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7</w:t>
            </w:r>
          </w:p>
          <w:p w14:paraId="34FC4DB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3DE5C8" w14:textId="2105A0F9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 Maternal an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fetal risks</w:t>
            </w:r>
          </w:p>
        </w:tc>
      </w:tr>
      <w:tr w:rsidR="006A4D24" w14:paraId="1606BCCE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F182E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. K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his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3825E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12A8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DE7AB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ral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16DE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 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697A0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bal settlement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7B169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1E7399" w14:textId="0AB769A6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men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f reproductive ag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459F21" w14:textId="1A6C637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-45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DF69A3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87190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D814B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9F449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21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1615D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98-</w:t>
            </w:r>
          </w:p>
          <w:p w14:paraId="3051990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76</w:t>
            </w:r>
          </w:p>
          <w:p w14:paraId="4569529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91BCD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</w:tr>
      <w:tr w:rsidR="006A4D24" w14:paraId="2A3795E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85FAF0" w14:textId="77777777" w:rsidR="00721398" w:rsidRDefault="00964869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32" w:history="1">
              <w:proofErr w:type="spellStart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huchismita</w:t>
              </w:r>
              <w:proofErr w:type="spellEnd"/>
              <w:r w:rsidR="0072139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Behera et al</w:t>
              </w:r>
            </w:hyperlink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F8835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D32BE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48C0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dish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153CD6" w14:textId="3252F91A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-sectional community-based surve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CBC539" w14:textId="353DC16C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59C94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8AF9F6" w14:textId="294748ED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A43E6A" w14:textId="3DA92EF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12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FB3FA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 &lt;11 g/dL 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C5A6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9775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8AC80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98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28FF1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49-</w:t>
            </w:r>
          </w:p>
          <w:p w14:paraId="3DCE54D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18</w:t>
            </w:r>
          </w:p>
          <w:p w14:paraId="2F99AD4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982E5E" w14:textId="622F41C1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omitant acute infection</w:t>
            </w:r>
          </w:p>
        </w:tc>
      </w:tr>
      <w:tr w:rsidR="006A4D24" w14:paraId="0FD7DE68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7DA86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ustav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rrê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B1BB0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60C5F3" w14:textId="1179F579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c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96BCE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hattisgarh, Andhra Pradesh and Telangan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DA3B5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236CB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bal settlements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0FA3B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07A21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bal pregnant wom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061296" w14:textId="6B4ADA16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5-30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2B7CFA" w14:textId="411289B6" w:rsidR="00121C31" w:rsidRDefault="00121C31" w:rsidP="00121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2CE1BEF2" w14:textId="6003B45F" w:rsidR="00121C31" w:rsidRPr="00121C31" w:rsidRDefault="00121C31" w:rsidP="00121C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67100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DT -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oC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® Hb 301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F76C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DD533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CF30F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.3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972E0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87-</w:t>
            </w:r>
          </w:p>
          <w:p w14:paraId="68CEA84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28</w:t>
            </w:r>
          </w:p>
          <w:p w14:paraId="5B197EE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276EF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ria</w:t>
            </w:r>
          </w:p>
        </w:tc>
      </w:tr>
      <w:tr w:rsidR="006A4D24" w14:paraId="774670B8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7C00F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sm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rma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3CEA2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EEBFE5" w14:textId="191FF6F8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2018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n</w:t>
            </w:r>
            <w:r w:rsidR="009A39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4467B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yan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4CBCA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rospective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E9B0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BE2A2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6395AB" w14:textId="6AA1BA81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71C538" w14:textId="01192043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4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A7D82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 less than 11 g/deciliter (gm/dl)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1D003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8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9E8E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D397D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.0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75515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24-</w:t>
            </w:r>
          </w:p>
          <w:p w14:paraId="46BEA44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.48</w:t>
            </w:r>
          </w:p>
          <w:p w14:paraId="1AB1865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7CBC09" w14:textId="4F0A6FFE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 SES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poverty, poor access to health in rural areas, education</w:t>
            </w:r>
          </w:p>
        </w:tc>
      </w:tr>
      <w:tr w:rsidR="006A4D24" w14:paraId="001DE99D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5F3FAC" w14:textId="5528101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ju </w:t>
            </w:r>
            <w:proofErr w:type="spellStart"/>
            <w:r w:rsidR="00B24152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ki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1A9B0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B92FF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reported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71A57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am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E6A44C" w14:textId="75F4A708" w:rsidR="00721398" w:rsidRDefault="00C15D35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39C31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FD134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ster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D97C29" w14:textId="24FEC84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h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7D03E9" w14:textId="1A7B1C40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-65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0C0BB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PLC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2B228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D7AEC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58715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01E6A8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2-</w:t>
            </w:r>
          </w:p>
          <w:p w14:paraId="64FAB9B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5</w:t>
            </w:r>
          </w:p>
          <w:p w14:paraId="01B4412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33750A" w14:textId="757B3895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rier detection and </w:t>
            </w:r>
            <w:r w:rsidR="000829BC">
              <w:rPr>
                <w:rFonts w:ascii="Times New Roman" w:hAnsi="Times New Roman" w:cs="Times New Roman"/>
                <w:sz w:val="24"/>
                <w:szCs w:val="24"/>
              </w:rPr>
              <w:t>awareness</w:t>
            </w:r>
          </w:p>
        </w:tc>
      </w:tr>
      <w:tr w:rsidR="006A4D24" w14:paraId="6A8A7150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97E283" w14:textId="2068EB6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e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oshy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D9711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D45BB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CFA87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llore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7FACE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gitudinal birth cohort study.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1936E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5BB74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ban slum, Vellore, India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2C83A" w14:textId="47B5E5A9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184412" w14:textId="55363C5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-5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F828B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Pb levels (BLL) 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3E43C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1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BB009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12456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84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FE0C4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63-</w:t>
            </w:r>
          </w:p>
          <w:p w14:paraId="432A345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82</w:t>
            </w:r>
          </w:p>
          <w:p w14:paraId="4527F0E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51F0A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D24" w14:paraId="78525D71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29F5CF" w14:textId="7D509AE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ratur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gra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isara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C7E7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0FE41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9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AF079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mbai, Maharashtra, Indi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C2607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hort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FC0C81" w14:textId="1CD1CF0A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Pediatrics, HBT Medical Colle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&amp; Dr R N Cooper Municipal General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785EB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lectiv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D6AFF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V - infected pediatric patie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2A02A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–24 month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B5A68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 11.2 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C2504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9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8F69E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DF556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59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DB519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47-</w:t>
            </w:r>
          </w:p>
          <w:p w14:paraId="23D4EDA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21</w:t>
            </w:r>
          </w:p>
          <w:p w14:paraId="3AAE38E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C9947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A4D24" w14:paraId="582BD876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D7B6AF" w14:textId="72B71C86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chana D Rathod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880A2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FA44F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33DC65" w14:textId="6EC13E8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Yavatmal,Maharashtra</w:t>
            </w:r>
            <w:proofErr w:type="spellEnd"/>
            <w:proofErr w:type="gramEnd"/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9AD86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 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D76E2" w14:textId="675757D7" w:rsidR="00721398" w:rsidRDefault="009A397A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ynecological </w:t>
            </w:r>
            <w:r w:rsidR="000829BC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0829BC">
              <w:rPr>
                <w:rFonts w:ascii="Times New Roman" w:hAnsi="Times New Roman" w:cs="Times New Roman"/>
                <w:sz w:val="24"/>
                <w:szCs w:val="24"/>
              </w:rPr>
              <w:t>OPD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  <w:proofErr w:type="spellEnd"/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76992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ectiv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DEB62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adolescent girls with puberty menorrhagia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FF39A8" w14:textId="667E6DE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-19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53B80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 9 g%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C8924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A099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2F3B9D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0EF93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3-</w:t>
            </w:r>
          </w:p>
          <w:p w14:paraId="257C4EB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2</w:t>
            </w:r>
          </w:p>
          <w:p w14:paraId="2CE5574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51A4C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vere anemia resulting fro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puberty menorrhagia</w:t>
            </w:r>
          </w:p>
        </w:tc>
      </w:tr>
      <w:tr w:rsidR="006A4D24" w14:paraId="7F913175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1C031B" w14:textId="003DC23C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jasav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hrawat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AFED4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2EF87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3-2015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FFAD9F" w14:textId="0688A2AE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B4A14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 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BE5A7" w14:textId="3CDC5514" w:rsidR="00721398" w:rsidRDefault="000829BC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IP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21398">
              <w:rPr>
                <w:rFonts w:ascii="Times New Roman" w:hAnsi="Times New Roman" w:cs="Times New Roman"/>
                <w:sz w:val="24"/>
                <w:szCs w:val="24"/>
              </w:rPr>
              <w:t>OPD, Government Medical College and Hospital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C60ED0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ectiv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32FE8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 cirrhosis patients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5C61E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23DBD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B59E8C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9039BA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0358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6269D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56-</w:t>
            </w:r>
          </w:p>
          <w:p w14:paraId="78832675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48</w:t>
            </w:r>
          </w:p>
          <w:p w14:paraId="5A675009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765B1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A4D24" w14:paraId="5E12B6D3" w14:textId="77777777" w:rsidTr="00AE5840">
        <w:trPr>
          <w:trHeight w:val="288"/>
        </w:trPr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2346E0" w14:textId="31C4E4CB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vnee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andelwa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62AC1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717282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-2016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42C043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jjain, MP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D6BEC7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 sectional study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61BC9F" w14:textId="418529B1" w:rsidR="00721398" w:rsidRDefault="002901B0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RU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8E01EB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ectiv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EC6C43" w14:textId="25D1A604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ren </w:t>
            </w:r>
            <w:r w:rsidR="002901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029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0222A7" w14:textId="16AAE6D2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 13 </w:t>
            </w:r>
            <w:r w:rsidR="00121C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F8321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b&lt;7 gm%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A76D6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1C233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7ED96E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682781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31-</w:t>
            </w:r>
          </w:p>
          <w:p w14:paraId="25C051D6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.44</w:t>
            </w:r>
          </w:p>
          <w:p w14:paraId="5E104DA4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7F70AF" w14:textId="77777777" w:rsidR="00721398" w:rsidRDefault="00721398" w:rsidP="00405B33">
            <w:pPr>
              <w:tabs>
                <w:tab w:val="left" w:pos="1560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6C4320D6" w14:textId="5ACEA001" w:rsidR="00721398" w:rsidRDefault="00721398"/>
    <w:p w14:paraId="702FBB53" w14:textId="6796A492" w:rsidR="00901A94" w:rsidRDefault="00901A94" w:rsidP="003029BE">
      <w:pPr>
        <w:suppressAutoHyphens w:val="0"/>
        <w:spacing w:after="160" w:line="259" w:lineRule="auto"/>
      </w:pPr>
    </w:p>
    <w:tbl>
      <w:tblPr>
        <w:tblStyle w:val="TableGrid"/>
        <w:tblW w:w="5000" w:type="pct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1024"/>
        <w:gridCol w:w="812"/>
        <w:gridCol w:w="711"/>
        <w:gridCol w:w="708"/>
        <w:gridCol w:w="1136"/>
        <w:gridCol w:w="1416"/>
        <w:gridCol w:w="1133"/>
        <w:gridCol w:w="1136"/>
        <w:gridCol w:w="1142"/>
        <w:gridCol w:w="1693"/>
        <w:gridCol w:w="708"/>
        <w:gridCol w:w="991"/>
        <w:gridCol w:w="852"/>
        <w:gridCol w:w="880"/>
        <w:gridCol w:w="1046"/>
      </w:tblGrid>
      <w:tr w:rsidR="00901A94" w14:paraId="1DB8DCA6" w14:textId="77777777" w:rsidTr="00AE5840">
        <w:trPr>
          <w:cantSplit/>
          <w:trHeight w:val="423"/>
          <w:jc w:val="center"/>
        </w:trPr>
        <w:tc>
          <w:tcPr>
            <w:tcW w:w="5000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FCCFB3" w14:textId="59912C6C" w:rsidR="00901A94" w:rsidRDefault="00901A94" w:rsidP="00405B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5E19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 xml:space="preserve">Table </w:t>
            </w:r>
            <w:r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>4</w:t>
            </w:r>
            <w:r w:rsidRPr="002E5E19"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>: Characteristics of the studies identified in the systematic review of the prevalence of</w:t>
            </w:r>
            <w:r>
              <w:rPr>
                <w:rFonts w:ascii="Times New Roman" w:hAnsi="Times New Roman" w:cs="Times New Roman"/>
                <w:b/>
                <w:bCs/>
                <w:color w:val="131413"/>
                <w:sz w:val="24"/>
                <w:szCs w:val="24"/>
              </w:rPr>
              <w:t xml:space="preserve"> Folic acid </w:t>
            </w:r>
            <w:r w:rsidRPr="002E5E1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ficiency among people in India.</w:t>
            </w:r>
          </w:p>
        </w:tc>
      </w:tr>
      <w:tr w:rsidR="00DF4E11" w14:paraId="05168738" w14:textId="77777777" w:rsidTr="00AE5840">
        <w:trPr>
          <w:cantSplit/>
          <w:trHeight w:val="1684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62E8427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Author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19093CD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ear of publication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282EBD4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ear of study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39DDB03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lace of study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9E7E85F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udy design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0CA35A9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udy setting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8799A98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ampling techniqu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C2C78FC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udy population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12A2521" w14:textId="439268F6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ge group of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P</w:t>
            </w:r>
            <w:proofErr w:type="gramEnd"/>
            <w:r w:rsidR="008E3F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8E3F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rs</w:t>
            </w:r>
            <w:proofErr w:type="spellEnd"/>
            <w:r w:rsidR="008E3F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8DF24B3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cales use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38FCC54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ample size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E9EA288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icronutrient deficient samples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6CE2A73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valence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E3F5EF6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5 CI%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02ACD67" w14:textId="77777777" w:rsidR="00901A94" w:rsidRDefault="00901A94" w:rsidP="00405B33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terminants/Risk factors</w:t>
            </w:r>
          </w:p>
        </w:tc>
      </w:tr>
      <w:tr w:rsidR="00DF4E11" w14:paraId="48372739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4E158F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jkt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id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9DE939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091456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5DFEE9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n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08F80E" w14:textId="74A58CDA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bservational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20E889" w14:textId="5A1EE8F9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vernment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ospita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, Pune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859322" w14:textId="313778CA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mpl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random 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6A3E25" w14:textId="7EAE9C43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egnant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omen 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DECD29" w14:textId="21522EE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egnant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omen of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11+/-3 week of gestation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716ED1" w14:textId="40B58BAA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D vit FA microbiological essay kit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B5285C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DA227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6A2A24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.32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DF9647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.02-27.96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94C42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proper educational knowledge.</w:t>
            </w:r>
          </w:p>
        </w:tc>
      </w:tr>
      <w:tr w:rsidR="00DF4E11" w14:paraId="6F84546E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E8A1FB" w14:textId="29548EB1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krit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upta et</w:t>
            </w:r>
            <w:r w:rsidR="00B241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9ADFB8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855EE6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967B37" w14:textId="79721EE8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3 districts of Himachal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desh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01C8C5" w14:textId="2E01637D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</w:t>
            </w:r>
            <w:r w:rsidR="00901A94">
              <w:rPr>
                <w:rFonts w:ascii="Times New Roman" w:hAnsi="Times New Roman" w:cs="Times New Roman"/>
                <w:sz w:val="24"/>
                <w:szCs w:val="24"/>
              </w:rPr>
              <w:t xml:space="preserve">based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ross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 sectional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7FF499" w14:textId="238E5675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vern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ent schools   of the districts 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D772EA" w14:textId="1CEFFB31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luster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6052FA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5BFDBD" w14:textId="5F7F98F8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-18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2208FE" w14:textId="1948B31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milumi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cence</w:t>
            </w:r>
            <w:proofErr w:type="spellEnd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mmunoassay </w:t>
            </w:r>
            <w:proofErr w:type="spellStart"/>
            <w:proofErr w:type="gramStart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hod,less</w:t>
            </w:r>
            <w:proofErr w:type="spellEnd"/>
            <w:proofErr w:type="gramEnd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than 4 ng/ml considered as deficient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BFADC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7A52E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CC51B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4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68EBB3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48-4.03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26E74E" w14:textId="52D1ABDF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 intake of pulses and green </w:t>
            </w:r>
            <w:r w:rsidR="008E3F89">
              <w:rPr>
                <w:rFonts w:ascii="Times New Roman" w:eastAsia="Times New Roman" w:hAnsi="Times New Roman" w:cs="Times New Roman"/>
                <w:sz w:val="24"/>
                <w:szCs w:val="24"/>
              </w:rPr>
              <w:t>leaf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egetables.</w:t>
            </w:r>
          </w:p>
        </w:tc>
      </w:tr>
      <w:tr w:rsidR="00DF4E11" w14:paraId="28F3D180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A7E989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ena 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omas  et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71273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B8BEA" w14:textId="7E0F25F2" w:rsidR="00901A94" w:rsidRDefault="00BD0C7D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v 2011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3441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w Delhi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7BCAF" w14:textId="189BE5D9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oss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sectional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observational study 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2E645C" w14:textId="33769032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d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rding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edical College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CCEEA6" w14:textId="7A506DE2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mpl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ndom 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EC05E3" w14:textId="2A2AFA42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emic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dolescents 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AA960E" w14:textId="00E8FDD8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0-18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4B6098" w14:textId="436DDA5E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utomated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mmunoassay system using Beckman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Coulter Access-2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C561F7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4C03CA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3A4C07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9.5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8374E5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3.37-84.51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28528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w dietary intake</w:t>
            </w:r>
          </w:p>
        </w:tc>
      </w:tr>
      <w:tr w:rsidR="00DF4E11" w14:paraId="29E376EE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0880C3" w14:textId="77777777" w:rsidR="00901A94" w:rsidRDefault="00901A94" w:rsidP="008E3F89">
            <w:pPr>
              <w:spacing w:after="2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va M R Adhikari 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406B7D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68928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C9D8C0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th India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8D0ED2" w14:textId="23B7D053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oss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sectional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observational study 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7E7CA9" w14:textId="76DA32E8" w:rsidR="00901A94" w:rsidRDefault="008E3F89" w:rsidP="008E3F89">
            <w:pPr>
              <w:spacing w:after="2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spital, tertiary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re South Indi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812839" w14:textId="2F9315AA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atified random sampling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F101D4" w14:textId="73EF0F0D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V positive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atient 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DFE3CE" w14:textId="6F4D8E24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ll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ges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331BBE" w14:textId="5DE5801E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rbonyl </w:t>
            </w:r>
            <w:proofErr w:type="spellStart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allo</w:t>
            </w:r>
            <w:proofErr w:type="spellEnd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immunoassay method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olate 2.7-34.0 ng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BC33EB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20ADCA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B7FC0A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4D0DCA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.07-39.68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69F21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ss micronutrient supplements</w:t>
            </w:r>
          </w:p>
        </w:tc>
      </w:tr>
      <w:tr w:rsidR="00DF4E11" w14:paraId="504FED69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564455" w14:textId="1EB7C458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nket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 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>et al</w:t>
            </w:r>
            <w:r w:rsidR="00B241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Mahajan et al.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882961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015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A82011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E2FDFF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harashtra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706F6" w14:textId="6D4DD9C5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oss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sectional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observation study 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12F7B7" w14:textId="60D6EFBB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Medicine </w:t>
            </w:r>
            <w:r w:rsidR="00F56D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partment,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stitute of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Krishna Institute of Medical Sciences University, </w:t>
            </w:r>
            <w:proofErr w:type="spellStart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rad</w:t>
            </w:r>
            <w:proofErr w:type="spellEnd"/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5F422" w14:textId="197F8D8C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Purposiv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638F3A" w14:textId="5BDE239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ient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ith symptom 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7A5380" w14:textId="7C108CAF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tion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E22E83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CS: 180 folate assay using direct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hemiluminescent technology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1F4FB3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416676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048DF0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C61E8E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.40-35.37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8F1CC8" w14:textId="30D0C7C3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tritional deficie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y, food-</w:t>
            </w:r>
            <w:r w:rsidR="008E3F89">
              <w:rPr>
                <w:rFonts w:ascii="Times New Roman" w:eastAsia="Times New Roman" w:hAnsi="Times New Roman" w:cs="Times New Roman"/>
                <w:sz w:val="24"/>
                <w:szCs w:val="24"/>
              </w:rPr>
              <w:t>cobalami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E3F89">
              <w:rPr>
                <w:rFonts w:ascii="Times New Roman" w:eastAsia="Times New Roman" w:hAnsi="Times New Roman" w:cs="Times New Roman"/>
                <w:sz w:val="24"/>
                <w:szCs w:val="24"/>
              </w:rPr>
              <w:t>malabsorption, perniciou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emia, dietary folate depletion.</w:t>
            </w:r>
          </w:p>
        </w:tc>
      </w:tr>
      <w:tr w:rsidR="00DF4E11" w14:paraId="228C7313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53BD4C" w14:textId="77777777" w:rsidR="00901A94" w:rsidRDefault="00964869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FF"/>
                <w:sz w:val="24"/>
                <w:szCs w:val="24"/>
                <w:u w:val="single"/>
                <w:lang w:bidi="ar-SA"/>
              </w:rPr>
            </w:pPr>
            <w:hyperlink r:id="rId33" w:history="1">
              <w:r w:rsidR="00901A94">
                <w:rPr>
                  <w:rStyle w:val="Hyperlink"/>
                  <w:rFonts w:ascii="Times New Roman" w:hAnsi="Times New Roman" w:cs="Times New Roman"/>
                  <w:color w:val="0000FF"/>
                  <w:sz w:val="24"/>
                  <w:szCs w:val="24"/>
                </w:rPr>
                <w:t xml:space="preserve">Sankalp </w:t>
              </w:r>
              <w:proofErr w:type="spellStart"/>
              <w:r w:rsidR="00901A94">
                <w:rPr>
                  <w:rStyle w:val="Hyperlink"/>
                  <w:rFonts w:ascii="Times New Roman" w:hAnsi="Times New Roman" w:cs="Times New Roman"/>
                  <w:color w:val="0000FF"/>
                  <w:sz w:val="24"/>
                  <w:szCs w:val="24"/>
                </w:rPr>
                <w:t>Dudeja</w:t>
              </w:r>
              <w:proofErr w:type="spellEnd"/>
              <w:r w:rsidR="00901A94">
                <w:rPr>
                  <w:rStyle w:val="Hyperlink"/>
                  <w:rFonts w:ascii="Times New Roman" w:hAnsi="Times New Roman" w:cs="Times New Roman"/>
                  <w:color w:val="0000FF"/>
                  <w:sz w:val="24"/>
                  <w:szCs w:val="24"/>
                </w:rPr>
                <w:t xml:space="preserve"> et al.</w:t>
              </w:r>
            </w:hyperlink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91D28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45FDDA" w14:textId="5C886414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tione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285D3F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rth India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8E3DE9" w14:textId="3EAB59B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ospectiv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bserva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E9EF95" w14:textId="0D7F3FEF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ldren hospital in North Indi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98FC19" w14:textId="39B3528B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mpl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ndom 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0C242B" w14:textId="54C19573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ildren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ith acute lymphoblastic anemia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D484B4" w14:textId="274075E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-18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F3A344" w14:textId="50CB44CC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utomated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miluminescent immunoassay (Beckman Coulter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Access-2).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ficiency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as defined as levels below 5 ng/ml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CB322E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50FDAE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20D67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D1C19E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51-37.31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DB16C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adequate dietary intake.</w:t>
            </w:r>
          </w:p>
        </w:tc>
      </w:tr>
      <w:tr w:rsidR="00DF4E11" w14:paraId="65C6B48D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275687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rmaly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o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ulik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t al 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2F3C7A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300071" w14:textId="286C018A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rom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ember 2011 through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November 2013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8DD879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Uttar Pradesh, Lucknow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B689AD" w14:textId="23FD6F4B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ross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CC8504" w14:textId="6C4F8FAC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rtiary care teaching hospital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17DC1E" w14:textId="311BC2D8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mpl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ndom 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6459CC" w14:textId="774C46E0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ildren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dergoing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maintenance chemotherapy for acute lymphoblastic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leukemia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D593FD" w14:textId="3809936E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.0 ± 3.3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9B498C" w14:textId="0FF397AE" w:rsidR="00901A94" w:rsidRDefault="008E3F89" w:rsidP="008E3F89">
            <w:pPr>
              <w:spacing w:after="2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ectrochemiluminescence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(using Cobas e 411 analyzer) prior to each cycle of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intenance folat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ciency was defined as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serum folat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level less than 4 ng/ml.1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614445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84DEA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5FD4B0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.77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6F3A1A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2.34-68.41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14F34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w socio-economic status as well as vegetarians.</w:t>
            </w:r>
          </w:p>
        </w:tc>
      </w:tr>
      <w:tr w:rsidR="00DF4E11" w14:paraId="4060C591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096E6D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bha M Adhikari 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DFFF8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1CC06" w14:textId="136FC77A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tione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ECD0A1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th India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0C9126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hort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291E6B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rtiary care hospital attached to a medical college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80D0E0" w14:textId="406BE274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ratified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ndom 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DA11B2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IV positive patient 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E597DA" w14:textId="49234BDB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8.00 ± </w:t>
            </w:r>
            <w:r w:rsidR="00D95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12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FF7D42" w14:textId="096D0C0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rbonyl </w:t>
            </w:r>
            <w:proofErr w:type="spellStart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allo</w:t>
            </w:r>
            <w:proofErr w:type="spellEnd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mmunoassay method and reference range that was taken for this study was 2.7–34.0 ng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751880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39EA4C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DE52EE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.33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204ED3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.83-34.96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7CD0BE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chexia induced malnutrition and decreased absorption of folic acid due to advanced disease</w:t>
            </w:r>
          </w:p>
        </w:tc>
      </w:tr>
      <w:tr w:rsidR="00DF4E11" w14:paraId="15F7C6AE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881C86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.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vaprasad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t al 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BB1A26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E6D2A3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ober 2012 to September2014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2B7EDA" w14:textId="57E10826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 Hyderabad city and Khammam town of the Telangana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state.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AE172F" w14:textId="64DA9965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munity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based cross-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BC4370" w14:textId="35D29111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uth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dian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urban setup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73DF9A" w14:textId="49DD5719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ratified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ndom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55EE77" w14:textId="53FE087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rban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dult population 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AA04B3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 to &gt;60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832D15" w14:textId="7BCA53BB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dio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immunoassay (RIA) method using a dual-count solid-phase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boi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IA kit (Siemens Medical Solutions Diagnostics, Los Angeles,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Calif., USA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 ,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&lt;3 ng/ml were considered deficient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654163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3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8A6D18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8834C4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.9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5D3792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60-14.66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2992F6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xed diet, elderly aged, less vegetable consumption.</w:t>
            </w:r>
          </w:p>
        </w:tc>
      </w:tr>
      <w:tr w:rsidR="00DF4E11" w14:paraId="7A83212F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8DB67C" w14:textId="0AF42B61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Himanshu Arora et</w:t>
            </w:r>
            <w:r w:rsidR="00B241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l 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9E9282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67486F" w14:textId="77777777" w:rsidR="00901A94" w:rsidRDefault="00901A94" w:rsidP="008E3F89">
            <w:pPr>
              <w:spacing w:after="24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st July 2015 to 30th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June 2016.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52C7E7" w14:textId="4FA025FA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ew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lh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CBD33F" w14:textId="0A6D529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ross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73C1B2" w14:textId="701F11A0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ospital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Dharma Vira Heart Centre, Sir Gang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 xml:space="preserve">Ram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spita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DAB125" w14:textId="626E2D8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mpl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ndom 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CA85FF" w14:textId="1294A0E3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ients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ving clinical criteria for heart failure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837243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 +, mean age - 62.72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C33A06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 4 ng/ml – folate deficiency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95CF2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39A068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CB6BF5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F955FE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.14-20.80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64CFC3" w14:textId="16E6E945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ietary intake is inadequate, during times of digestive blood loss or menstrual period and states that excessively </w:t>
            </w:r>
            <w:r w:rsidR="008E3F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F4E11" w14:paraId="2B833A71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9D14DE" w14:textId="7202264C" w:rsidR="00901A94" w:rsidRDefault="00964869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 w:themeColor="text1"/>
                <w:sz w:val="24"/>
                <w:szCs w:val="24"/>
                <w:u w:val="single"/>
                <w:lang w:bidi="ar-SA"/>
              </w:rPr>
            </w:pPr>
            <w:hyperlink r:id="rId34" w:history="1">
              <w:r w:rsidR="00901A94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Samiksha Singh</w:t>
              </w:r>
            </w:hyperlink>
            <w:r w:rsidR="00B24152">
              <w:rPr>
                <w:rStyle w:val="Hyperlink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>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3647D1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6DD520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ember 2012 to November 2013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95E8F2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N labs in Hyderabad (100 km)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1647DC" w14:textId="1DA60D63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ross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CF8264" w14:textId="1CA17866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546A" w:themeColor="text2"/>
                <w:sz w:val="24"/>
                <w:szCs w:val="24"/>
              </w:rPr>
              <w:t xml:space="preserve">Rural </w:t>
            </w:r>
            <w:r w:rsidR="00901A94">
              <w:rPr>
                <w:rFonts w:ascii="Times New Roman" w:hAnsi="Times New Roman" w:cs="Times New Roman"/>
                <w:color w:val="44546A" w:themeColor="text2"/>
                <w:sz w:val="24"/>
                <w:szCs w:val="24"/>
              </w:rPr>
              <w:t xml:space="preserve">areas of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bubnagar district, Telangana Indi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C9E40A" w14:textId="54637375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lti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stage stratified random sampling metho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3E1676" w14:textId="7294E7AC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rried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 unmarried women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F0785C" w14:textId="09401565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-35 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462831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&lt;3 ng/ml- Folate deficiency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80BBE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79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B6464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6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B4004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6.97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7C89F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.84-60.04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C68259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ld age, child bearing age and breast feeding in women</w:t>
            </w:r>
          </w:p>
        </w:tc>
      </w:tr>
      <w:tr w:rsidR="00DF4E11" w14:paraId="44385698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65DE09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ish K. Yadav 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03E912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111D4C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2-2013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9DCA93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th India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711456" w14:textId="773548C5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mparativ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260428" w14:textId="6DC02E1C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spital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7A2EFF" w14:textId="5C7E29C2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mpl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ndom 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9DCE1" w14:textId="0DD7003F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eopl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ffering from megaloblastic anemia and suspect of being suffered with it as control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3B470B" w14:textId="2314094A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verag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0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52B4F0CF" w14:textId="028726A5" w:rsidR="008E3F89" w:rsidRDefault="008E3F89" w:rsidP="008E3F8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374B8153" w14:textId="35211F27" w:rsidR="008E3F89" w:rsidRPr="008E3F89" w:rsidRDefault="008E3F89" w:rsidP="008E3F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AD21F8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mpetitive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mmuno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ssay metho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FD189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A5F9A0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6670FA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08F86C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.38-59.62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2EF34B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ck of insufficient amount of vitamin B9 in diet</w:t>
            </w:r>
          </w:p>
        </w:tc>
      </w:tr>
      <w:tr w:rsidR="00DF4E11" w14:paraId="2D855236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5ED099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Neha Berry 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754D16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1AEDC0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nuary 2012 and December 2013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1FD7C2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orld Medical Assembly Declaration of Helsinki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A514CE" w14:textId="71457C3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ospectiv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bserva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4BF8CCB" w14:textId="49B3FD43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rtiary</w:t>
            </w:r>
          </w:p>
          <w:p w14:paraId="7BBB2D1D" w14:textId="1907CCBB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ferral </w:t>
            </w:r>
          </w:p>
          <w:p w14:paraId="56BEAC0B" w14:textId="4D2600FF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spital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AFB3C" w14:textId="357120FF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</w:rPr>
              <w:t xml:space="preserve">Simple </w:t>
            </w:r>
            <w:r w:rsidR="00901A94">
              <w:rPr>
                <w:rFonts w:ascii="Times New Roman" w:hAnsi="Times New Roman" w:cs="Times New Roman"/>
                <w:color w:val="212121"/>
                <w:sz w:val="24"/>
                <w:szCs w:val="24"/>
              </w:rPr>
              <w:t xml:space="preserve">random sampling 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E51373" w14:textId="6B1F2E42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nsecutiv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tients with documented CD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27F6EC" w14:textId="251B20A6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&gt; 12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3894E7" w14:textId="2B28AF5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89 ±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12.42 ng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B51B3C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E2CB46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9D2DA6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88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ECFE64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52-9.56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E807F0" w14:textId="38216994" w:rsidR="00901A94" w:rsidRDefault="008E3F89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adequate dietary</w:t>
            </w:r>
            <w:r w:rsidR="00901A9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take</w:t>
            </w:r>
          </w:p>
        </w:tc>
      </w:tr>
      <w:tr w:rsidR="00DF4E11" w14:paraId="29759CC8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AFBB27" w14:textId="77777777" w:rsidR="00901A94" w:rsidRDefault="00964869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C0C0C"/>
                <w:sz w:val="24"/>
                <w:szCs w:val="24"/>
                <w:u w:val="single"/>
                <w:lang w:bidi="ar-SA"/>
              </w:rPr>
            </w:pPr>
            <w:hyperlink r:id="rId35" w:history="1">
              <w:r w:rsidR="00901A94">
                <w:rPr>
                  <w:rStyle w:val="Hyperlink"/>
                  <w:rFonts w:ascii="Times New Roman" w:hAnsi="Times New Roman" w:cs="Times New Roman"/>
                  <w:color w:val="0C0C0C"/>
                  <w:sz w:val="24"/>
                  <w:szCs w:val="24"/>
                </w:rPr>
                <w:t>Rati Jani et al</w:t>
              </w:r>
            </w:hyperlink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ABC9B1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657552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r-2012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52CBD1" w14:textId="25854E0A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ter Systems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omedica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thics Committee, Mumbai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61E287" w14:textId="205602F4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ross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3C0119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ngamner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aluka, Ahmednagar District of Maharashtr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0314CC" w14:textId="3004948F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</w:rPr>
              <w:t>Multi</w:t>
            </w:r>
            <w:r w:rsidR="00901A94">
              <w:rPr>
                <w:rFonts w:ascii="Times New Roman" w:hAnsi="Times New Roman" w:cs="Times New Roman"/>
                <w:color w:val="212121"/>
                <w:sz w:val="24"/>
                <w:szCs w:val="24"/>
              </w:rPr>
              <w:t>-stage stratified random sampling metho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417B21" w14:textId="2AD48C5D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21212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12121"/>
                <w:sz w:val="24"/>
                <w:szCs w:val="24"/>
              </w:rPr>
              <w:t xml:space="preserve">Tribal </w:t>
            </w:r>
            <w:r w:rsidR="00901A94">
              <w:rPr>
                <w:rFonts w:ascii="Times New Roman" w:hAnsi="Times New Roman" w:cs="Times New Roman"/>
                <w:color w:val="212121"/>
                <w:sz w:val="24"/>
                <w:szCs w:val="24"/>
              </w:rPr>
              <w:t xml:space="preserve">Indian </w:t>
            </w:r>
            <w:r>
              <w:rPr>
                <w:rFonts w:ascii="Times New Roman" w:hAnsi="Times New Roman" w:cs="Times New Roman"/>
                <w:color w:val="212121"/>
                <w:sz w:val="24"/>
                <w:szCs w:val="24"/>
              </w:rPr>
              <w:t>adolescents’</w:t>
            </w:r>
            <w:r w:rsidR="00901A94">
              <w:rPr>
                <w:rFonts w:ascii="Times New Roman" w:hAnsi="Times New Roman" w:cs="Times New Roman"/>
                <w:color w:val="212121"/>
                <w:sz w:val="24"/>
                <w:szCs w:val="24"/>
              </w:rPr>
              <w:t xml:space="preserve"> boys and girls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1D4A20" w14:textId="325BAB6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4.0 ± 1.3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B17CC0" w14:textId="1776FB2D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commendations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 RBC folate deficiency levels &lt; 340 nmol/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0BA466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AE9DF1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EE0BE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4C7A16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.51-56.49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F4628D" w14:textId="6682B8CC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or consumption of green leafy vegetables(100g/day) </w:t>
            </w:r>
            <w:r w:rsidR="008E3F89">
              <w:rPr>
                <w:rFonts w:ascii="Times New Roman" w:eastAsia="Times New Roman" w:hAnsi="Times New Roman" w:cs="Times New Roman"/>
                <w:sz w:val="24"/>
                <w:szCs w:val="24"/>
              </w:rPr>
              <w:t>and fruit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100g/day)</w:t>
            </w:r>
          </w:p>
        </w:tc>
      </w:tr>
      <w:tr w:rsidR="00DF4E11" w14:paraId="26859AAE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0C6B2B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ogamay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ttnaik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78012D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D1E9CB" w14:textId="159C370E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rch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 to September 2016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0317C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ducherry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B3A055" w14:textId="55644A5B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oss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1AA675" w14:textId="48DCF2E1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IPMER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ducherry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India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70BE95" w14:textId="311D3221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ratified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dom sa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4C192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LL adults and pediatric patients 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6D7110" w14:textId="328D105D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6-55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975DBD" w14:textId="7F9043B6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rad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≥ 2 anemia and patient with serum level was 0.35-5.33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F3D6EE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8935E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E70AFB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.24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9D3460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.04-55.56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EEFDA5" w14:textId="1B7C40FE" w:rsidR="00901A94" w:rsidRDefault="008E3F89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lnutrition</w:t>
            </w:r>
          </w:p>
        </w:tc>
      </w:tr>
      <w:tr w:rsidR="00DF4E11" w14:paraId="512D3336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8BC2E0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Lisa A. Houghton 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BFF806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9AC058" w14:textId="07CD44A8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p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r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D1B25B" w14:textId="6F8CA7A6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w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lhi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B43B5A" w14:textId="0DF0EBFA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oss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55D3ED" w14:textId="1126F1F3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rganized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alth camp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AFD19C" w14:textId="5089D4D9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nvenienc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mpl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093572" w14:textId="622E5CB0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oung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54463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 to 23 months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163965" w14:textId="5838247B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IS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A49ED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6FC048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3059E2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.5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F4F0C5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.35-46.42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C57BDA" w14:textId="4CD000B5" w:rsidR="00901A94" w:rsidRDefault="008E3F89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lnutrition</w:t>
            </w:r>
          </w:p>
        </w:tc>
      </w:tr>
      <w:tr w:rsidR="00DF4E11" w14:paraId="3151E392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12705D" w14:textId="570C6F3F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ridget Ann Knight et </w:t>
            </w:r>
            <w:r w:rsidR="00B241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6D802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D9D58B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E227FD" w14:textId="1C920F5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th India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24DD5E" w14:textId="3F2A3994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ross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4D2B6D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Hospital Birmingham NHS Trust, UK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87CAFE" w14:textId="756854E0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ystematic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83364F" w14:textId="421D8792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gna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 women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C74BD7" w14:textId="177ABCB6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8 weeks </w:t>
            </w:r>
            <w:r w:rsidR="00D95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B55A76" w14:textId="0B061426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icrobiological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say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proofErr w:type="spellStart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say</w:t>
            </w:r>
            <w:proofErr w:type="spellEnd"/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5C352A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9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704CFF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9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46AA14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.05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F79A21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.28-32.97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0CE2A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adequate of dietary intake</w:t>
            </w:r>
          </w:p>
        </w:tc>
      </w:tr>
      <w:tr w:rsidR="00DF4E11" w14:paraId="6D14E726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94285D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krit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upta 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DD46D6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F34B6B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–2016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A1333F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inital, Uttarakhand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37B699" w14:textId="3E679FA3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munity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based cross-sectional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650D10" w14:textId="09103382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wide survey</w:t>
            </w:r>
            <w:r w:rsidR="00901A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nducted</w:t>
            </w:r>
            <w:r w:rsidR="00901A94">
              <w:rPr>
                <w:rFonts w:ascii="Times New Roman" w:hAnsi="Times New Roman" w:cs="Times New Roman"/>
                <w:sz w:val="24"/>
                <w:szCs w:val="24"/>
              </w:rPr>
              <w:t xml:space="preserve"> by national nutrit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itoring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B2CD7F" w14:textId="37876132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luster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823AD6" w14:textId="62159146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d </w:t>
            </w:r>
            <w:r w:rsidR="00901A94">
              <w:rPr>
                <w:rFonts w:ascii="Times New Roman" w:hAnsi="Times New Roman" w:cs="Times New Roman"/>
                <w:sz w:val="24"/>
                <w:szCs w:val="24"/>
              </w:rPr>
              <w:t>person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17DD7A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8+/-7.6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985638" w14:textId="20D7ADD5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etary </w:t>
            </w:r>
            <w:r w:rsidR="00901A94">
              <w:rPr>
                <w:rFonts w:ascii="Times New Roman" w:hAnsi="Times New Roman" w:cs="Times New Roman"/>
                <w:sz w:val="24"/>
                <w:szCs w:val="24"/>
              </w:rPr>
              <w:t xml:space="preserve">parameter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3069B6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A5458A1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D8CAB1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E4B69B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1.33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3E04AA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5.73-85.88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45DBFB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ck of dietary intake of essential micronutrients</w:t>
            </w:r>
          </w:p>
        </w:tc>
      </w:tr>
      <w:tr w:rsidR="00DF4E11" w14:paraId="49C34796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F49B22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ttar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lin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t al.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F04AC9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71B5EB" w14:textId="529944DE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ober 2014 -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ptembe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2016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5CDB5A" w14:textId="7C3DC760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yderabad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ty, Telangan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tat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7E382" w14:textId="39805151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mmunity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ased </w:t>
            </w:r>
            <w:proofErr w:type="gramStart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oss sectional</w:t>
            </w:r>
            <w:proofErr w:type="gramEnd"/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tudy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BFEDEF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camp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17BF65" w14:textId="79EC3CDF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mpl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1649CD" w14:textId="1755A44A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except pregnant</w:t>
            </w:r>
            <w:r w:rsidR="00901A94">
              <w:rPr>
                <w:rFonts w:ascii="Times New Roman" w:hAnsi="Times New Roman" w:cs="Times New Roman"/>
                <w:sz w:val="24"/>
                <w:szCs w:val="24"/>
              </w:rPr>
              <w:t xml:space="preserve"> and lactating women.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1A1B95" w14:textId="70803773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1-85 </w:t>
            </w:r>
            <w:r w:rsidR="008E3F8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A1025E" w14:textId="4E16961F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moglobin </w:t>
            </w:r>
            <w:r w:rsidR="00901A94">
              <w:rPr>
                <w:rFonts w:ascii="Times New Roman" w:hAnsi="Times New Roman" w:cs="Times New Roman"/>
                <w:sz w:val="24"/>
                <w:szCs w:val="24"/>
              </w:rPr>
              <w:t xml:space="preserve">level&lt;13.0 g/dl in me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b </w:t>
            </w:r>
            <w:r w:rsidR="00901A94">
              <w:rPr>
                <w:rFonts w:ascii="Times New Roman" w:hAnsi="Times New Roman" w:cs="Times New Roman"/>
                <w:sz w:val="24"/>
                <w:szCs w:val="24"/>
              </w:rPr>
              <w:t>&lt;12.0 g/dl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E47E74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D40BB8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1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D27B0B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.2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C72FB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.25-36.42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7F17DC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proper dietary intake and individual micronutrient adequacy</w:t>
            </w:r>
          </w:p>
        </w:tc>
      </w:tr>
      <w:tr w:rsidR="00DF4E11" w14:paraId="0CE3AC91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9E1849" w14:textId="77777777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ishn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wetha et al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169DB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AD05E4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ly 2009 and February 2011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C7CD33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derabad, India.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180168" w14:textId="7F80B84A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bservational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FAD17F" w14:textId="71AFF5E9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wo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rphanages 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39907" w14:textId="0B48F8F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mple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527B9D" w14:textId="12A083F9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IV-positive children aged 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5CDB63" w14:textId="7C002D8D" w:rsidR="00901A94" w:rsidRDefault="00D95606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etween 1 1/2 and 15  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5940A4" w14:textId="3529C4A7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emen’s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vitamin B12 and folate dual count kit (Healthcare, USA).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Not mentioned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11A34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B2A501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70DDA5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.05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F3EB51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.25-59.03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975D51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adequate dietary intake</w:t>
            </w:r>
          </w:p>
        </w:tc>
      </w:tr>
      <w:tr w:rsidR="00DF4E11" w14:paraId="1F1CC7DE" w14:textId="77777777" w:rsidTr="00AE5840">
        <w:trPr>
          <w:trHeight w:val="313"/>
          <w:jc w:val="center"/>
        </w:trPr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5FFCBD" w14:textId="1314A12D" w:rsidR="00901A94" w:rsidRDefault="00901A94" w:rsidP="008E3F89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Nand Kishor Shinde et a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6F8BC5" w14:textId="77777777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51C561" w14:textId="30B7B4DF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ember 2012 to August 2014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0DF8A6" w14:textId="1A881F52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rthern </w:t>
            </w:r>
            <w:r w:rsidR="00BC553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08CD0D" w14:textId="19AA9583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bservational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oss section</w:t>
            </w:r>
          </w:p>
        </w:tc>
        <w:tc>
          <w:tcPr>
            <w:tcW w:w="4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AF2FE8" w14:textId="05171372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spital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CDBC5D" w14:textId="15DE2F1D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ratified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dom sampling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BFF089" w14:textId="4100BBA9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ients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f CPC who had undergone definitive surgery and closure of a protective stoma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7B8CD1" w14:textId="629EC42B" w:rsidR="00901A94" w:rsidRDefault="00901A94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  <w:r w:rsidR="00D95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D5E79F" w14:textId="3D5203CD" w:rsidR="00901A94" w:rsidRDefault="008E3F89" w:rsidP="008E3F8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</w:t>
            </w:r>
            <w:r w:rsidR="00901A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entioned 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23935C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D8E6AD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161B70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.58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27986B" w14:textId="77777777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.39-39.81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0EF6BE" w14:textId="27339A4E" w:rsidR="00901A94" w:rsidRDefault="00901A94" w:rsidP="008E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ck </w:t>
            </w:r>
            <w:r w:rsidR="00BC5539">
              <w:rPr>
                <w:rFonts w:ascii="Times New Roman" w:eastAsia="Times New Roman" w:hAnsi="Times New Roman" w:cs="Times New Roman"/>
                <w:sz w:val="24"/>
                <w:szCs w:val="24"/>
              </w:rPr>
              <w:t>of micronutri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pplements in diet</w:t>
            </w:r>
          </w:p>
        </w:tc>
      </w:tr>
    </w:tbl>
    <w:p w14:paraId="1186B78D" w14:textId="150AB509" w:rsidR="00901A94" w:rsidRDefault="00901A94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6"/>
        <w:gridCol w:w="812"/>
        <w:gridCol w:w="711"/>
        <w:gridCol w:w="1277"/>
        <w:gridCol w:w="1133"/>
        <w:gridCol w:w="1274"/>
        <w:gridCol w:w="1136"/>
        <w:gridCol w:w="991"/>
        <w:gridCol w:w="862"/>
        <w:gridCol w:w="1406"/>
        <w:gridCol w:w="849"/>
        <w:gridCol w:w="852"/>
        <w:gridCol w:w="849"/>
        <w:gridCol w:w="708"/>
        <w:gridCol w:w="1502"/>
      </w:tblGrid>
      <w:tr w:rsidR="00966B5A" w14:paraId="26631DBE" w14:textId="77777777" w:rsidTr="00AE5840">
        <w:trPr>
          <w:trHeight w:val="63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5935C" w14:textId="1CB856AA" w:rsidR="00BB6335" w:rsidRDefault="004B38B4" w:rsidP="00BB6335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br w:type="page"/>
            </w:r>
            <w:r w:rsidR="00BB6335" w:rsidRPr="00BB633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Table </w:t>
            </w:r>
            <w:r w:rsidR="00BB633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 w:rsidR="00BB6335" w:rsidRPr="00BB633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: Characteristics of the studies identified in the systematic review of the prevalence of </w:t>
            </w:r>
            <w:r w:rsidR="00BB633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Vit A</w:t>
            </w:r>
            <w:r w:rsidR="00BB6335" w:rsidRPr="00BB633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deficiency among people in India.</w:t>
            </w:r>
          </w:p>
        </w:tc>
      </w:tr>
      <w:tr w:rsidR="004B38B4" w14:paraId="4470BA01" w14:textId="77777777" w:rsidTr="00AE5840">
        <w:trPr>
          <w:cantSplit/>
          <w:trHeight w:val="2097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40CD7D4B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uthor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264C8735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Year of publication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60EBB160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Year of study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4D00A7C3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lace of study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2D30AF4B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tudy design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3FC1A6B7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tudy setting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0325857D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ampling technique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517EB911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tudy population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058EA4E9" w14:textId="4B589CC2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Age group of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P</w:t>
            </w:r>
            <w:proofErr w:type="gramEnd"/>
            <w:r w:rsidR="00BD0C7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BD0C7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Yrs</w:t>
            </w:r>
            <w:proofErr w:type="spellEnd"/>
            <w:r w:rsidR="00BD0C7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4C59400E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cales used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16FB48E2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ample size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4127B9E1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icronutrient deficient samples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2C12B3EC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evalence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648D2DA3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95 CI%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171CBC4E" w14:textId="77777777" w:rsidR="00966B5A" w:rsidRDefault="00966B5A" w:rsidP="004B38B4">
            <w:pPr>
              <w:ind w:left="113" w:right="113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terminants/Risk factors</w:t>
            </w:r>
          </w:p>
        </w:tc>
      </w:tr>
      <w:tr w:rsidR="004B38B4" w14:paraId="06EB10DC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C7EA6" w14:textId="34C59C86" w:rsidR="00966B5A" w:rsidRDefault="00BD0C7D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 xml:space="preserve">Ashok </w:t>
            </w:r>
            <w:proofErr w:type="spellStart"/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kumar</w:t>
            </w:r>
            <w:proofErr w:type="spellEnd"/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B24152"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 xml:space="preserve">Jindal 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>et al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B36852" w14:textId="77777777" w:rsidR="00966B5A" w:rsidRDefault="00966B5A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B5C63E" w14:textId="77777777" w:rsidR="00966B5A" w:rsidRDefault="00966B5A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2F1B2" w14:textId="055B8374" w:rsidR="00966B5A" w:rsidRDefault="00BD0C7D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Dholpur</w:t>
            </w:r>
            <w:proofErr w:type="spellEnd"/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, Rajasthan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7F03D8" w14:textId="3EBB6FBE" w:rsidR="00966B5A" w:rsidRDefault="00BD0C7D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Cross- sec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C34890" w14:textId="37BDBB64" w:rsidR="00966B5A" w:rsidRDefault="00BD0C7D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 xml:space="preserve">Swatantra </w:t>
            </w:r>
            <w:proofErr w:type="spellStart"/>
            <w:proofErr w:type="gramStart"/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Sainanilate</w:t>
            </w:r>
            <w:proofErr w:type="spellEnd"/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Dr</w:t>
            </w:r>
            <w:proofErr w:type="gramEnd"/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.Mangal</w:t>
            </w:r>
            <w:proofErr w:type="spellEnd"/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 xml:space="preserve">  Singh district hospital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3A702" w14:textId="77777777" w:rsidR="00966B5A" w:rsidRDefault="00966B5A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Selective</w:t>
            </w:r>
          </w:p>
          <w:p w14:paraId="4DEAEAB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C4DE5" w14:textId="6DE4835D" w:rsidR="00966B5A" w:rsidRDefault="00BD0C7D" w:rsidP="00BD0C7D">
            <w:pPr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Random;</w:t>
            </w:r>
            <w:r w:rsidR="00966B5A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 xml:space="preserve"> no exclusion</w:t>
            </w:r>
          </w:p>
          <w:p w14:paraId="4C851FF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8DF90" w14:textId="25770A20" w:rsidR="00966B5A" w:rsidRDefault="00966B5A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 xml:space="preserve">13-55 </w:t>
            </w:r>
            <w:r w:rsidR="00BD0C7D"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7D15690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C44CF" w14:textId="20FC39A2" w:rsidR="00966B5A" w:rsidRDefault="00BD0C7D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0.25-0.3 mg/l,</w:t>
            </w:r>
          </w:p>
          <w:p w14:paraId="09988375" w14:textId="2E1BA3B6" w:rsidR="00966B5A" w:rsidRDefault="00BD0C7D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0.20-0.24 mg/l,</w:t>
            </w:r>
          </w:p>
          <w:p w14:paraId="3AF7D334" w14:textId="5742C3D9" w:rsidR="00966B5A" w:rsidRDefault="00966B5A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&lt;0.2</w:t>
            </w:r>
            <w:r w:rsidR="00BD0C7D"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0mg/l</w:t>
            </w:r>
          </w:p>
          <w:p w14:paraId="506E5877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4C09F" w14:textId="77777777" w:rsidR="00966B5A" w:rsidRDefault="00966B5A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54</w:t>
            </w:r>
          </w:p>
          <w:p w14:paraId="4C9E631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D10B8" w14:textId="77777777" w:rsidR="00966B5A" w:rsidRDefault="00966B5A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54</w:t>
            </w:r>
          </w:p>
          <w:p w14:paraId="6E876418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7D34B" w14:textId="77777777" w:rsidR="00966B5A" w:rsidRDefault="00966B5A" w:rsidP="00BD0C7D">
            <w:pPr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00%</w:t>
            </w:r>
          </w:p>
          <w:p w14:paraId="3C11D7B6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D3770" w14:textId="77777777" w:rsidR="00966B5A" w:rsidRDefault="00966B5A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96.3-100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C475F" w14:textId="1D3F68B0" w:rsidR="00966B5A" w:rsidRPr="004B38B4" w:rsidRDefault="00BD0C7D" w:rsidP="00BD0C7D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  <w:t>Children are at higher risk of vitamin a deficiency   owing   to   their   greater     requirement for growth.</w:t>
            </w:r>
          </w:p>
        </w:tc>
      </w:tr>
      <w:tr w:rsidR="004B38B4" w14:paraId="78308FEA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F27974" w14:textId="105A1685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thak S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>et al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2A0D17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44FCC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ril 201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- Sept 2016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A3465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aghodi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Vadodara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CDAFA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oss sectional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bserva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94B4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Pediatric ward and NR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(Nutritional Rehabilitation Centre) of Dhiraj Hospital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2A9F70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elective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337D0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ren betwe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n 6 months to 5 years.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1551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6 mon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 to 5 years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3AD08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&lt;0.3 mg/L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5F0EF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CE8CA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691A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%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E62F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47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.19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66CF6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Reported Limitation of study- didn'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find reason for VAD</w:t>
            </w:r>
          </w:p>
        </w:tc>
      </w:tr>
      <w:tr w:rsidR="004B38B4" w14:paraId="3412E325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0E0601" w14:textId="0F72311B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G. D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hambhani</w:t>
            </w:r>
            <w:proofErr w:type="spellEnd"/>
            <w:r w:rsidR="00B241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>et al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095A4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88699" w14:textId="505A915F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pt 2014-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5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B04F48" w14:textId="1B8F2EAE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havnagar district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ujarat</w:t>
            </w:r>
            <w:proofErr w:type="spellEnd"/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DE63BC" w14:textId="6829CDC2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- sec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4F05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A46F8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6690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olescents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8F29D" w14:textId="02BD8660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19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50312D" w14:textId="4BEB1610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&lt;0.3 mg/l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B5168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67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EED640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9E3C6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11%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81000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7-7.91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EA2178" w14:textId="270B4D4C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orted limitation of study- didn't find reason for VAD</w:t>
            </w:r>
          </w:p>
        </w:tc>
      </w:tr>
      <w:tr w:rsidR="004B38B4" w14:paraId="5E1C2DD9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A0C128" w14:textId="697C6847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i Jaffar Abedi</w:t>
            </w:r>
            <w:r w:rsidR="00B241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>et al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1EF6A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E8ECF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D85F9A" w14:textId="086920AA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cknow, Uttar Pradesh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891E7" w14:textId="2420CE67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- sec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622788" w14:textId="391170E0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ural and urban Lucknow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93535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F1F126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-school children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D1AE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months - 59 months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BD7FBD" w14:textId="36DC8EAC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&lt;0.4 mg/l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A202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1004E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990D7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25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A6C8F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27-9.06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781076" w14:textId="7275D59D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llage/Mohalla, religion, social class, education of head of the family, age group and sex of the child, height/age z score, weight/age z score</w:t>
            </w:r>
          </w:p>
        </w:tc>
      </w:tr>
      <w:tr w:rsidR="004B38B4" w14:paraId="4DA637CC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17B366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lizabeth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uliyi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4A3A86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B42B3B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 2015- Feb 2016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EB3658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wadh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ills, Tamil Nadu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90CBD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E923AB" w14:textId="63BFA780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sidents of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wadh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l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>Children a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omen of childbearing age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0A16C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imple 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9EC2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erviewer -administered structu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ed questionnaire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864042" w14:textId="3BC2972F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-8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), 15-45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W)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5BE98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O classification of BMI for Asians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1A0FA6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77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D70A9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E91B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63%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E9A05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53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6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897D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vel of education of the head of the househol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nd pregnancy</w:t>
            </w:r>
          </w:p>
        </w:tc>
      </w:tr>
      <w:tr w:rsidR="004B38B4" w14:paraId="45920B97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B77BE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hival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ri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18B5D8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04D50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1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6DDBF7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S Pura block of Jammu district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9C6BD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uster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E1300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unity based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FB729B" w14:textId="72C8D296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stage </w:t>
            </w:r>
            <w:r w:rsidR="00966B5A">
              <w:rPr>
                <w:rFonts w:ascii="Times New Roman" w:eastAsia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68486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AF463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-60 months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252A1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len Keller International Food-Frequency Questionnaire (HKI-FFQ), Uday Pareek scale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CCDD3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50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07D6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3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77EC8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8.4%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F7987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.29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.73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211CF" w14:textId="4A11C71A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 </w:t>
            </w:r>
            <w:r w:rsidR="00966B5A">
              <w:rPr>
                <w:rFonts w:ascii="Times New Roman" w:eastAsia="Times New Roman" w:hAnsi="Times New Roman" w:cs="Times New Roman"/>
                <w:sz w:val="24"/>
                <w:szCs w:val="24"/>
              </w:rPr>
              <w:t>bioavailability from plant sources of Vitamin A</w:t>
            </w:r>
          </w:p>
        </w:tc>
      </w:tr>
      <w:tr w:rsidR="004B38B4" w14:paraId="326B1A95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D36E1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pa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nda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32E76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3669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g 2016- July 2017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E31CA5" w14:textId="2013A878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tive tribal district,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>Ravag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Odisha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CEE0D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-sectional comparative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93D44B" w14:textId="2F756C87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ool </w:t>
            </w:r>
            <w:r w:rsidR="00966B5A">
              <w:rPr>
                <w:rFonts w:ascii="Times New Roman" w:eastAsia="Times New Roman" w:hAnsi="Times New Roman" w:cs="Times New Roman"/>
                <w:sz w:val="24"/>
                <w:szCs w:val="24"/>
              </w:rPr>
              <w:t>and hospital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4432A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atic 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59641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bal school students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611A86" w14:textId="2503947B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-16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43568E" w14:textId="1296C650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claration of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linsk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>researc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volving human beings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5C5130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3107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A382D7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DF5B3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05%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BBBA47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04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E61972" w14:textId="3E30B82B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D was only found in children of native schools and not in those of urban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>schools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eneral health awareness, ecosystem of area, proximity of care</w:t>
            </w:r>
          </w:p>
        </w:tc>
      </w:tr>
      <w:tr w:rsidR="004B38B4" w14:paraId="3B384ACD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E79CBF" w14:textId="633ECC21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hingngan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ngv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t.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>A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5245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F754B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2-2013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43A2B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khesa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ribe, North-East India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C6834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 sectional descriptive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A7F09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unity based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C6E0D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atic 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BC90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ren, adult women, adult men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4D0629" w14:textId="0CC03B33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66B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5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F2383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ddle-upper arm circumference (MUAC). Food insecurity experience scale (FIES)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2C62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11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59C1C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7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6AEA7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.99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B0EF6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.01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.18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DC4B0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w serum retinol levels, young children are unlikely to consume sufficient dietary sources of beta-carotene, low intake of oils-hampered absorption and bioavailability of fat-soluble vitamins</w:t>
            </w:r>
          </w:p>
        </w:tc>
      </w:tr>
      <w:tr w:rsidR="004B38B4" w14:paraId="1D493C12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9A77D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sa A. Houghton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F40CA8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96609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p 2014- March 2015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059A9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lum area Badarpur, New Delhi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07683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36FBE0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ousehold-based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6982A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mple 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76A44" w14:textId="167AEA78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445B6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-23 months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72D70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ndardized micronutrient and ln (CRP) values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AF2CB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540D4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F171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.67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76B30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.06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.35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C04CA5" w14:textId="22FB082E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17% VAD was low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B38B4" w14:paraId="09192F3A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92481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er Singh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E58EF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AACBC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une 2012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ug 2014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57C17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Urban and rural schools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est Uttar Pradesh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A6EDE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ross-sec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12BFB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hool-based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010217" w14:textId="7F250930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ystematic </w:t>
            </w:r>
            <w:r w:rsidR="00966B5A">
              <w:rPr>
                <w:rFonts w:ascii="Times New Roman" w:eastAsia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BA1841" w14:textId="555D2D99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ool </w:t>
            </w:r>
            <w:r w:rsidR="00966B5A">
              <w:rPr>
                <w:rFonts w:ascii="Times New Roman" w:eastAsia="Times New Roman" w:hAnsi="Times New Roman" w:cs="Times New Roman"/>
                <w:sz w:val="24"/>
                <w:szCs w:val="24"/>
              </w:rPr>
              <w:t>students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413EAB" w14:textId="6823F85F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-15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E03C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nellen's VA chart at 6m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B3EB7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38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5C3B7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6165B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09%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9285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72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53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DDE7F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re in rural population</w:t>
            </w:r>
          </w:p>
        </w:tc>
      </w:tr>
      <w:tr w:rsidR="004B38B4" w14:paraId="27A42743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35698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i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e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E7FB7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5</w:t>
            </w:r>
          </w:p>
          <w:p w14:paraId="2F166C3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35B6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eb 2011- Aug 2012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6E9FE" w14:textId="25F81AEA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. John's Hospital, Bangalore,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IRT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ennai, YRG Centre for AIDS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>Researc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Education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1B921B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spective cohort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C1180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stitute based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C3DF6B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atic 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5EF70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natally HIV infected children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374AEA" w14:textId="57A43529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-12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41D38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O criteria for anemia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5C46F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1C6886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E2A5E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.92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02BAB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.59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3.27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C1389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ren with HIV having anemia</w:t>
            </w:r>
          </w:p>
        </w:tc>
      </w:tr>
      <w:tr w:rsidR="004B38B4" w14:paraId="4A742E81" w14:textId="77777777" w:rsidTr="00AE5840">
        <w:trPr>
          <w:trHeight w:val="632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82F04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niella Anne L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yn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49DEA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F0030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B163F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hasis of North-east India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54993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71D37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unity based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78840B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6E9B9F" w14:textId="2ABCB8C3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ildren </w:t>
            </w:r>
            <w:r w:rsidR="00966B5A">
              <w:rPr>
                <w:rFonts w:ascii="Times New Roman" w:eastAsia="Times New Roman" w:hAnsi="Times New Roman" w:cs="Times New Roman"/>
                <w:sz w:val="24"/>
                <w:szCs w:val="24"/>
              </w:rPr>
              <w:t>and mothers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5505E5" w14:textId="666F6DDB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</w:t>
            </w:r>
            <w:r w:rsidR="00966B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,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CFE19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od insecurity experience scale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0DDE3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03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353C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8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80D02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.74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BF4FF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7.12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.5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6BE670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w intake of green leafy vegetables and meat, low purchasing capacity and lack of awareness</w:t>
            </w:r>
          </w:p>
        </w:tc>
      </w:tr>
      <w:tr w:rsidR="004B38B4" w14:paraId="367C6389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28E03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epanshu Agrawal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E26D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9430C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 2017- Sep 2018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F86F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ipur, Chhattisgarh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8F78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spective, cross-sec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8C3156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hool- based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4D746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785EA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hool children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D4EDF6" w14:textId="4974A769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-15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B9CB6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HO grading system fo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itot'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ot or Keratomalacia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BD5B3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57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0AE7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2A7A9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02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B6C55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63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.61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DE80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orted Limitation of study- didn't find reason for VAD</w:t>
            </w:r>
          </w:p>
        </w:tc>
      </w:tr>
      <w:tr w:rsidR="004B38B4" w14:paraId="1C020469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0361A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P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riprasa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C6FAB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8C582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ly-Dec 2015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1DBF2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T hospital, government Medical College, Thiruvananthapuram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C35B6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E52D1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ospital based, Tertiary care Centre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00422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mple 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F7520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37BE2" w14:textId="197D7F3C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-16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849206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oss Motor Function Measure (GMFM), functional ability by a modified functional-independent measure (FIM)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E2D30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C5E3F8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C77EA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5.61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53AE07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.66-86.18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48340E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or dietary intake and feeding difficulties</w:t>
            </w:r>
          </w:p>
        </w:tc>
      </w:tr>
      <w:tr w:rsidR="004B38B4" w14:paraId="5B6324AB" w14:textId="77777777" w:rsidTr="00AE5840">
        <w:trPr>
          <w:trHeight w:val="288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FE56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pa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nda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C1195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F59517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8-2019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656A9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bal district of Odisha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B64D5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oss-sectional, observatio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C2B8F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be based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E767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atic 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54209A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hool children with ocular signs/symptoms of VAD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739E91" w14:textId="19B7A2FF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ge range: 5-6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970CB9" w14:textId="1309A8F8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claration of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linsk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>researc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volving human beings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CFEC3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01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A535F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13617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31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8E5F22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77-4.92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E4537A" w14:textId="72A5DA66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dn't identify risk factors leading to VAD</w:t>
            </w:r>
          </w:p>
        </w:tc>
      </w:tr>
      <w:tr w:rsidR="004B38B4" w14:paraId="13688676" w14:textId="77777777" w:rsidTr="00AE5840">
        <w:trPr>
          <w:trHeight w:val="1106"/>
        </w:trPr>
        <w:tc>
          <w:tcPr>
            <w:tcW w:w="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829A8D" w14:textId="6EDAC482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. Krishna Swetha et.al.</w:t>
            </w:r>
          </w:p>
        </w:tc>
        <w:tc>
          <w:tcPr>
            <w:tcW w:w="2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6FD24F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2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41EA8" w14:textId="7B77104B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ly 2009-feb 2011</w:t>
            </w:r>
          </w:p>
        </w:tc>
        <w:tc>
          <w:tcPr>
            <w:tcW w:w="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78D38C" w14:textId="0FFA4844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wo orphanages at Hyderabad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586465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al, longitudinal study</w:t>
            </w:r>
          </w:p>
        </w:tc>
        <w:tc>
          <w:tcPr>
            <w:tcW w:w="4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105BEC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rphanage based</w:t>
            </w:r>
          </w:p>
        </w:tc>
        <w:tc>
          <w:tcPr>
            <w:tcW w:w="3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A32F6B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mple random sampling</w:t>
            </w:r>
          </w:p>
        </w:tc>
        <w:tc>
          <w:tcPr>
            <w:tcW w:w="3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5F0F09" w14:textId="64C71CC9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V positive children</w:t>
            </w:r>
          </w:p>
        </w:tc>
        <w:tc>
          <w:tcPr>
            <w:tcW w:w="2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0AD13" w14:textId="65D58EE4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5-15 </w:t>
            </w:r>
            <w:r w:rsidR="00BD0C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CA5D1" w14:textId="2BB32DCB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ighing scale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C21CC4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2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D65CE1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B5D6C3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.29</w:t>
            </w:r>
          </w:p>
        </w:tc>
        <w:tc>
          <w:tcPr>
            <w:tcW w:w="2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FCEB6D" w14:textId="77777777" w:rsidR="00966B5A" w:rsidRDefault="00966B5A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17-23.8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E0A6B7" w14:textId="5EE2BA5C" w:rsidR="00966B5A" w:rsidRDefault="00BD0C7D" w:rsidP="00BD0C7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V</w:t>
            </w:r>
          </w:p>
        </w:tc>
      </w:tr>
    </w:tbl>
    <w:p w14:paraId="680C58C0" w14:textId="411FDD8A" w:rsidR="00966B5A" w:rsidRDefault="00966B5A"/>
    <w:p w14:paraId="7E82C701" w14:textId="72F8B508" w:rsidR="004B38B4" w:rsidRDefault="004B38B4">
      <w:pPr>
        <w:suppressAutoHyphens w:val="0"/>
        <w:spacing w:after="160" w:line="259" w:lineRule="auto"/>
      </w:pPr>
      <w:r>
        <w:br w:type="page"/>
      </w:r>
    </w:p>
    <w:p w14:paraId="4A45FAA1" w14:textId="77777777" w:rsidR="00BB6335" w:rsidRDefault="00BB6335"/>
    <w:tbl>
      <w:tblPr>
        <w:tblStyle w:val="TableGrid"/>
        <w:tblW w:w="1530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3"/>
        <w:gridCol w:w="708"/>
        <w:gridCol w:w="993"/>
        <w:gridCol w:w="850"/>
        <w:gridCol w:w="1134"/>
        <w:gridCol w:w="1445"/>
        <w:gridCol w:w="823"/>
        <w:gridCol w:w="992"/>
        <w:gridCol w:w="851"/>
        <w:gridCol w:w="1417"/>
        <w:gridCol w:w="709"/>
        <w:gridCol w:w="1134"/>
        <w:gridCol w:w="992"/>
        <w:gridCol w:w="851"/>
        <w:gridCol w:w="1417"/>
      </w:tblGrid>
      <w:tr w:rsidR="004A556A" w14:paraId="6CBC7802" w14:textId="77777777" w:rsidTr="00AE5840">
        <w:trPr>
          <w:cantSplit/>
          <w:trHeight w:val="375"/>
        </w:trPr>
        <w:tc>
          <w:tcPr>
            <w:tcW w:w="1530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03FCE" w14:textId="392BD3CB" w:rsidR="004A556A" w:rsidRDefault="004A556A" w:rsidP="004A55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556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ble 6: Characteristics of the studies identified in the systematic review of the prevalence of Vit D deficiency among people in India.</w:t>
            </w:r>
          </w:p>
        </w:tc>
      </w:tr>
      <w:tr w:rsidR="004A556A" w14:paraId="542B7085" w14:textId="77777777" w:rsidTr="00AE5840">
        <w:trPr>
          <w:cantSplit/>
          <w:trHeight w:val="206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6A86E589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0C7D">
              <w:rPr>
                <w:rFonts w:ascii="Times New Roman" w:hAnsi="Times New Roman" w:cs="Times New Roman"/>
                <w:b/>
                <w:sz w:val="24"/>
                <w:szCs w:val="24"/>
              </w:rPr>
              <w:t>Autho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5420B41A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 of publicatio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05AA228A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 of stud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6AFBBA7B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e of stud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562E0348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y design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3E40D213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y setting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57C7F27A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mpling techniqu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2CAE086A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y populatio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2B859909" w14:textId="7C89BF84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34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ge group of </w:t>
            </w:r>
            <w:proofErr w:type="gramStart"/>
            <w:r w:rsidRPr="003A34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</w:t>
            </w:r>
            <w:proofErr w:type="gramEnd"/>
            <w:r w:rsidR="003A34F4" w:rsidRPr="003A34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3A34F4" w:rsidRPr="003A34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rs</w:t>
            </w:r>
            <w:proofErr w:type="spellEnd"/>
            <w:r w:rsidR="003A34F4" w:rsidRPr="003A34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3F4CAF88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ales us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7BF6D642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mple siz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4786AAB8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cronutrient deficient sampl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145041B8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evalenc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65F5E065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5 CI%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tcFitText/>
            <w:vAlign w:val="center"/>
            <w:hideMark/>
          </w:tcPr>
          <w:p w14:paraId="24AE7782" w14:textId="77777777" w:rsidR="004A556A" w:rsidRDefault="004A556A" w:rsidP="004B38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38B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terminants/Risk factors</w:t>
            </w:r>
          </w:p>
        </w:tc>
      </w:tr>
      <w:tr w:rsidR="004A556A" w14:paraId="099346FC" w14:textId="77777777" w:rsidTr="00AE5840">
        <w:trPr>
          <w:trHeight w:val="368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8844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rishn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eptiMogi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8134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76E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ch 2016 to March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9953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ou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C92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  <w:p w14:paraId="44D6E8E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0DD2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fertilit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ent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outh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1CE3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180D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ertile PCOS 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82538" w14:textId="1495EA9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DE3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strual cycles, waist circumference, fasting blood sugar, fasting lip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profile, thyroid stimulating hormone levels and serum vitamin D levels, diabetes, hypertension, obesity, and ischemic heart diseas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29E9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B6EF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3 % (52/25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D88B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3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3E10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45-</w:t>
            </w:r>
          </w:p>
          <w:p w14:paraId="38DBA02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.57</w:t>
            </w:r>
          </w:p>
          <w:p w14:paraId="5C9AF7B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F0120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BMI, waist circumference, mean systolic and diastolic pressure, prior history of diabetes mellitus, &amp; hypertensive disorder, mean fasting and postprandial blood sugar levels, TSH, total cholesterol and triglyceride levels.</w:t>
            </w:r>
          </w:p>
          <w:p w14:paraId="007AFEF2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1308F76" w14:textId="77777777" w:rsidTr="00AE5840">
        <w:trPr>
          <w:trHeight w:val="2033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6E672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36" w:history="1">
              <w:proofErr w:type="spellStart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arishaMariam</w:t>
              </w:r>
              <w:proofErr w:type="spellEnd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, 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391E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0E4C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2017 to December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526A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lhi, Indi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9448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63FF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hospital in Delhi, India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1A40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F6A1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 women with T2DM on treatment for 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least 6 month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5558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 wom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0360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 with Type 2 Diabetes Mellitu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6682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6EC2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D4B7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3C9E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85-</w:t>
            </w:r>
          </w:p>
          <w:p w14:paraId="5916527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.16</w:t>
            </w:r>
          </w:p>
          <w:p w14:paraId="4865FF5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06B5E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betes, lower self-reported sun-exposure, non-vegetarian, high TA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levels had more Vitamin D deficiency. </w:t>
            </w:r>
          </w:p>
          <w:p w14:paraId="0723BDAF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329F0F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C4DC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llaSuryanaray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08FB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5CB7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 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BCE2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yderabad, Sou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F947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06AB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ban elderly population in Hyderabad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7FC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540A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es and Females of ≥ 60 year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787EE" w14:textId="2B796712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≥ 6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81DF919" w14:textId="3F967AEB" w:rsidR="003A34F4" w:rsidRP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9F0EE" w14:textId="40F679D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pressure, history of diabetes, history of dyslipidemia, socio-demographic particulars, lifestyles, physical activity, type of diet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history of non-communicable diseases (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NCDS)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C7A7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2A37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57.2%) among men and (54.5%) among women.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6AE3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3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748B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36-</w:t>
            </w:r>
          </w:p>
          <w:p w14:paraId="274D81E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56</w:t>
            </w:r>
          </w:p>
          <w:p w14:paraId="637C4FB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AAAB9" w14:textId="7869A864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creasing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age, lac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exposure to sunlight, low dietary intake, an association of chronic diseases</w:t>
            </w:r>
          </w:p>
          <w:p w14:paraId="3B443820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14FCA8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D8580" w14:textId="64B953B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se Mary J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take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cher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756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0D51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month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A9F3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B5ACD" w14:textId="013E0E9F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71F13" w14:textId="1D8B54D2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Terti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re 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FE303" w14:textId="47287F89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4AC0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ypertension peopl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5C64" w14:textId="30A1608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D259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 ng/ml, ARCHITECT 25-OH ass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90E9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0B4E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9E9A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8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615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.13-</w:t>
            </w:r>
          </w:p>
          <w:p w14:paraId="14D33C5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4</w:t>
            </w:r>
          </w:p>
          <w:p w14:paraId="06BF90C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1153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  <w:p w14:paraId="5637449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3FF874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A275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ailend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asad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3FD3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5DAD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13 to May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8EB8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0854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spective Observa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558C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diatric intensive care unit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B59F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6BE0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ly ill 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605CF" w14:textId="18D4188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mo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2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9D79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0FD1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A6CF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2309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8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F9C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.61-</w:t>
            </w:r>
          </w:p>
          <w:p w14:paraId="242E6C7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25</w:t>
            </w:r>
          </w:p>
          <w:p w14:paraId="2402C50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E5EB0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Gender, Weight, Height and BMI.</w:t>
            </w:r>
          </w:p>
          <w:p w14:paraId="6E934D0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0442014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6427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eshKap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03FC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C3EE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 to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66DA0" w14:textId="7BCCA09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machal Pradesh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l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ng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86C1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Base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ross Sectional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692F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s above 1000mts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07F1E" w14:textId="5AE0C403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pulation </w:t>
            </w:r>
            <w:proofErr w:type="spellStart"/>
            <w:r w:rsidR="003A34F4">
              <w:rPr>
                <w:rFonts w:ascii="Times New Roman" w:hAnsi="Times New Roman" w:cs="Times New Roman"/>
                <w:sz w:val="24"/>
                <w:szCs w:val="24"/>
              </w:rPr>
              <w:t>proportionat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siz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991F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28CEB" w14:textId="143CD5C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8 y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516C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85AA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22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ng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610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l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61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AFB5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5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ng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;493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l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8C21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%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l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81%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ng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BFBB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55-</w:t>
            </w:r>
          </w:p>
          <w:p w14:paraId="0DB4C79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96</w:t>
            </w:r>
          </w:p>
          <w:p w14:paraId="6B59CE8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401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ight, Weight and BMI.</w:t>
            </w:r>
          </w:p>
          <w:p w14:paraId="3487FEB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796DE176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F786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dhiChau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BF3A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ED90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1, 2015 to October 31, 20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9DF4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8786B" w14:textId="26361C70" w:rsidR="004A556A" w:rsidRDefault="003A34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rospectiv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chart review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08CD8" w14:textId="6F16D367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and adolescent psychiatric (CAP) clinic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80A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A3D2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ychiatric Illnes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A0C1D" w14:textId="6532B3C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9EC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B4E6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A8C0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73A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1094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24-</w:t>
            </w:r>
          </w:p>
          <w:p w14:paraId="5A4E2F2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5</w:t>
            </w:r>
          </w:p>
          <w:p w14:paraId="0472D75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BC99F" w14:textId="5509DE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der, age, education, religion, locality, duration of illness and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multi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agnoses.</w:t>
            </w:r>
          </w:p>
          <w:p w14:paraId="7332A842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E6421E2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F64E1" w14:textId="1A6C290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reedh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DCCB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2DB6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12 to May 20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6BE6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ral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2542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 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3FA04" w14:textId="2BB9EE1D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-care Pediatric Neurology </w:t>
            </w:r>
            <w:proofErr w:type="spellStart"/>
            <w:r w:rsidR="004A556A">
              <w:rPr>
                <w:rFonts w:ascii="Times New Roman" w:hAnsi="Times New Roman" w:cs="Times New Roman"/>
                <w:sz w:val="24"/>
                <w:szCs w:val="24"/>
              </w:rPr>
              <w:t>centre</w:t>
            </w:r>
            <w:proofErr w:type="spellEnd"/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, and day-care </w:t>
            </w:r>
            <w:proofErr w:type="spellStart"/>
            <w:r w:rsidR="004A556A">
              <w:rPr>
                <w:rFonts w:ascii="Times New Roman" w:hAnsi="Times New Roman" w:cs="Times New Roman"/>
                <w:sz w:val="24"/>
                <w:szCs w:val="24"/>
              </w:rPr>
              <w:t>centre</w:t>
            </w:r>
            <w:proofErr w:type="spellEnd"/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and schoo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6A1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180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BZ or VPA monotherapy treated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E2BD2" w14:textId="7C2BC0C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3D568" w14:textId="3D5DBB4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12 ng/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ml, ELIS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96T ki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EC08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C313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9CE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1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2B1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69-</w:t>
            </w:r>
          </w:p>
          <w:p w14:paraId="2567B92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8</w:t>
            </w:r>
          </w:p>
          <w:p w14:paraId="1737AB5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43690" w14:textId="6F44133E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, weight, height, BMI, average duration of exposure to sunlight per day, type of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pilepsy, drugs used for treatment of epilepsy, duration of epilepsy, frequency of seizures per month, type of epilepsy, and duration of antiepileptic therapy</w:t>
            </w:r>
          </w:p>
          <w:p w14:paraId="159E20FC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3D6BA47A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4E01A" w14:textId="426DBB64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ngitaNang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jman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608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CABF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to December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EEAF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9E33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DD599" w14:textId="0AA975EA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sturba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81FA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33809" w14:textId="55F72F20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gnan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burka clad 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6E199" w14:textId="49BDD0B3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4F9A077" w14:textId="1B09A1DF" w:rsidR="003A34F4" w:rsidRP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DBDF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E54B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41CE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6E8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5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ACA4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09-</w:t>
            </w:r>
          </w:p>
          <w:p w14:paraId="34DE4A0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39</w:t>
            </w:r>
          </w:p>
          <w:p w14:paraId="4EC9BDF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87528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eclampsia, gestational diabetes mellit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GDM), bony abnormality and mode of delivery</w:t>
            </w:r>
          </w:p>
          <w:p w14:paraId="0A0358A0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19E3EB3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1B88E" w14:textId="06BAD5B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dipMukhopadhy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2106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D149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AD8E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st Beng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F70FB" w14:textId="1F47C253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Popul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sed observa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11F8" w14:textId="77770ABC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der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developed rural are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4273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0634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diometabolic concern or skeletal biochem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bnormalit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EA5BE" w14:textId="5A4FB37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92DE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30CD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0CC6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6B8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29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C221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43-</w:t>
            </w:r>
          </w:p>
          <w:p w14:paraId="51D460E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05</w:t>
            </w:r>
          </w:p>
          <w:p w14:paraId="5B95B57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F5745" w14:textId="36B2E17F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Heigh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weight, waist circumference, blood pressure and BMI.</w:t>
            </w:r>
          </w:p>
          <w:p w14:paraId="79A3BF04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7993141D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2C8FC" w14:textId="48A617B6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umiSrima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553F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43F6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th March, 2014 to 1st August,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1C74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st Beng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7061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 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67B" w14:textId="1297502D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r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0DC6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49D09" w14:textId="243E4666" w:rsidR="004A556A" w:rsidRDefault="003A34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-menopausal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96308" w14:textId="4519594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CCC86E9" w14:textId="5D6079FA" w:rsid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F592387" w14:textId="3CE8DF55" w:rsidR="003A34F4" w:rsidRP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4FA4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1BED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4456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6885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12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36-</w:t>
            </w:r>
          </w:p>
          <w:p w14:paraId="0198230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4</w:t>
            </w:r>
          </w:p>
          <w:p w14:paraId="4485B6B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044A8" w14:textId="5CE3BE6F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Blood pressure (BP), waist circumference (WC), fasting blood glucose (FBG), triglycerides (TG) and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high-dens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poprotein cholesterol (HDL-C)</w:t>
            </w:r>
          </w:p>
          <w:p w14:paraId="6316B7B9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1C933D80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7898F" w14:textId="26E8847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P. Pal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4F18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2222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November 2011 to 31 October 20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296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r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6017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39F3B" w14:textId="5BD654AA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Sarojini Naidu Medical </w:t>
            </w:r>
            <w:proofErr w:type="spellStart"/>
            <w:r w:rsidR="004A556A">
              <w:rPr>
                <w:rFonts w:ascii="Times New Roman" w:hAnsi="Times New Roman" w:cs="Times New Roman"/>
                <w:sz w:val="24"/>
                <w:szCs w:val="24"/>
              </w:rPr>
              <w:t>Colleg</w:t>
            </w:r>
            <w:proofErr w:type="spellEnd"/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0624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7922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thopaed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E4013" w14:textId="05CCE5C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D004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3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17D4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0484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11E0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3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9339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56-</w:t>
            </w:r>
          </w:p>
          <w:p w14:paraId="66FD84F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.84</w:t>
            </w:r>
          </w:p>
          <w:p w14:paraId="26E2F8C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DFC12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Height, weight and BMI.</w:t>
            </w:r>
          </w:p>
          <w:p w14:paraId="526C3753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543DFF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B22E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loniAro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5E13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EB04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DB32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ern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F399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-sectional study 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0F57A" w14:textId="77777777" w:rsidR="004A556A" w:rsidRDefault="004A556A">
            <w:pPr>
              <w:spacing w:after="24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Center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615D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0049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 with singleton pregnancy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CCC87" w14:textId="2670B9A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ult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women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 not given)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F2F4F" w14:textId="257DA1F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mographic details, dietary history, past medical history, previous obstetric history, antenatal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istory, vita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 tablets during pregnancy, its dose, and duration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6C27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0189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D2BC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6% had vitamin D deficiency, and 9.5% had vitamin 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sufficienc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47A8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0.51-</w:t>
            </w:r>
          </w:p>
          <w:p w14:paraId="32AD911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13</w:t>
            </w:r>
          </w:p>
          <w:p w14:paraId="47A314F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80EC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eclampsia, increased Cesarean rate, and low birth weight babies</w:t>
            </w:r>
          </w:p>
          <w:p w14:paraId="710B302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75EE8820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350B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humaSank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C0B0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F7B7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–Dec 20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F292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A1F6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servational study 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447C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diatric intensive care unit (PICU), tertiary car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ent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36DF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DBB0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ly ill 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CB46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 month–17 year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21B2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on vitamin D supplementation, had received large doses for rickets or documented vitamin D deficiency in the past 1 year or steroids for at least 10 days before admission, or had recent kidney stones or chronic kidney disease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970E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E1D4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6C7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A79F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4-</w:t>
            </w:r>
          </w:p>
          <w:p w14:paraId="7B961A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.64</w:t>
            </w:r>
          </w:p>
          <w:p w14:paraId="488C202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004A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ion between length of ICU stay and vitamin D deficiency.</w:t>
            </w:r>
          </w:p>
          <w:p w14:paraId="1B06FB97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BEB1E95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91D4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ayanikaDut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4E4C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900F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and June 20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7657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am, Indi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D511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DA42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General Medicine, Assam Medical College &amp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ospital, Dibrugarh, Assam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FEF4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B084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ic lupus erythematosus patie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8657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8E3B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ic lupus erythematosus (SLE), without hist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f autoimmune disorders, hepatic or renal disorder,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3BAE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5B02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96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343D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0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BB1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.7-</w:t>
            </w:r>
          </w:p>
          <w:p w14:paraId="3EA0099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06</w:t>
            </w:r>
          </w:p>
          <w:p w14:paraId="1C9DFAB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741A6" w14:textId="36E20291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, years, High SLE disease activity (SLEDAI score &gt; 10)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Nephritis, Newly diagnosed SLE, Disease duration, months, Photosensitivity, Hydroxychloroquine treatment, Steroi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reatment ,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rum anti-</w:t>
            </w:r>
            <w:proofErr w:type="spellStart"/>
            <w:r w:rsidR="00641FE4">
              <w:rPr>
                <w:rFonts w:ascii="Times New Roman" w:hAnsi="Times New Roman" w:cs="Times New Roman"/>
                <w:sz w:val="24"/>
                <w:szCs w:val="24"/>
              </w:rPr>
              <w:t>sdna</w:t>
            </w:r>
            <w:proofErr w:type="spellEnd"/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vels, IU/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28E65FA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5F7E149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110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jesh Rajput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8293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2A40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CB54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htak, Haryana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453D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2400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partment of Obstetrics and Gynecology, Pt. B D Sharma Postgraduate Institute of Medical Sciences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EC78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9331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stational diabetes mellitus (GDM) patients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9401C" w14:textId="4F43E24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D54B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graph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characteristics, socio-economic status, parity, family history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diabetes and/or hypertension and past history of GDM, history of smoking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alcoho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nsumption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751C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86D8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4% of GDM women (22 out of 50) and 20% of normoglycemic women (10 out of 50)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F672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0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628F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14-</w:t>
            </w:r>
          </w:p>
          <w:p w14:paraId="601DD8E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.86</w:t>
            </w:r>
          </w:p>
          <w:p w14:paraId="7417F67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6B1BB" w14:textId="4D51F30D" w:rsidR="004A556A" w:rsidRDefault="003A34F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DM, insulin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sensitivity</w:t>
            </w:r>
          </w:p>
          <w:p w14:paraId="56ED3ADC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D4B469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AA5C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. D. Modi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6B19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7AFB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14 and December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CF2C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B449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 sectional, observa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23AF4" w14:textId="08A75A5D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wo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tertiary level hospitals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C790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C124D" w14:textId="4D5D661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diabetic and Type 2 diabetic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7117A" w14:textId="7ADFFBD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658A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4B92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F812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B992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F51A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-</w:t>
            </w:r>
          </w:p>
          <w:p w14:paraId="1D4C170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.76</w:t>
            </w:r>
          </w:p>
          <w:p w14:paraId="0B1C83E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AB6E" w14:textId="6640E359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, weight height, BMI, sex, family history of diabetes and duration of diabetes</w:t>
            </w:r>
          </w:p>
          <w:p w14:paraId="21A68BB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E5F8120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F2D6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araw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C89A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993F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to July 201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E9C29" w14:textId="65B2E3F9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rth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western state of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9AF87" w14:textId="3759499E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FB7B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vernment Primary Schoo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6DF7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87E5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school going 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30DAB" w14:textId="6F9099F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0 month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038F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nmol/L, immunoradiometric ass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5CEC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A252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FE4A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410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24-</w:t>
            </w:r>
          </w:p>
          <w:p w14:paraId="4B9E69E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64</w:t>
            </w:r>
          </w:p>
          <w:p w14:paraId="17520E1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33C81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ight, Weight, BMI and Age.</w:t>
            </w:r>
          </w:p>
          <w:p w14:paraId="2B650AE3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ED0AFC6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9A09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vik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mar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26CE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91F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2013 and April 20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4B18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AC50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 contro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69B75" w14:textId="3930BFAC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 L N Medical College, and </w:t>
            </w:r>
            <w:proofErr w:type="spellStart"/>
            <w:r w:rsidR="00641FE4">
              <w:rPr>
                <w:rFonts w:ascii="Times New Roman" w:hAnsi="Times New Roman" w:cs="Times New Roman"/>
                <w:sz w:val="24"/>
                <w:szCs w:val="24"/>
              </w:rPr>
              <w:t>swarooprani</w:t>
            </w:r>
            <w:proofErr w:type="spellEnd"/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hru (SRN) 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6843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BDC7E" w14:textId="16337AF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Patien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th cirrhosis of the liver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6C0C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.98 ± 12.1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ED85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, chemiluminescence immunoass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DEB4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7D7A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A4D1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85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B154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31-</w:t>
            </w:r>
          </w:p>
          <w:p w14:paraId="49BC6D6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48</w:t>
            </w:r>
          </w:p>
          <w:p w14:paraId="5CBD169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8EF28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ight, Weight, Age and gender</w:t>
            </w:r>
          </w:p>
          <w:p w14:paraId="209BA9E0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9344847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F7A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eshKap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0886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D9CE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 to 20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825D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imla district, Himachal Prades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FF16E" w14:textId="5A8A6EB1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-based 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E0AB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residing at higher altitudes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EBF36" w14:textId="1423AF0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pulation </w:t>
            </w:r>
            <w:proofErr w:type="spellStart"/>
            <w:r w:rsidR="003A34F4">
              <w:rPr>
                <w:rFonts w:ascii="Times New Roman" w:hAnsi="Times New Roman" w:cs="Times New Roman"/>
                <w:sz w:val="24"/>
                <w:szCs w:val="24"/>
              </w:rPr>
              <w:t>proportionat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siz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A708E" w14:textId="2BC2FD8C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CCDD5" w14:textId="1AFEBAAC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11A7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, chemiluminescence immunoass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199B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270F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5C1F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F577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69-</w:t>
            </w:r>
          </w:p>
          <w:p w14:paraId="2A7BE4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72</w:t>
            </w:r>
          </w:p>
          <w:p w14:paraId="6DF412E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242E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ight, Weight and BMI.</w:t>
            </w:r>
          </w:p>
          <w:p w14:paraId="2683CBF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67A6DA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5903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matha B Patil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9EE8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FE65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46DC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galor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41A6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684B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jeswari Medical College and 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F28E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091B0" w14:textId="0BBABC85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emal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Type 2 diabetic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A7C8D" w14:textId="0739F333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8F6CED8" w14:textId="3F6A07F0" w:rsid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EA1E521" w14:textId="5E38ED5C" w:rsidR="003A34F4" w:rsidRP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FF4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&lt;20ng/dl, ARCHITECT 25-OH Assay ki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F908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8510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9460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.5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164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.04-</w:t>
            </w:r>
          </w:p>
          <w:p w14:paraId="1E31369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55</w:t>
            </w:r>
          </w:p>
          <w:p w14:paraId="6107A4D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3E45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ight, Weight, waist-hi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atio and BMI </w:t>
            </w:r>
          </w:p>
          <w:p w14:paraId="70FDDFAA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BB182D1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E557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man K. Marwah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2C63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A5CE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BFE7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DD33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C3FA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ur fee paying schools in Delhi (Latitude N 28.38°, E 77.12°), India, 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34B6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1794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75D9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EECF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hropometry measurements such as height, weight, and body mass index (BMI)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5512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6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884A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5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5581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2A7A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98-</w:t>
            </w:r>
          </w:p>
          <w:p w14:paraId="3B569E6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  <w:p w14:paraId="05072B5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54C6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tamin D supplementation</w:t>
            </w:r>
          </w:p>
          <w:p w14:paraId="6F20783C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155842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470DA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37" w:history="1">
              <w:proofErr w:type="spellStart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RituKaroli</w:t>
              </w:r>
              <w:proofErr w:type="spellEnd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A4EB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B5FB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4762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cknow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6961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96A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vine Hear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ltispeciali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spital, Lucknow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514F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2F938" w14:textId="2652156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p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comprised of patients wi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pulmonary tuberculosis, group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2 compris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hospitaliz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patients who had non-tuberculos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medical illnesses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roup 3 comprised of age and se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matched healthy control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F9283" w14:textId="37A443D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8–6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49C23" w14:textId="0848310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,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sex, soci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econom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status, demographic data and fu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medical history, including person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history of and/or contact with TB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drug and alcohol history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6979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p 1 (n=100), group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n=96) and group 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(n=100)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29ADB" w14:textId="40A392D6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oup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1: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6%, group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2: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5%, group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3:-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1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B881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1C87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3-</w:t>
            </w:r>
          </w:p>
          <w:p w14:paraId="7CD3F72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42</w:t>
            </w:r>
          </w:p>
          <w:p w14:paraId="6ABDC4D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49FE8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lmonary tuberculosis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on-tuberculosi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dical illnesses</w:t>
            </w:r>
          </w:p>
          <w:p w14:paraId="36E7452C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72BF0C0B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C6800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38" w:history="1"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radeep Kumar 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E7D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4455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6269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anata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3BAB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FA181" w14:textId="6E12A64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Pediatrics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oudni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spital, OAR Branch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dihalli</w:t>
            </w:r>
            <w:proofErr w:type="spellEnd"/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3A34F4">
              <w:rPr>
                <w:rFonts w:ascii="Times New Roman" w:hAnsi="Times New Roman" w:cs="Times New Roman"/>
                <w:sz w:val="24"/>
                <w:szCs w:val="24"/>
              </w:rPr>
              <w:t>Murugeshpalya</w:t>
            </w:r>
            <w:proofErr w:type="spellEnd"/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ngalore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3AF3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603F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 in Labor and Cord Blood of Newbor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B20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2EFA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0731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 women and their newborn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B433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70.7% mothers and 88 (83%) newbor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9DD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48A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74-</w:t>
            </w:r>
          </w:p>
          <w:p w14:paraId="2AF8F8B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03</w:t>
            </w:r>
          </w:p>
          <w:p w14:paraId="2C69B03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EE0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  <w:p w14:paraId="1EEFDB5C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AD08FE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E07F8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39" w:history="1"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Suresh Kumar </w:t>
              </w:r>
              <w:proofErr w:type="spellStart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ngurana</w:t>
              </w:r>
              <w:proofErr w:type="spellEnd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4863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EC77F" w14:textId="1C8B6B97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nuary t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83E36" w14:textId="64C873ED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ndigarh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766D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071E4" w14:textId="5D6C05A4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diatric intensive care unit, department of pediatrics, government medical college and hospital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(GMCH), Chandigarh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DE50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76BD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with septic shock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2244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7732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with septic shock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A004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 childre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889F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1A62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0868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9-</w:t>
            </w:r>
          </w:p>
          <w:p w14:paraId="3744D64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.4</w:t>
            </w:r>
          </w:p>
          <w:p w14:paraId="66DC822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279B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existing or acute liver disease, recent kidney stones, or chronic kidney disease, genetic/neurometabolic disorders, autoimmune, immunodeficienc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isorders, and nephrotic syndrome.</w:t>
            </w:r>
          </w:p>
          <w:p w14:paraId="73AB39AD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F1F4541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DFDC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iteshAgarw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D286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2018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426A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st January 2015 and 31st December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C8F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F1F0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7090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graduate Institute of Medical Education and Research (PGIMER), Chandigarh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2C43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F1872" w14:textId="6B4758A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tients with allergic bronchopulmona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aspergillosis (ABPA) and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asthma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9C7C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1C23B" w14:textId="7E739B47" w:rsidR="004A556A" w:rsidRDefault="003A34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thma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eru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.fumigatus</w:t>
            </w:r>
            <w:proofErr w:type="gramEnd"/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-specif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g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&gt;0.35 kilounit , presence of precipitating antibodies against </w:t>
            </w:r>
            <w:proofErr w:type="spellStart"/>
            <w:r w:rsidR="004A556A">
              <w:rPr>
                <w:rFonts w:ascii="Times New Roman" w:hAnsi="Times New Roman" w:cs="Times New Roman"/>
                <w:sz w:val="24"/>
                <w:szCs w:val="24"/>
              </w:rPr>
              <w:t>A.fumigatus</w:t>
            </w:r>
            <w:proofErr w:type="spellEnd"/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in serum,  total eosinophil count &gt;500 cells/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µl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and, (c) radiographic pulmonary opacities consistent with ABPA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54067" w14:textId="3AF8805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8 and 108 subjects with ABPA and asthma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and 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althy controls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489B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%, 64% and 65% of the healthy controls, asthmatics and ABPA subject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3B9E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E870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97-</w:t>
            </w:r>
          </w:p>
          <w:p w14:paraId="707F5B1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.59</w:t>
            </w:r>
          </w:p>
          <w:p w14:paraId="60D6F7C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D109F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thmatic patients with or without ABPA.</w:t>
            </w:r>
          </w:p>
          <w:p w14:paraId="6EA3707C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BF79864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079F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adee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a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50BF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9FFB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2016 till April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4E82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AE8A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B0E6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Pediatrics, UCMS and GTB Hospital, Dilshad Garde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lhi 110 095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45BD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2FE9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Healthy infa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E0A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-10 months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E3EA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irthweight more than 2.5 kg and were born at term gestation, were predominantly breastf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ill 6 months of age, 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5CE7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5 infant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F014D" w14:textId="1C1E26F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mmer and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winter: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5.3%, 12.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1BEC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5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120B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-</w:t>
            </w:r>
          </w:p>
          <w:p w14:paraId="53C1552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.39</w:t>
            </w:r>
          </w:p>
          <w:p w14:paraId="3AEC0A3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FB18D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hood diseases, summer and winter.</w:t>
            </w:r>
          </w:p>
          <w:p w14:paraId="685B2717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393E9B7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DF18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useefAkht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84AB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6696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66CF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FCDD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8D08E" w14:textId="1395E13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Medicine, La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ding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dical College and Dr. Ram </w:t>
            </w:r>
            <w:proofErr w:type="spellStart"/>
            <w:r w:rsidR="00641FE4">
              <w:rPr>
                <w:rFonts w:ascii="Times New Roman" w:hAnsi="Times New Roman" w:cs="Times New Roman"/>
                <w:sz w:val="24"/>
                <w:szCs w:val="24"/>
              </w:rPr>
              <w:t>manoharlohia</w:t>
            </w:r>
            <w:proofErr w:type="spellEnd"/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spital, New Delhi, India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9F7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2934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 with Coronary Artery Disease and Association with Sun Exposur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F1F4B" w14:textId="04B4B0C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9398B7" w14:textId="7F5691CC" w:rsid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8BA0EB3" w14:textId="251054D8" w:rsidR="003A34F4" w:rsidRP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2AA1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 with Coronary artery disease, serum vitamin D levels along with serum and urine chemistri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31B2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4895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2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6C6D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640C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45-</w:t>
            </w:r>
          </w:p>
          <w:p w14:paraId="5040E27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.72</w:t>
            </w:r>
          </w:p>
          <w:p w14:paraId="643DFCC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1612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um calcium levels, serum albumin levels and sun exposure/day.</w:t>
            </w:r>
          </w:p>
          <w:p w14:paraId="6C1382F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49976B9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9DCF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la Ebenezer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D934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86F4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18 through February 8, 20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0BD4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llore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9E3C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4D9F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diatric Intensive Care Unit of Christian Medical College, Vellore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A657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381C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ly ill 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6EA0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C67C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regarding the demographic profil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provisional diagnosis at the time of admission, past medical history, intake of vitamin 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and sun exposure, presence of an underlying chron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llness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medication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7273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78F9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3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C796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3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9832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96-</w:t>
            </w:r>
          </w:p>
          <w:p w14:paraId="28999E9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.87</w:t>
            </w:r>
          </w:p>
          <w:p w14:paraId="28654FB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B895" w14:textId="1134EC80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 disease condition involving major or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systems pres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16 (30.8 %) children were: oncolog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(6), cardiac (3), rheumatologic (2), neurologic (1) endocrine (1), hepatic (1)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mmunodeficiency (1), and ren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(1)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Shock (30.8 %), CNS conditions (23.1 %) and respirat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illnesses (21.2 %).</w:t>
            </w:r>
          </w:p>
          <w:p w14:paraId="5D490032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12E3032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C7B0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irtikarShuk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7F9D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2016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82EC1" w14:textId="25D88AB0" w:rsidR="004A556A" w:rsidRDefault="00DB01B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July 201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June 2014 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67BC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rgaon, Haryana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851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rospective 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E2FA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Clinical Biochemistry-Lab Medicin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dan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dici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Gurgaon, Haryana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7A6F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dom sampling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CFE2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individual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F602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8C2A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tamin D level, age and se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FB47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,346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B1D7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 % male and 33 % femal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6F93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 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44ED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.69-</w:t>
            </w:r>
          </w:p>
          <w:p w14:paraId="6380372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3</w:t>
            </w:r>
          </w:p>
          <w:p w14:paraId="48D00EA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28A9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tamin D level, age and sex</w:t>
            </w:r>
          </w:p>
          <w:p w14:paraId="7CB4DA78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750BF31A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BB8B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ghatYaseenSof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A3A6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FF0F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month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C024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F5F3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589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D services of a tertiary care hospital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657D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4907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women (controls) in the reproductive age group of 20–49 years.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742BA" w14:textId="7208F10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–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49 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7D26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npregnant, nonlactating women of reproductive age without any history of chronic disease, Vitamin D intake or any oth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ietary supplementation, socio-demographic profile such as name, age, educational qualification, present occupation, and monthly income of the family.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09F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4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E0DF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3% patients had severe Vitamin D deficiency followed by 32% patients with moder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ficiency and 22% with mild deficiency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BC25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8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C0B4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.97-</w:t>
            </w:r>
          </w:p>
          <w:p w14:paraId="0119840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79</w:t>
            </w:r>
          </w:p>
          <w:p w14:paraId="4AEBB7D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B4FD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cioeconomic groups in Indian women of reproductive age, development of osteoporosis and pregnancy-rel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plications.</w:t>
            </w:r>
          </w:p>
          <w:p w14:paraId="39A11E16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8209AC9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A26B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nu Susan George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C983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7BD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0AF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rala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CD5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360D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mental Pediatrics and Child Neurology department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this tertiary care hospital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798A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862D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below 12 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484AF" w14:textId="0790C74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low 12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2F85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rodevelopmental disorders, demographic data and historical details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792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 childre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B7D1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69.2%) girls and (73.4%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A37E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.2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FE92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23-</w:t>
            </w:r>
          </w:p>
          <w:p w14:paraId="11A001D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.62</w:t>
            </w:r>
          </w:p>
          <w:p w14:paraId="42726C7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709C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ro-developmental disabilities, cognitive disability, autistic spectrum disorder.</w:t>
            </w:r>
          </w:p>
          <w:p w14:paraId="1AFE4819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9A776C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ED13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uLa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DB7D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1E90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 2014 and April 2016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48C8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cknow, Uttar Pradesh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0D81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F90A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Maternal and Reproductive Health, Sanjay Gandhi Postgraduate Institute of Medical Sciences, Lucknow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ttar Pradesh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E02E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251C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fertile female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719EC" w14:textId="6C9F7638" w:rsidR="004A556A" w:rsidRDefault="003A34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-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40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A778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, duration of married life, duration and type of infertility, previous obstetrical history, and education levels we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trieved for all wome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7A20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08E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28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37CF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90%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E849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58-</w:t>
            </w:r>
          </w:p>
          <w:p w14:paraId="20E1AC2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86</w:t>
            </w:r>
          </w:p>
          <w:p w14:paraId="0C958A5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9EED8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ertility associated disorders, Dietary intakes, and AMH levels.</w:t>
            </w:r>
          </w:p>
          <w:p w14:paraId="2C7CC53D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9D1D269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54E7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juDaroac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393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1D51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9519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BCD1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7F73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Dermatology, Venereology and Leprology, PGIMER, Chandigarh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50A8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17A0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opecia areata (AA)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3B6C8" w14:textId="3017FB0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81F1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opecia areata (AA), histopathological examination,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DF97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AA patients and 30 healthy controls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74B8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96.7%) patients and (73.3%) control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94DF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%</w:t>
            </w:r>
          </w:p>
          <w:p w14:paraId="7D40C0F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895F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89-</w:t>
            </w:r>
          </w:p>
          <w:p w14:paraId="6DDDAF2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9</w:t>
            </w:r>
          </w:p>
          <w:p w14:paraId="6C9501C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2C38E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flammation, Fibrosis present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o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gressive disease, Progressive disease.</w:t>
            </w:r>
          </w:p>
          <w:p w14:paraId="6CC4ED5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FB651F9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1DBC9" w14:textId="3FDD805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h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chenro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99F7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74BD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15 and July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5F02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mil Nadu, Indi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B72C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EBE8A" w14:textId="1CA27B22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SRM Medical College Hospital &amp; Research Centre, SRM University, Kancheepuram District, </w:t>
            </w:r>
            <w:proofErr w:type="spellStart"/>
            <w:r w:rsidR="004A556A">
              <w:rPr>
                <w:rFonts w:ascii="Times New Roman" w:hAnsi="Times New Roman" w:cs="Times New Roman"/>
                <w:sz w:val="24"/>
                <w:szCs w:val="24"/>
              </w:rPr>
              <w:t>Kattankulathur</w:t>
            </w:r>
            <w:proofErr w:type="spellEnd"/>
            <w:r w:rsidR="004A556A">
              <w:rPr>
                <w:rFonts w:ascii="Times New Roman" w:hAnsi="Times New Roman" w:cs="Times New Roman"/>
                <w:sz w:val="24"/>
                <w:szCs w:val="24"/>
              </w:rPr>
              <w:t>, Tamil Nadu 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09F3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87D6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mal village populatio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EFD3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59819" w14:textId="4D8B01A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mographic profile and socioeconomic status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uration of sun exposure, body surface area exposed to sunlight, use of sunscreen while going outdoors, intake of fatty fish, beef, liver and milk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8E4D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05D0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8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CD91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8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106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13-</w:t>
            </w:r>
          </w:p>
          <w:p w14:paraId="51187B6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56</w:t>
            </w:r>
          </w:p>
          <w:p w14:paraId="33429E7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72895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der (females less likely to be sufficient), sunlight exposure (&lt; 60 min pre day less likely to be sufficient), educational qualification (higher education less likely to be sufficient), consumption of fish (non-consumption less like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 be sufficient), and closed toilet system at home (closed toilet less likely to be sufficient). </w:t>
            </w:r>
          </w:p>
          <w:p w14:paraId="7C6CA9AD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8ED4E7A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3AEA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nadipChowdhu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0E80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1614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2010 to February 2012 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EB93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5331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5388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-to-middle socioeconomic neighborhoods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g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kshinpu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New Delhi, 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701C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B8AC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ng children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8C911" w14:textId="69926ED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0 months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6EE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rodevelopment, Communication, Gross motor, Fine motor, Problem-solving and Personal-socia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9C36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097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5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A7CF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8DC1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62-</w:t>
            </w:r>
          </w:p>
          <w:p w14:paraId="6A5FEEF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5</w:t>
            </w:r>
          </w:p>
          <w:p w14:paraId="7D60462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176F3" w14:textId="7ABC85F0" w:rsidR="004A556A" w:rsidRDefault="00641FE4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4A556A" w14:paraId="18B4FBF8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85E16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0" w:history="1">
              <w:proofErr w:type="spellStart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Ramank</w:t>
              </w:r>
              <w:proofErr w:type="spellEnd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K Marwaha 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E3B9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0381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595D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222C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C5B9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found article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2BE5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E086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5DCC5" w14:textId="6DA987A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–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33A9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CC36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1E2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6% of girl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8C73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F43F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.87-</w:t>
            </w:r>
          </w:p>
          <w:p w14:paraId="3F0E993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93</w:t>
            </w:r>
          </w:p>
          <w:p w14:paraId="2E19C2C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3262A" w14:textId="09A7E05A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given</w:t>
            </w:r>
          </w:p>
          <w:p w14:paraId="69EBDE1D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1C181E45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30F1D" w14:textId="08841B9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nh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usain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7CA5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945CB" w14:textId="6AD9704A" w:rsidR="004A556A" w:rsidRDefault="007346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7315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dhpur, Rajastha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CEA7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AB2FD" w14:textId="12F882F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Pediatr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r. S. N. Medical College, Jodhpur, Rajasthan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167C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63AC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stfed infants and their mothers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96160" w14:textId="47A3B97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 day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3DAEE" w14:textId="124B10CC" w:rsidR="004A556A" w:rsidRDefault="004A556A" w:rsidP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thers were evaluated on basis of bone pains, muscle cramp, and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sign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nal function tests, liver function tests, seru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a, phosphorus, alkaline phosphates, and serum 25(OH)D3 estimation, Ca: creatinine ratio. Infants were evaluated for clinical features of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ickets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erum Ca, phosphorus, alkaline phosphates, and serum 25(OH)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2A75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0 mother–infant pair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9938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% of mothers and 45% infants 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CCE3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F4A9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18-</w:t>
            </w:r>
          </w:p>
          <w:p w14:paraId="604EBCA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9</w:t>
            </w:r>
          </w:p>
          <w:p w14:paraId="47A76AE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C9713" w14:textId="7EF0525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thers and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infant’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rum 25(OH)D values, Ca levels</w:t>
            </w:r>
          </w:p>
          <w:p w14:paraId="69FCA378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5E7E25F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DF13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ptiSar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BB50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BC20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1 to 2013 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F582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wahati, Assa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52F7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C13D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ral and urban areas of Assam in Northeast India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2374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FC1F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1D1EB" w14:textId="3A6FF2F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–14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ED10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arding diet, sun exposure, any underlying illness that might interfere with vitamin D synthesis or any intake of drugs or vitamin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5DD4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student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6973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7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3786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4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E474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36-</w:t>
            </w:r>
          </w:p>
          <w:p w14:paraId="3E315C6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5</w:t>
            </w:r>
          </w:p>
          <w:p w14:paraId="06B31E6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16135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um calcium, sun exposure and calcium intake.</w:t>
            </w:r>
          </w:p>
          <w:p w14:paraId="6A1AEC4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FAFA51B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42A4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nanara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6E8D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F746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11CF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llore, South Indi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FD94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FA4E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 in an urban area in Vellore, South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6149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113E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Healthy infants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4E84C" w14:textId="1C18650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0769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mographic details including perinatal and neonatal history, vaccination history, breast feeding duration, and history of illnesses, weight, length, mid upper arm circumference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3380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5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A54D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6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4A6B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%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C01E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13-</w:t>
            </w:r>
          </w:p>
          <w:p w14:paraId="52A21C3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49</w:t>
            </w:r>
          </w:p>
          <w:p w14:paraId="30222CC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C6EE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stfeeding for duration more than 6 months, duration of sunlight exposure.</w:t>
            </w:r>
          </w:p>
          <w:p w14:paraId="1FD6D4D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306B0B1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DB95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 Gupta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C828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8E7F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79D9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464F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1644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Medicine, University College of Medical Sciences (University of Delhi) and GTB Hospital, Delhi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0621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EE63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 2 diabetes mellitus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3979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C39C7" w14:textId="6BF5BCD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 and sex, anthropometry, skin-fold thickness, fasting and postprandial plasma glucose,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HBA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1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fasting insulin, lipids and vitamin D level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155A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05A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3%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8A14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3%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0C23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66-</w:t>
            </w:r>
          </w:p>
          <w:p w14:paraId="0A48921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43</w:t>
            </w:r>
          </w:p>
          <w:p w14:paraId="1D18BCA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AB6D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abetic patients </w:t>
            </w:r>
          </w:p>
          <w:p w14:paraId="0B149A2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38DBBD9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6007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hikha Jain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BF5F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916A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16 to December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69E1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opal, Madhya Pradesh, Indi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AE21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180F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rtiary care hospital in Central Keral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DB5C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2C37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2A7D1" w14:textId="6CF02FA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CF51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graphic details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detailed clinical history and complete phys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examination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41A8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9668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8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04F6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8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3A30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13-</w:t>
            </w:r>
          </w:p>
          <w:p w14:paraId="5EB2E1C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53</w:t>
            </w:r>
          </w:p>
          <w:p w14:paraId="0F8C175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71C40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cium level, PTH levels.</w:t>
            </w:r>
          </w:p>
          <w:p w14:paraId="6AB381F6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39317580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C2283" w14:textId="4F22E6F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barnaMit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4DBA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B440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2014 to December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E6AE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ipur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82B8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A0347" w14:textId="75527723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IMS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, Raipur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C879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AB3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menopausal 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2E11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22F8F" w14:textId="17C6B6B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inical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biochemical  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7529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9772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CE16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FAB7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-</w:t>
            </w:r>
          </w:p>
          <w:p w14:paraId="3EE1006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78</w:t>
            </w:r>
          </w:p>
          <w:p w14:paraId="58D8DD3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B3524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menopausal Women, metabolic syndrome.</w:t>
            </w:r>
          </w:p>
          <w:p w14:paraId="4D22555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CADE59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5897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nja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jananGokhal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8600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870F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2014 to December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282C8" w14:textId="0E8A972B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mbai,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Indi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FFE5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CEE40" w14:textId="21C7593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Pediatrics, </w:t>
            </w:r>
            <w:proofErr w:type="spellStart"/>
            <w:r w:rsidR="007B2314">
              <w:rPr>
                <w:rFonts w:ascii="Times New Roman" w:hAnsi="Times New Roman" w:cs="Times New Roman"/>
                <w:sz w:val="24"/>
                <w:szCs w:val="24"/>
              </w:rPr>
              <w:t>Rajh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Hospital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mbai ,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ia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CF24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67BC3" w14:textId="571AFF09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69AB6" w14:textId="1D09D0D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9-49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A4523" w14:textId="4BD51BF6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cy, ante-natal period, type and details of delivery and weight of baby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a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ternal Weight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Height, BMI, Maternal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Hemoglobi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AFD7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BCA4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CCBA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DC42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05-</w:t>
            </w:r>
          </w:p>
          <w:p w14:paraId="4F0AB0A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04</w:t>
            </w:r>
          </w:p>
          <w:p w14:paraId="6828087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1C4A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  <w:p w14:paraId="647C394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150F4519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E477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adipChowdhu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8B07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6B85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2010 to February 20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9FBA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7212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FFB4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-to-middle socioeconomic settings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g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kshinpu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New Delhi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7EDB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8842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22522" w14:textId="663AF402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0 month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74AD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iratory infections and diarrhe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EEA8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96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72CE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5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1A1A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5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395C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48-</w:t>
            </w:r>
          </w:p>
          <w:p w14:paraId="6725D4C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54</w:t>
            </w:r>
          </w:p>
          <w:p w14:paraId="316095D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0E76A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sex, breastfeeding status, wasting, stunting, underweight, anemia status and season</w:t>
            </w:r>
          </w:p>
          <w:p w14:paraId="5D9AC1F2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7D0F0166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A7DF1" w14:textId="0DF546A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theesh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nnarmeni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E405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66559" w14:textId="41685B84" w:rsidR="004A556A" w:rsidRPr="00FD76C2" w:rsidRDefault="004A556A" w:rsidP="00FD76C2">
            <w:pPr>
              <w:spacing w:after="0" w:line="240" w:lineRule="auto"/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B062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926C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12A69" w14:textId="3AEA3AD0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diatric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intensive care unit (PICU), Postgraduate Institute of Medical Education and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  <w:t>Research (PGIMER), Chandigarh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4C5A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E86E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ritically ill children with sepsi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A4ED1" w14:textId="39F5031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–12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E8E5B" w14:textId="483FAE7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mographic data, clinical signs and risk factors for VDD,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Pediatr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 of Mortality III (PRISM III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score, and sequential organ failure assessment (SOF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7F82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7A16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1% cases and 8.58% control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7869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0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2519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81-</w:t>
            </w:r>
          </w:p>
          <w:p w14:paraId="1AC059A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12</w:t>
            </w:r>
          </w:p>
          <w:p w14:paraId="603B5E8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A0EF" w14:textId="293C3102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SM III scor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SOFA score, need of mechanical ventilation and catecholamines, shock, MODS, HCAI,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hypocalcem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length of PICU stay, and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mortality</w:t>
            </w:r>
          </w:p>
          <w:p w14:paraId="7378D1A1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CF920E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5A642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1" w:history="1">
              <w:proofErr w:type="spellStart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RajeshwariDhandai</w:t>
              </w:r>
              <w:proofErr w:type="spellEnd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 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803B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3B09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tember 2015 and February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974C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1E8D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F0F59" w14:textId="482A72D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rtiary care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Pediatr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teaching hospital in northern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C917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63F2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born infa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2883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0DB9C" w14:textId="450D54E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hysical examination and blood culture, urine culture, chest radiograph and CSF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amination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5AE8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5A6D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35% cases and 50% control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D9E9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9F65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33-</w:t>
            </w:r>
          </w:p>
          <w:p w14:paraId="001C98F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68</w:t>
            </w:r>
          </w:p>
          <w:p w14:paraId="6424ED0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639AD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lation between neonatal and maternal vitamin D status</w:t>
            </w:r>
          </w:p>
          <w:p w14:paraId="3EFF8E0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B1195F6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0F146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2" w:history="1"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Om </w:t>
              </w:r>
              <w:proofErr w:type="spellStart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rakashSuthar</w:t>
              </w:r>
              <w:proofErr w:type="spellEnd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4E7D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FF68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192C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dhpur, Rajasthan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9A2C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5AF9D" w14:textId="596C77CC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gional Geriatric Centre, NPHCE, MDM Hospital attached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r. S.N. medical college Jodhpur. 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EEA4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EBA9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derly peopl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975BF" w14:textId="0019BBB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0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abov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6E5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 short illness, acute illness, cute coronary ev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CD95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AC75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ronary artery disease, 28.3% and health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ubjects, 25.53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EC55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ot giv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5D8A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-</w:t>
            </w:r>
          </w:p>
          <w:p w14:paraId="4AD43E2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27</w:t>
            </w:r>
          </w:p>
          <w:p w14:paraId="4B622C3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70EE" w14:textId="3300F876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terial stiffness and widening of pulse pressure,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roscl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sis and cardiovascular morbidity and mortality.</w:t>
            </w:r>
          </w:p>
          <w:p w14:paraId="79670A1D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FBE876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3E277C59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E6D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mitAgraw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DCD2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4E46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ch 2016 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February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A3D7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opal, Madhya Prades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420F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0B84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Pediatrics, Gandhi Medical Colleg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mid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spital, Bhopal, Madhya Pradesh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A903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BD46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onate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FD992" w14:textId="6FDC9A72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 h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ours - 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ys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A7653" w14:textId="36017B7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ys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examination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systemic examination findings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A488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C94E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8DDB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ED57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56-</w:t>
            </w:r>
          </w:p>
          <w:p w14:paraId="098F956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16</w:t>
            </w:r>
          </w:p>
          <w:p w14:paraId="6463C7E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955FD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sis and sun exposure</w:t>
            </w:r>
          </w:p>
          <w:p w14:paraId="1264C007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79C4BBB2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A37D4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3" w:history="1"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anjay Prakash 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C7D2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A49C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bruary 2015 and October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C9CB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dodara, Gujar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457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2D13E" w14:textId="227234D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mt. B. K. Shah Medical Institute and Research Centre, </w:t>
            </w:r>
            <w:proofErr w:type="spellStart"/>
            <w:r w:rsidR="00641FE4">
              <w:rPr>
                <w:rFonts w:ascii="Times New Roman" w:hAnsi="Times New Roman" w:cs="Times New Roman"/>
                <w:sz w:val="24"/>
                <w:szCs w:val="24"/>
              </w:rPr>
              <w:t>sumandeepvidyapeet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par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ghod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Vadodara, Gujarat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1FF7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1ED5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 tension-type headache (CTTH)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FC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059F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7D56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3DD7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3E57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7BC4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-</w:t>
            </w:r>
          </w:p>
          <w:p w14:paraId="7D0F081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46</w:t>
            </w:r>
          </w:p>
          <w:p w14:paraId="44B771A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6FE2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culoskeletal pain, muscle weakness, muscle and bone tenderness score, associated fatigue.</w:t>
            </w:r>
          </w:p>
          <w:p w14:paraId="5C2104DF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C98C17E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18FF5" w14:textId="06CA8F0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ia Pan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C59E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10F8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–December 2017 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EE6B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ur, West Beng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51D5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39B4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llage of Singur, West Beng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8B24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B621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 female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01880" w14:textId="0395B00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abov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8CD2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ciodemographic characteristics, dietary pattern, their dai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un exposure, tobacco use, and morbidity profile.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3252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9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5877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6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B87F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C413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62-</w:t>
            </w:r>
          </w:p>
          <w:p w14:paraId="6ECE81B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74</w:t>
            </w:r>
          </w:p>
          <w:p w14:paraId="0353462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7765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creasing age, education up to primary, low SES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 decreasing duration of daily sun exposure, menopause, diabetes, overweight/obesity, and unsatisfactory diet</w:t>
            </w:r>
          </w:p>
          <w:p w14:paraId="1543296C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3D8E3BF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CD87" w14:textId="380533D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ivek Dixit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063D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3515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008 and June 201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3C0A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2CF4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61C33" w14:textId="5A63232B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knay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Hospital, New Delhi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4A8D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F2C6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menopausal 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7710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77B1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t and present history of illness, previous medications and average duration of sun exposure including surface area of the body exposed dai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B37F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FDC0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93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98AD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93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0CCE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.24-</w:t>
            </w:r>
          </w:p>
          <w:p w14:paraId="6C9074A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51</w:t>
            </w:r>
          </w:p>
          <w:p w14:paraId="7CD73A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4BD52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H levels</w:t>
            </w:r>
          </w:p>
          <w:p w14:paraId="330FE53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9030DA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5C06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humaSank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3C54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3162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months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65B5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C06A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7347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partment of Pediatrics, All India Institute of Medical Sciences, New Delhi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49B3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43D1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with septic shock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6C37" w14:textId="052893E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7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1B9466D" w14:textId="1BCFBCE9" w:rsid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1096617" w14:textId="38424762" w:rsidR="003A34F4" w:rsidRP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E5135" w14:textId="7C2CCC89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diagnosis, demographic variables, illness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  <w:t>severity score (pediatric index of mortality-2 [PIM-2]) at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mission, duration of sun exposu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E115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CA54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C81B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E77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9-</w:t>
            </w:r>
          </w:p>
          <w:p w14:paraId="325419C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.4</w:t>
            </w:r>
          </w:p>
          <w:p w14:paraId="5F6E539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AAA31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tic shock</w:t>
            </w:r>
          </w:p>
          <w:p w14:paraId="30AFF2D1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F7A40C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05FD8" w14:textId="274E7804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iaul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da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an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9AB9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7F28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2014 to December 2015 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013D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Aligarh, Uttar Pradesh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6D19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257B6" w14:textId="77012F3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Orthoped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JNMCH, AMU, Aligarh, Uttar Pradesh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B7EC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BE28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 with fracture management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E1D89" w14:textId="230D3E1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gt;4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FC5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 backache, weakness, and generalized body ache without any fracture or comorbidit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13C0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7D0B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6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E30C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6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3172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12-</w:t>
            </w:r>
          </w:p>
          <w:p w14:paraId="22CBA4C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86</w:t>
            </w:r>
          </w:p>
          <w:p w14:paraId="797D6B4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DF88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H levels</w:t>
            </w:r>
          </w:p>
          <w:p w14:paraId="535142BD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74617F5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4C0C7" w14:textId="3F0AC76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garjunakonda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4771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8D32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 of July 20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8F19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ntur, Andhra Pradesh, Indi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9A5D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D185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Neurology, Guntur Medical College, Government General Hospital, Guntur, Andhra Pradesh, India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B30D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CCE1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 with epileps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C28F8" w14:textId="0C3FB48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gt;6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C844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nical and demographic data, orally administered sun exposur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physical activity, dietary vitamin 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BEEB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0ADA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3BA9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9E62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61-</w:t>
            </w:r>
          </w:p>
          <w:p w14:paraId="1E705CD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72</w:t>
            </w:r>
          </w:p>
          <w:p w14:paraId="57A552D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782DA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ed landscape, sunlight duration, skin color and cultural practices</w:t>
            </w:r>
          </w:p>
          <w:p w14:paraId="2A13DE5B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989D0FA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1F61C" w14:textId="09F2542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krantBih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B5D6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BDC7C" w14:textId="44CA1F8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2015 to December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6829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D03A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29A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Pediatric Hepatology, Institute of Liver and Biliary Sciences, New Delhi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BCF6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008C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with chronic liver disease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196AC" w14:textId="31127A7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F0BE9B1" w14:textId="47110391" w:rsid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5BE28F0" w14:textId="56CE2FC8" w:rsidR="003A34F4" w:rsidRP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56D2F" w14:textId="7A150116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istological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/or radiological evid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A706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7E2F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AB74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1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CA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49-</w:t>
            </w:r>
          </w:p>
          <w:p w14:paraId="0856D25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.79</w:t>
            </w:r>
          </w:p>
          <w:p w14:paraId="05CF537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2584B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H values</w:t>
            </w:r>
          </w:p>
          <w:p w14:paraId="23C22172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BB1B0F5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2FA5C" w14:textId="6AED00D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rgo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 Veena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B78B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2971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A1C7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ysore, Sou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2473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3B26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ldsworth Memorial Hospital, Mysore, South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EBDC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452C5" w14:textId="76D78FC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gnant women and their </w:t>
            </w:r>
            <w:proofErr w:type="spellStart"/>
            <w:r w:rsidR="007B2314">
              <w:rPr>
                <w:rFonts w:ascii="Times New Roman" w:hAnsi="Times New Roman" w:cs="Times New Roman"/>
                <w:sz w:val="24"/>
                <w:szCs w:val="24"/>
              </w:rPr>
              <w:t>offsprings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7F541" w14:textId="33AA058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4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8A67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rer offspring cognitive ability, independent of socio-demographic facto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F3A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D3D8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%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D6BC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%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CC36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22-</w:t>
            </w:r>
          </w:p>
          <w:p w14:paraId="25E1280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31</w:t>
            </w:r>
          </w:p>
          <w:p w14:paraId="49CA483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9F52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gnitive performance in their children</w:t>
            </w:r>
          </w:p>
          <w:p w14:paraId="7A2D01F9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38BBFD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E787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chitraSur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FBEA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0DAB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2015 to March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3691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 Mumbai, Maharashtra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42DB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977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ban slum of the conveniently selected geographical area of Mumbai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10C0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7BFB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382EA" w14:textId="712C559C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–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208E6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4" w:anchor="ref17" w:history="1">
              <w:r w:rsidR="004A556A" w:rsidRPr="007B2314">
                <w:rPr>
                  <w:rFonts w:ascii="Times New Roman" w:hAnsi="Times New Roman" w:cs="Times New Roman"/>
                  <w:sz w:val="24"/>
                  <w:szCs w:val="24"/>
                </w:rPr>
                <w:t>Sociodemographic profile, physical activity profile (sun exposure, time spent outdoor)</w:t>
              </w:r>
            </w:hyperlink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C3AB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6670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.6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BA03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.6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DE63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14-</w:t>
            </w:r>
          </w:p>
          <w:p w14:paraId="7EC5F1F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.24</w:t>
            </w:r>
          </w:p>
          <w:p w14:paraId="0ADFB7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209D2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staying indoors, parathyroid hormone and alkaline phosphatase.</w:t>
            </w:r>
          </w:p>
          <w:p w14:paraId="548F9674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F1738C1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AD9C5" w14:textId="43A82DB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deep Kum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bla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256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5655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 2013–December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CC06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DD91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DADC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Pediatric hospital, GB Pant Hospital, Delhi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193F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7878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teoarticular tuberculosis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67964" w14:textId="471C12AC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&gt;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BD222" w14:textId="7FF9FF0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onomic, educational and health characteristics of the family (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e.g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Malnutr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oor hygiene, infections), age and sex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9564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F487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BEE4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1B72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07-</w:t>
            </w:r>
          </w:p>
          <w:p w14:paraId="047AEE1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33</w:t>
            </w:r>
          </w:p>
          <w:p w14:paraId="7B0D9DC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EEC8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B patients</w:t>
            </w:r>
          </w:p>
          <w:p w14:paraId="4BB44DBD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7825E615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92FF0" w14:textId="2A5B9F64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ank</w:t>
            </w:r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yadarshi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0CC4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97B3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2014 and September 20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8A20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CD77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29971" w14:textId="5303FCA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Pediatr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All India Institute of Medical Sciences, New Delhi, Indi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55A2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00BF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a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7EA5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 month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86E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stimation of serum 25(OH)D, parathyroid hormone (PTH), calcium, phosphorus, and alkalin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hosphatase (ALP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2A16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63FD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3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BCBA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3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0E0D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.77-</w:t>
            </w:r>
          </w:p>
          <w:p w14:paraId="342E9F3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07</w:t>
            </w:r>
          </w:p>
          <w:p w14:paraId="7B9E548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E63B8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H at birth, hyperparathyroidism</w:t>
            </w:r>
          </w:p>
          <w:p w14:paraId="1CE429D7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C3AD6B5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8B0A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mdossRam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F098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E809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2012 and February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7682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2CD4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ABA7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GIMER &amp; Dr. RML Hospital, New Delhi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1647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80A4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 with hepatic or renal disease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E8EDE" w14:textId="5E64D2E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4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BD56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graphic data including age, sex, address and occup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5D84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8221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5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0D2E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5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8B0A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13-</w:t>
            </w:r>
          </w:p>
          <w:p w14:paraId="4EDCE4E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49</w:t>
            </w:r>
          </w:p>
          <w:p w14:paraId="0B47738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6C4B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um PTH levels </w:t>
            </w:r>
          </w:p>
          <w:p w14:paraId="1D54E0A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ECF4EC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BC381" w14:textId="19E87F1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milaDharmshaktu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81F5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6AFD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‐1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461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91D8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EFAB9" w14:textId="252F3394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IMS,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Delhi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5388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6DBD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door worker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D0C3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7C64" w14:textId="334D103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ily dietary intake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as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assessed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i‐quantitative food frequenc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FE84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012B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9CAA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0EF1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03D36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um PTH levels </w:t>
            </w:r>
          </w:p>
          <w:p w14:paraId="25C918F6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CEB0BE6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D6DE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ethi Raja Navaneethan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EE3D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727D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253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llore, Tamil Nadu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FAA9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FF18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Obstetrics and Gynecology, Christian Medical College 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22C0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0BE4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menopausal women with pelvic floor disorder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13FB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5AAEB" w14:textId="223B877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al status, socioeconomic background, s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light exposure, obstetric history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ABAA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6BAB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.5%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5942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.5%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0C92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.35-</w:t>
            </w:r>
          </w:p>
          <w:p w14:paraId="30A186C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34</w:t>
            </w:r>
          </w:p>
          <w:p w14:paraId="3FBB6CC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835BB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k intake and calcium supplementation. PFD and Menopausal status.</w:t>
            </w:r>
          </w:p>
          <w:p w14:paraId="314205F3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FF2B0D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4617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mamoorthyJayash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C66E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38C6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 to 20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DE38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F381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llow up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6C59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nnai Urban Rural Epidemiology Study (CURES)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6C41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C790B" w14:textId="0156BE43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rmal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Gluco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lerant, Prediabetic and Type 2 Diabetic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C9606" w14:textId="0987943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46E4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, Roche e601Cobas immunoassay analyze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7444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3314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5862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90D9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.34-</w:t>
            </w:r>
          </w:p>
          <w:p w14:paraId="7F3C32B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37</w:t>
            </w:r>
          </w:p>
          <w:p w14:paraId="4373CD1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9199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Gender, Height, weight and BMI</w:t>
            </w:r>
          </w:p>
          <w:p w14:paraId="612E8009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78C693A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7CEBA" w14:textId="0760777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uni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mw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2712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B351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F8F7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th Punj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07EB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 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AC15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Centre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83F1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8FAF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y volunteer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0DCFA" w14:textId="7FAB7E92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A375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, ELIS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DA4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6945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5348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5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C187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78-</w:t>
            </w:r>
          </w:p>
          <w:p w14:paraId="6CB3AB1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31</w:t>
            </w:r>
          </w:p>
          <w:p w14:paraId="43B7F9C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658E2" w14:textId="58CCF0B2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, weight, height, body mass index (BMI), and gender</w:t>
            </w:r>
          </w:p>
          <w:p w14:paraId="1CBC86CF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E086A8F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D8820" w14:textId="2533451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nkataram</w:t>
            </w:r>
            <w:proofErr w:type="spellEnd"/>
            <w:r w:rsidR="00B241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vakum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BF3F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C0BD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0577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8F1F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8246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 Institute of Mental Health and Neurosciences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8F3F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4D45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izophrenia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3574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14 ± 6.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9710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, immunoass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0FE3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56F6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0949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0751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32-</w:t>
            </w:r>
          </w:p>
          <w:p w14:paraId="3307C0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9</w:t>
            </w:r>
          </w:p>
          <w:p w14:paraId="4B6B18D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5736E" w14:textId="705DB7A8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, years of education and total intracranial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volume </w:t>
            </w:r>
          </w:p>
          <w:p w14:paraId="744A360C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79846F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CE810" w14:textId="3AEEEDE2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b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asa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hib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F67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E3A4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ch 2012 to May 20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F8E7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933B0" w14:textId="5B26ABA2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7B2314">
              <w:rPr>
                <w:rFonts w:ascii="Times New Roman" w:hAnsi="Times New Roman" w:cs="Times New Roman"/>
                <w:sz w:val="24"/>
                <w:szCs w:val="24"/>
              </w:rPr>
              <w:t>sectional Observation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0B3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st Graduate Institute of Medical Education and Research (PGIMER)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81B5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ecutive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EF5E8" w14:textId="13AB4A7C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who underwent coronary angiograph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CC2C9" w14:textId="20B0D1E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97C7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, Electrochemiluminescence immunoassay (ECLI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8230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5199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473D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5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D478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99-</w:t>
            </w:r>
          </w:p>
          <w:p w14:paraId="306E4EB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.18</w:t>
            </w:r>
          </w:p>
          <w:p w14:paraId="12CE138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F39D" w14:textId="360856F7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, sex, BMI, and blood pressure</w:t>
            </w:r>
          </w:p>
          <w:p w14:paraId="4C6486E8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323B174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6BBDC" w14:textId="7B28BF1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ya Prakash Bhatt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1A9C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A52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ne 2012 to June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0E08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3292A" w14:textId="21D2594F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-sectional population-based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EDC9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5 residential locations 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2614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9DBF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diabetic 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7AAE2" w14:textId="5C8DC083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35D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50nmol/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4562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98E4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50E0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.6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8F5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33-</w:t>
            </w:r>
          </w:p>
          <w:p w14:paraId="489EEFA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76</w:t>
            </w:r>
          </w:p>
          <w:p w14:paraId="145D336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A172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pressure, body mass index (BMI), fasting bloo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glucose (FBG) and extent of sun exposure</w:t>
            </w:r>
          </w:p>
          <w:p w14:paraId="0AA68B4F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F02D83E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83CB5" w14:textId="7F6CE01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unkumar</w:t>
            </w:r>
            <w:proofErr w:type="spellEnd"/>
            <w:r w:rsidR="005108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thikay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DBDA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1779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year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610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FA214" w14:textId="58621280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-based case contro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99AA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rtiary care center 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FCEA5" w14:textId="53EC55E8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enien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743B7" w14:textId="746D004A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eas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cancer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DB10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.1 ± 10.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D227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1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F658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5C38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AFEC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9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C6E2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2-</w:t>
            </w:r>
          </w:p>
          <w:p w14:paraId="671BD7C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71</w:t>
            </w:r>
          </w:p>
          <w:p w14:paraId="32315A1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D132" w14:textId="6496A95D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, BMI, height, weight,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  <w:t>and Hb</w:t>
            </w:r>
          </w:p>
          <w:p w14:paraId="791829A7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A8B81D7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E7DA5" w14:textId="0EDE593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 Majumdar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6E27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B63B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anuary 2012 to January 20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D7E4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galor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2747C" w14:textId="3CFE7CA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B9B34" w14:textId="7C445358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NIMHA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DF1C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161F7" w14:textId="56A07533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 with ischemic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strok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8388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.82±15.2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DF0F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2A7C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B389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5B9C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92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54D2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62-</w:t>
            </w:r>
          </w:p>
          <w:p w14:paraId="608EAC8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84</w:t>
            </w:r>
          </w:p>
          <w:p w14:paraId="5C7DE0E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A011E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gender, BMI, Smoking and alcohol</w:t>
            </w:r>
          </w:p>
          <w:p w14:paraId="3A79B7C3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55017386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0F252" w14:textId="0311013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uneetMis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CE5C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76FF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2013 to March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F0F7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ridabad district, Haryan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09BDF" w14:textId="3E169DB6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alytical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A5D5" w14:textId="08DFDEB8" w:rsidR="004A556A" w:rsidRDefault="007B23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AII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EC4D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1DACB" w14:textId="032883BF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men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in rural communit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39F87" w14:textId="32520B1C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BA23B" w14:textId="3D4CC4A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49.9nmol/L, chemiluminescence method by </w:t>
            </w:r>
            <w:proofErr w:type="spellStart"/>
            <w:r w:rsidR="00641FE4">
              <w:rPr>
                <w:rFonts w:ascii="Times New Roman" w:hAnsi="Times New Roman" w:cs="Times New Roman"/>
                <w:sz w:val="24"/>
                <w:szCs w:val="24"/>
              </w:rPr>
              <w:t>diasorin</w:t>
            </w:r>
            <w:proofErr w:type="spellEnd"/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AIS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BA76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0BD9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6B1D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8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1200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.49-</w:t>
            </w:r>
          </w:p>
          <w:p w14:paraId="76A5A83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32</w:t>
            </w:r>
          </w:p>
          <w:p w14:paraId="4C334E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FFC13" w14:textId="1DA594F8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, marital status, educational status, occupation, smoking, sun exposure duration, calorie intake, and protein intake, body mass index (BMI)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ypertension, and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diabetes</w:t>
            </w:r>
          </w:p>
          <w:p w14:paraId="6856622E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3FF2056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9BC57" w14:textId="3E68BFAC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lini Sharma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B153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E7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 year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D31A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Eastern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691DB" w14:textId="29EBDF11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675C6" w14:textId="22C1E820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enatal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clinic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0E00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ecu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F681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gnant 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9751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71±9.9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D4CA0" w14:textId="4EF83F0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20ng/ml, Beckman coulter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unice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XI immunoassay syste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13DC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AE31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63C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.18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7BEB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09-</w:t>
            </w:r>
          </w:p>
          <w:p w14:paraId="2DAD6E7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82</w:t>
            </w:r>
          </w:p>
          <w:p w14:paraId="7172C2C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77BC6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Determinants</w:t>
            </w:r>
          </w:p>
          <w:p w14:paraId="6644445A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14A7D2B6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875CF" w14:textId="538E0CC4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onam Singh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C55A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DA34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ober, 2015 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September,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D7E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15F9C" w14:textId="16AFC0E2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DCC93" w14:textId="3781F338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-care 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DE244" w14:textId="6BAD6AE6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E33C0" w14:textId="2D54720E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onates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with early onset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  <w:t>sepsi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43FE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day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4D4E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11ng/ml, ECLIA 411 Model wi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chemiluminescence system attached with ultraviol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detecto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8035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542F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73BE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4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1C08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63-</w:t>
            </w:r>
          </w:p>
          <w:p w14:paraId="1D34741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12</w:t>
            </w:r>
          </w:p>
          <w:p w14:paraId="005700F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85FB" w14:textId="14219F00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mperatur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instability, </w:t>
            </w:r>
            <w:proofErr w:type="gramStart"/>
            <w:r w:rsidR="004A556A">
              <w:rPr>
                <w:rFonts w:ascii="Times New Roman" w:hAnsi="Times New Roman" w:cs="Times New Roman"/>
                <w:sz w:val="24"/>
                <w:szCs w:val="24"/>
              </w:rPr>
              <w:t>apne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tachycardia</w:t>
            </w:r>
            <w:proofErr w:type="gramEnd"/>
            <w:r w:rsidR="004A556A">
              <w:rPr>
                <w:rFonts w:ascii="Times New Roman" w:hAnsi="Times New Roman" w:cs="Times New Roman"/>
                <w:sz w:val="24"/>
                <w:szCs w:val="24"/>
              </w:rPr>
              <w:t>/bradycardia,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  <w:t>hypotension, feeding intolerance, abdominal distension,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  <w:t>and necrotizing enterocolitis</w:t>
            </w:r>
          </w:p>
          <w:p w14:paraId="553CB2E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AF8E8E7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B499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sim Ahmad Wani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2E58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CEE7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to December 20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55DC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rinaga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BF350" w14:textId="45669F24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Retrospe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2113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IMS 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C2E73" w14:textId="0902F127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llow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-u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EAABA" w14:textId="3EFFAC4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Cyst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brosis patient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56D8" w14:textId="404B726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1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87BE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≤12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71CA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3C9B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DC2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.1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C6D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05-</w:t>
            </w:r>
          </w:p>
          <w:p w14:paraId="492B1A2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48</w:t>
            </w:r>
          </w:p>
          <w:p w14:paraId="1596118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EC1F" w14:textId="7D06A13C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emal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sex, number of exacerbations, age at diagnosis, bacterial colonization, and pancreatic enzyme supplementation and that it was negatively correlated to age</w:t>
            </w:r>
          </w:p>
          <w:p w14:paraId="650E26F1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3EBCB914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BE1B2" w14:textId="0B8C9F8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HameedRa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6C9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7B6A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year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7763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rinagar, Kashmi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0043D" w14:textId="62934EF9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case-contro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F583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er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-Kashmir Institute of Medical Sciences (SKIMS)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682A" w14:textId="46B7AD30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0C47C" w14:textId="21D6E81A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ronic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stable angina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EAFD9" w14:textId="3B5DFD4D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y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age group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CF9C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ng/ml, ELIS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6973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2F51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229D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ABF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7-</w:t>
            </w:r>
          </w:p>
          <w:p w14:paraId="608E3B2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45</w:t>
            </w:r>
          </w:p>
          <w:p w14:paraId="4B7F72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10835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Gender, BMI, Smoking and Season</w:t>
            </w:r>
          </w:p>
          <w:p w14:paraId="6C84D3C2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139A27CD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51AFD" w14:textId="2CD1069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eptiGoswa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95D3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AB44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1 to 20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27D0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26336" w14:textId="5503DC99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s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contro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4CBF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partment of Obstetrics 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Gynecology at Maulana Azad Medical College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25353" w14:textId="02D81665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3434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win Pregnancie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920D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4 ± 4.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D790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 30 nmol/L (12ng/ml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7C4E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(maternal), 100(neonatal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90F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 (maternal), 89(neonatal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EAB3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%(maternal), 89%(neonatal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92D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37-</w:t>
            </w:r>
          </w:p>
          <w:p w14:paraId="4B4CC92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32</w:t>
            </w:r>
          </w:p>
          <w:p w14:paraId="5BCD937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02229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height, weight and BMI</w:t>
            </w:r>
          </w:p>
          <w:p w14:paraId="324B737C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356921A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5AF74" w14:textId="69F59A33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y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8AFA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7BAE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ch 1999 to June 200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A78A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369BF" w14:textId="43F8060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Ca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ntrol study conducted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C9E6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l India Institute of Med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Sciences (AIIMS)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4A87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ecu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06E3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ute myocardial infarctio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04324" w14:textId="32CFD25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C80CA" w14:textId="4E2C92C4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30ng/ml, Liaison® 25OH Vitamin D TOTAL (</w:t>
            </w:r>
            <w:proofErr w:type="spellStart"/>
            <w:r w:rsidR="00641FE4">
              <w:rPr>
                <w:rFonts w:ascii="Times New Roman" w:hAnsi="Times New Roman" w:cs="Times New Roman"/>
                <w:sz w:val="24"/>
                <w:szCs w:val="24"/>
              </w:rPr>
              <w:t>diasor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USA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58E8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91C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C680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3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F028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12-</w:t>
            </w:r>
          </w:p>
          <w:p w14:paraId="5FFF9FF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54</w:t>
            </w:r>
          </w:p>
          <w:p w14:paraId="6CA7F0A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7825F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Tobacco, alcohol and hypertension</w:t>
            </w:r>
          </w:p>
          <w:p w14:paraId="5DE13261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63F97DE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FB846" w14:textId="0E29993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i B Sharma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D448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B970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D140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51527" w14:textId="731FC020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921C8" w14:textId="2684D798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rtiary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referral center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1BA5E" w14:textId="776AA599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77CBF" w14:textId="63B6906D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ess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urinary incontinenc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961A3" w14:textId="00225E6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1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1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3712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lt;20ng/ml, Roc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ecsy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0 immunoassa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yser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97F5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7556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4CCD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9F0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81-</w:t>
            </w:r>
          </w:p>
          <w:p w14:paraId="23E80B6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81</w:t>
            </w:r>
          </w:p>
          <w:p w14:paraId="180B76E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F34E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  <w:p w14:paraId="596EAF1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A72362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1CDF4" w14:textId="6CE73156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up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r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6ED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7668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2012 to April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5BD3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Del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97F5D" w14:textId="4E72452D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s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contro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7E13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SIC-PGIMSR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89B7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0971F" w14:textId="48DBAE93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eclampsia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23BE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0FD3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15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FCB6C" w14:textId="6201737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BEC44" w14:textId="2A79C50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3B44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733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64-</w:t>
            </w:r>
          </w:p>
          <w:p w14:paraId="0A7821B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65</w:t>
            </w:r>
          </w:p>
          <w:p w14:paraId="3DB142D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E0D24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, age, mode of delivery, and bir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weight </w:t>
            </w:r>
          </w:p>
          <w:p w14:paraId="372B1284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01D81C12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38A92" w14:textId="7E0D7FE6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bitaGh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 et al.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7E32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2EA8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2013 to Ju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CD5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1A50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rolled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4D46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atient pain clinic of tertiary care 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4A172" w14:textId="5C2A5F66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ngl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arm clinical tria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27731" w14:textId="2922C51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Chron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wer back pai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37867" w14:textId="0F4F52D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EECF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≤20ng/ml, ELECSYS-201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4DE7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7AAA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A118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F012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88-</w:t>
            </w:r>
          </w:p>
          <w:p w14:paraId="342BBC8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07</w:t>
            </w:r>
          </w:p>
          <w:p w14:paraId="0CEBBFC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965D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BMI, Gender and radicular pain</w:t>
            </w:r>
          </w:p>
          <w:p w14:paraId="0E342766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184F34E3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991DD" w14:textId="34CA548A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ishnasamy</w:t>
            </w:r>
            <w:proofErr w:type="spellEnd"/>
            <w:r w:rsidR="005108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rayanasam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DB56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4693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016 to June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0D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nna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36DA9" w14:textId="7A88182F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2BB25" w14:textId="177C5A2B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P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Unit of the Department of Hepatology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t Rajiv Gandhi Government General 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2509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ot 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B462A" w14:textId="028B816C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with chronic liver diseas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9CC3" w14:textId="470DE40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gt;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DC713" w14:textId="7A92DF5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–19.9 ng/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ADC6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60D3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6FBB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.9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3361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96-</w:t>
            </w:r>
          </w:p>
          <w:p w14:paraId="353E899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18</w:t>
            </w:r>
          </w:p>
          <w:p w14:paraId="3B32188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2B12" w14:textId="37ACAB6E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, Gender and alcohol</w:t>
            </w:r>
          </w:p>
          <w:p w14:paraId="4B550936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29017CF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C9AE5" w14:textId="511A14E3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ak Oberoi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F000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11FA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ne 2016 to April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72C7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1CE49" w14:textId="158D6AC9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se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contro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3A66D" w14:textId="3F43D0E0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given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4909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CE241" w14:textId="4D122E19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  <w:t>CVD pati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09DD2" w14:textId="4F9C63E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0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362B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30ng/ml, ELIS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E259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53DB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E6F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0F3E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24-</w:t>
            </w:r>
          </w:p>
          <w:p w14:paraId="42F9F41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.73</w:t>
            </w:r>
          </w:p>
          <w:p w14:paraId="0A168E1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50F59" w14:textId="296235A1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moking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and physiological stress</w:t>
            </w:r>
          </w:p>
          <w:p w14:paraId="403A95C2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13A08AC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E1BFF" w14:textId="4CA1015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arma Sheetal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4B72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3A2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ctober 2011 and April 2013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08C7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A5BE5" w14:textId="7E345EF2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Prospe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hort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43AC7" w14:textId="2B513827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knayak</w:t>
            </w:r>
            <w:proofErr w:type="spellEnd"/>
            <w:r w:rsidR="004A556A">
              <w:rPr>
                <w:rFonts w:ascii="Times New Roman" w:hAnsi="Times New Roman" w:cs="Times New Roman"/>
                <w:sz w:val="24"/>
                <w:szCs w:val="24"/>
              </w:rPr>
              <w:br/>
              <w:t>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FD54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ecu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6280F" w14:textId="747B4D46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gnan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BBFC9" w14:textId="5FC6E289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3.00 ± 5.85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95113" w14:textId="34677EA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32ng/ml, (DLD Diagnosti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MBH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7EB3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788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6C9C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5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78C0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76-</w:t>
            </w:r>
          </w:p>
          <w:p w14:paraId="5D44570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52</w:t>
            </w:r>
          </w:p>
          <w:p w14:paraId="21CBFAB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D2CE6" w14:textId="113E4E3B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ernal education, husband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ducation,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SES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serum calcium, serum phosphorous, and season</w:t>
            </w:r>
          </w:p>
          <w:p w14:paraId="769029CD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38469844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96830" w14:textId="57BE479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kashVip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EB62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DEEC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ly 2013 to June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DF32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5F51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 single center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91A1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partment of Medicine at tertiary care center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C072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A5E2B" w14:textId="5AA8476E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s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with sepsi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B8803" w14:textId="18560F8B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2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DC69D" w14:textId="321ED41B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give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941B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9CFD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60DF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9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3A24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82-</w:t>
            </w:r>
          </w:p>
          <w:p w14:paraId="2345C2A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.9</w:t>
            </w:r>
          </w:p>
          <w:p w14:paraId="464891D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FEB3A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 and Gender</w:t>
            </w:r>
          </w:p>
          <w:p w14:paraId="22BFEF28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60F6C97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C2E2A" w14:textId="39CD60E5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A. Houghton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3C35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9E8C1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tember 2014 to March 20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2E929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darpur, New Del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7BACF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68D2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um area Badarpur, New Delhi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14DCE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2CCB9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4BCD5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ren aged 12–23 months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D193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given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DF55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96BE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CAB5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54A1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78-</w:t>
            </w:r>
          </w:p>
          <w:p w14:paraId="78395F3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.43</w:t>
            </w:r>
          </w:p>
          <w:p w14:paraId="4C0717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7A519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emia, Iron and hemoglobin concentrations</w:t>
            </w:r>
          </w:p>
          <w:p w14:paraId="71257BE8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E5A211C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5B9B1" w14:textId="170B0065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varajNa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1972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0F44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ch and April 20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652F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zhikode, Kerala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1BAC8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74420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care center, Kozhikode, Kerala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D65AD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286F9" w14:textId="40238992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0 </w:t>
            </w:r>
            <w:r w:rsidR="00FD76C2">
              <w:rPr>
                <w:rFonts w:ascii="Times New Roman" w:hAnsi="Times New Roman" w:cs="Times New Roman"/>
                <w:sz w:val="24"/>
                <w:szCs w:val="24"/>
              </w:rPr>
              <w:t>neonates WI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irth weight of 2870 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0D24C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eonates, born at term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0B7A0" w14:textId="36BDE7F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 ng/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1657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(22 males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D849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 (94%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4FF0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7BB4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78-</w:t>
            </w:r>
          </w:p>
          <w:p w14:paraId="20278A0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.94</w:t>
            </w:r>
          </w:p>
          <w:p w14:paraId="27E7DB9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09CB5" w14:textId="7A17E0E2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ernal levels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of 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hydroxy vitamin D levels</w:t>
            </w:r>
          </w:p>
          <w:p w14:paraId="37E88599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311E0298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529E8" w14:textId="1C1AD5F2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iran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Kum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5712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22CFA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2014 to October 20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41D7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dicherry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AD28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BEB73" w14:textId="75CB5D25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diatric Intensive Care </w:t>
            </w:r>
            <w:r w:rsidR="00FD76C2">
              <w:rPr>
                <w:rFonts w:ascii="Times New Roman" w:hAnsi="Times New Roman" w:cs="Times New Roman"/>
                <w:sz w:val="24"/>
                <w:szCs w:val="24"/>
              </w:rPr>
              <w:t>Unit, JIPMER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ndicherry, India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46328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CE133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2 children 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6267" w14:textId="698DF980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d 1 month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2 year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3F371" w14:textId="1139BEF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(OH)D level &lt; 20 ng/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F10B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10E1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3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5E7B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61D4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21-</w:t>
            </w:r>
          </w:p>
          <w:p w14:paraId="365E44E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96</w:t>
            </w:r>
          </w:p>
          <w:p w14:paraId="5985FB0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1737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osure to sunlight, climate, skin pigmentation, dietary habits, and underlying medical illness, pregnancy, infant age group, sepsis in children</w:t>
            </w:r>
          </w:p>
          <w:p w14:paraId="1F704544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1AAB8BCD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6403B" w14:textId="03F12926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adi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B0E6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09CB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59260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D60B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41F6D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6755D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11F51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1 North Indian 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B388B" w14:textId="51EB97FF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6-9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52FB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 12 ng/m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39B9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537E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8 (45.8%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EE51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7C8D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19-</w:t>
            </w:r>
          </w:p>
          <w:p w14:paraId="3EB1F63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97</w:t>
            </w:r>
          </w:p>
          <w:p w14:paraId="4C3F88B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2A5F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rly childhood and cognitive development at school age, pregnancy and neurodevelopment</w:t>
            </w:r>
          </w:p>
          <w:p w14:paraId="1CA25535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4230DABA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EFE21" w14:textId="55C44FA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shantRaiz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1CD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750A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uary 2008 to February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EDE4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1428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2D405" w14:textId="4E42701D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rtiary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care hospital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918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75CA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A5B7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4CF09" w14:textId="09CD816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20 ng/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LIAISON, </w:t>
            </w:r>
            <w:proofErr w:type="spellStart"/>
            <w:r w:rsidR="00641FE4">
              <w:rPr>
                <w:rFonts w:ascii="Times New Roman" w:hAnsi="Times New Roman" w:cs="Times New Roman"/>
                <w:sz w:val="24"/>
                <w:szCs w:val="24"/>
              </w:rPr>
              <w:t>diasorin</w:t>
            </w:r>
            <w:proofErr w:type="spellEnd"/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c.,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75314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,33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AF2B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,59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D54A2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2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486B9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61-</w:t>
            </w:r>
          </w:p>
          <w:p w14:paraId="4E511FB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79</w:t>
            </w:r>
          </w:p>
          <w:p w14:paraId="193A149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480F4" w14:textId="26788B14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and seasons</w:t>
            </w:r>
          </w:p>
          <w:p w14:paraId="4D43EEE6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750BBEE5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3DDFF" w14:textId="6F4FCF88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5" w:history="1"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adhava</w:t>
              </w:r>
              <w:r w:rsidR="005108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Vijayakumar</w:t>
              </w:r>
              <w:r w:rsidR="005108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863F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FDCE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9C85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rala, souther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8275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sectional observational study.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B38F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tiary government hospital.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4F9D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ple 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1FAC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EBBA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1A5D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n exposure and Ca and vitamin D intak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447C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378B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BA86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44A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76-</w:t>
            </w:r>
          </w:p>
          <w:p w14:paraId="5DCF386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86</w:t>
            </w:r>
          </w:p>
          <w:p w14:paraId="71B2960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3BFD2" w14:textId="3180BEAA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er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Sun exposure, Less Vitamin D intakes, Age</w:t>
            </w:r>
          </w:p>
          <w:p w14:paraId="3B52DD97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6228CE64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75D9C" w14:textId="77777777" w:rsidR="004A556A" w:rsidRDefault="0096486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6" w:history="1">
              <w:proofErr w:type="spellStart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hobhit</w:t>
              </w:r>
              <w:proofErr w:type="spellEnd"/>
              <w:r w:rsidR="004A556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Garget al</w:t>
              </w:r>
            </w:hyperlink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24C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2D0D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2016 to April 201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2AD3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st Bengal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ABF2F" w14:textId="5289AD9A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>-sectiona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5697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ral Health Unit and Training Center, Singur (RHUTC)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C73D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ple 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3F49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A17C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ECA4A" w14:textId="39886281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ight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eight,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BMI, Physical activity, Daily Sun exposure, Die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35E0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B615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7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28A9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CAFD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45-</w:t>
            </w:r>
          </w:p>
          <w:p w14:paraId="0B524F7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34</w:t>
            </w:r>
          </w:p>
          <w:p w14:paraId="6FBEDD4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C8361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, Age, lower sun exposure, Vitamin D deficiency</w:t>
            </w:r>
          </w:p>
          <w:p w14:paraId="1488E0E8" w14:textId="77777777" w:rsidR="004A556A" w:rsidRDefault="004A556A">
            <w:pPr>
              <w:tabs>
                <w:tab w:val="left" w:pos="163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556A" w14:paraId="2A4CA829" w14:textId="77777777" w:rsidTr="00AE5840">
        <w:trPr>
          <w:trHeight w:val="1134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2AF50" w14:textId="270D3F32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il </w:t>
            </w:r>
            <w:r w:rsidR="00641F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rwal et al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C79D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BD90A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2 to 20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25907" w14:textId="07E109FE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ive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E603F" w14:textId="0DA85908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iven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F30B8" w14:textId="37AF2D62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rtiary 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e pediatric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nter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CE8E5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8251" w14:textId="69CE4F47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ildren 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ith osteoarticular tuberculosis (TB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73131" w14:textId="7B6C2E62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&lt;5 and 5–12 </w:t>
            </w:r>
            <w:r w:rsidR="003A34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727DA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30 nmol/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0A432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7EF5F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70E37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933D0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.35-60.5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5989D" w14:textId="304A49BA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e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gender and sit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ecific (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pinal and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n-spinal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4A556A" w14:paraId="1B36215C" w14:textId="77777777" w:rsidTr="00AE5840">
        <w:trPr>
          <w:trHeight w:val="42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C00BD" w14:textId="1FFADC10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.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hritha</w:t>
            </w:r>
            <w:proofErr w:type="spellEnd"/>
            <w:r w:rsidR="005108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5365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18B3C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ptember 2016 to June 201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72D0D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ducherr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824AA" w14:textId="0639744C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bservational 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se-control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35889" w14:textId="6244F248" w:rsidR="004A556A" w:rsidRDefault="00641FE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rtiary </w:t>
            </w:r>
            <w:r w:rsidR="004A55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e institute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86440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giv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AB4FB" w14:textId="77777777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ldren with Hemophilia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DD0D6" w14:textId="3561738E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 </w:t>
            </w:r>
            <w:r w:rsidR="003A34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18 </w:t>
            </w:r>
            <w:r w:rsidR="003A34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15871" w14:textId="7559B916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20 ng/</w:t>
            </w:r>
            <w:r w:rsidR="00641F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AB175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69725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11E6A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89648" w14:textId="77777777" w:rsidR="004A556A" w:rsidRDefault="004A556A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72-98.5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A36D4" w14:textId="444C2188" w:rsidR="004A556A" w:rsidRDefault="004A556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ge, weight, </w:t>
            </w:r>
            <w:r w:rsidR="00641FE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igh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BMI</w:t>
            </w:r>
          </w:p>
        </w:tc>
      </w:tr>
      <w:tr w:rsidR="004A556A" w14:paraId="3B5F6AD5" w14:textId="77777777" w:rsidTr="00AE5840">
        <w:trPr>
          <w:trHeight w:val="795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A7EB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jay Prakash Gupta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B35F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1897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35A1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eilly, Indi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33517" w14:textId="54E945EE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-sectional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870F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jshree Medical Research Institute Bareilly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1D99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5625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Suffering from Psoriasi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AF122" w14:textId="303DCA7C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re than 18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1886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, sex, phototype and geographical are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ADC9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ases and 40 control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C77FA" w14:textId="07E3F705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% of psoriasis patients and 28%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controls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3685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7D7F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7-63.0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59F5D" w14:textId="142CA53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find significant differences </w:t>
            </w:r>
          </w:p>
        </w:tc>
      </w:tr>
      <w:tr w:rsidR="004A556A" w14:paraId="4B493787" w14:textId="77777777" w:rsidTr="00AE5840">
        <w:trPr>
          <w:trHeight w:val="1155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2421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tu Sharma 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F89C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6AF4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F11E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machal Pr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h, Indi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EC654" w14:textId="2E9623F3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ross-sectional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B3E36" w14:textId="5291390C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haul</w:t>
            </w:r>
            <w:proofErr w:type="spellEnd"/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i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trict (mean altitude &gt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000 meter), Himachal Pradesh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E723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05E3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ult populatio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9DFA6" w14:textId="752F37B2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9-56 </w:t>
            </w:r>
            <w:r w:rsidR="003A34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B4CD992" w14:textId="0E437F53" w:rsid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DEBC464" w14:textId="1F05C46A" w:rsidR="003A34F4" w:rsidRPr="003A34F4" w:rsidRDefault="003A34F4" w:rsidP="003A34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A0AB1" w14:textId="16B70FC0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9046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A2CD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3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837D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80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3CC6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.59-89.6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4C72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graphical location, age.</w:t>
            </w:r>
          </w:p>
        </w:tc>
      </w:tr>
      <w:tr w:rsidR="004A556A" w14:paraId="7C18AE04" w14:textId="77777777" w:rsidTr="00AE5840">
        <w:trPr>
          <w:trHeight w:val="105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40265" w14:textId="196DDD8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t</w:t>
            </w:r>
            <w:r w:rsidR="005108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 a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CBA0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A6B01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7B68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cknow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1C5CA" w14:textId="2F8EF513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spitalized 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bas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oss-sectional</w:t>
            </w:r>
            <w:r w:rsidR="004A556A">
              <w:rPr>
                <w:rFonts w:ascii="Times New Roman" w:hAnsi="Times New Roman" w:cs="Times New Roman"/>
                <w:sz w:val="24"/>
                <w:szCs w:val="24"/>
              </w:rPr>
              <w:t xml:space="preserve"> 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D9625" w14:textId="198DC49B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Ortho </w:t>
            </w:r>
            <w:r w:rsidR="004A556A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OPD of CIMS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5F963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D23AE" w14:textId="5A7857D4" w:rsidR="004A556A" w:rsidRDefault="00641FE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Geriatric </w:t>
            </w:r>
            <w:r w:rsidR="004A556A"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 xml:space="preserve">patient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EA673" w14:textId="4257AE78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gt;60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4544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1309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19E57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4641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1252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</w:rPr>
              <w:t>56%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1CC6E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07-63.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C89A0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</w:tr>
      <w:tr w:rsidR="004A556A" w14:paraId="0A8FFC60" w14:textId="77777777" w:rsidTr="00AE5840">
        <w:trPr>
          <w:trHeight w:val="105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8C90F" w14:textId="70308D1F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ratiKulkarni</w:t>
            </w:r>
            <w:proofErr w:type="spellEnd"/>
            <w:r w:rsidR="005108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1087D">
              <w:rPr>
                <w:rFonts w:ascii="Times New Roman" w:hAnsi="Times New Roman" w:cs="Times New Roman"/>
                <w:sz w:val="24"/>
                <w:szCs w:val="24"/>
              </w:rPr>
              <w:t>etal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63D28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51946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76214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yderabad, India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A7653" w14:textId="0BD8EF31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oss-sectional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stud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A3EEC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 Institute Nutrition, Hyderabad</w:t>
            </w:r>
          </w:p>
        </w:tc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CA572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3EBB8" w14:textId="05C65E4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6BB7F" w14:textId="2B200B50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-20 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3E62F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253E5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94239" w14:textId="671AAF5D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6% in men and 51.4</w:t>
            </w:r>
            <w:r w:rsidR="00641FE4">
              <w:rPr>
                <w:rFonts w:ascii="Times New Roman" w:hAnsi="Times New Roman" w:cs="Times New Roman"/>
                <w:sz w:val="24"/>
                <w:szCs w:val="24"/>
              </w:rPr>
              <w:t>% wom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E49DD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 in rural young adul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4963B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.52-86.0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3FAFA" w14:textId="77777777" w:rsidR="004A556A" w:rsidRDefault="004A55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given</w:t>
            </w:r>
          </w:p>
        </w:tc>
      </w:tr>
    </w:tbl>
    <w:p w14:paraId="3EFDF43C" w14:textId="77777777" w:rsidR="00BB6335" w:rsidRDefault="00BB6335" w:rsidP="00E30071"/>
    <w:sectPr w:rsidR="00BB6335" w:rsidSect="002E5E19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7F2A4" w14:textId="77777777" w:rsidR="00964869" w:rsidRDefault="00964869" w:rsidP="002E5E19">
      <w:pPr>
        <w:spacing w:after="0" w:line="240" w:lineRule="auto"/>
      </w:pPr>
      <w:r>
        <w:separator/>
      </w:r>
    </w:p>
  </w:endnote>
  <w:endnote w:type="continuationSeparator" w:id="0">
    <w:p w14:paraId="2576CCAE" w14:textId="77777777" w:rsidR="00964869" w:rsidRDefault="00964869" w:rsidP="002E5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26114" w14:textId="77777777" w:rsidR="00964869" w:rsidRDefault="00964869" w:rsidP="002E5E19">
      <w:pPr>
        <w:spacing w:after="0" w:line="240" w:lineRule="auto"/>
      </w:pPr>
      <w:r>
        <w:separator/>
      </w:r>
    </w:p>
  </w:footnote>
  <w:footnote w:type="continuationSeparator" w:id="0">
    <w:p w14:paraId="154D0E2E" w14:textId="77777777" w:rsidR="00964869" w:rsidRDefault="00964869" w:rsidP="002E5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11F92"/>
    <w:multiLevelType w:val="hybridMultilevel"/>
    <w:tmpl w:val="932213A6"/>
    <w:lvl w:ilvl="0" w:tplc="116A5B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jQ1szQxNDMzMbZU0lEKTi0uzszPAykwqQUA3BmaoCwAAAA="/>
  </w:docVars>
  <w:rsids>
    <w:rsidRoot w:val="00172220"/>
    <w:rsid w:val="000829BC"/>
    <w:rsid w:val="00094961"/>
    <w:rsid w:val="00121C31"/>
    <w:rsid w:val="00122936"/>
    <w:rsid w:val="00172220"/>
    <w:rsid w:val="00252A95"/>
    <w:rsid w:val="00264F57"/>
    <w:rsid w:val="002901B0"/>
    <w:rsid w:val="00294AE9"/>
    <w:rsid w:val="002C4972"/>
    <w:rsid w:val="002E5E19"/>
    <w:rsid w:val="003029BE"/>
    <w:rsid w:val="00320937"/>
    <w:rsid w:val="00374AED"/>
    <w:rsid w:val="003A34F4"/>
    <w:rsid w:val="00405B33"/>
    <w:rsid w:val="004508EE"/>
    <w:rsid w:val="004A1349"/>
    <w:rsid w:val="004A556A"/>
    <w:rsid w:val="004B38B4"/>
    <w:rsid w:val="0051087D"/>
    <w:rsid w:val="005736A4"/>
    <w:rsid w:val="00586EED"/>
    <w:rsid w:val="00641FE4"/>
    <w:rsid w:val="006A4D24"/>
    <w:rsid w:val="00704616"/>
    <w:rsid w:val="00721398"/>
    <w:rsid w:val="007346A9"/>
    <w:rsid w:val="00794596"/>
    <w:rsid w:val="007B2314"/>
    <w:rsid w:val="008927D2"/>
    <w:rsid w:val="00894C92"/>
    <w:rsid w:val="008E3F89"/>
    <w:rsid w:val="00901A94"/>
    <w:rsid w:val="009350D3"/>
    <w:rsid w:val="00952B10"/>
    <w:rsid w:val="00964869"/>
    <w:rsid w:val="00966B5A"/>
    <w:rsid w:val="009A397A"/>
    <w:rsid w:val="009F7EFD"/>
    <w:rsid w:val="00A025E3"/>
    <w:rsid w:val="00A45E6A"/>
    <w:rsid w:val="00AC7836"/>
    <w:rsid w:val="00AE5840"/>
    <w:rsid w:val="00B24152"/>
    <w:rsid w:val="00B31C6B"/>
    <w:rsid w:val="00BB6335"/>
    <w:rsid w:val="00BC5539"/>
    <w:rsid w:val="00BD0C7D"/>
    <w:rsid w:val="00C15D35"/>
    <w:rsid w:val="00C33892"/>
    <w:rsid w:val="00C46D3D"/>
    <w:rsid w:val="00D95606"/>
    <w:rsid w:val="00DB01B5"/>
    <w:rsid w:val="00DF4E11"/>
    <w:rsid w:val="00E30071"/>
    <w:rsid w:val="00E66363"/>
    <w:rsid w:val="00F0344D"/>
    <w:rsid w:val="00F56DFA"/>
    <w:rsid w:val="00FD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A64B0"/>
  <w15:chartTrackingRefBased/>
  <w15:docId w15:val="{156D1123-7CF7-42B6-9F7E-B3062E41C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E19"/>
    <w:pPr>
      <w:suppressAutoHyphens/>
      <w:spacing w:after="200" w:line="276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5E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E19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E5E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E19"/>
    <w:rPr>
      <w:rFonts w:ascii="Calibri" w:eastAsia="Calibri" w:hAnsi="Calibri" w:cs="Calibri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721398"/>
    <w:rPr>
      <w:color w:val="0563C1"/>
      <w:u w:val="single"/>
    </w:rPr>
  </w:style>
  <w:style w:type="table" w:styleId="TableGrid">
    <w:name w:val="Table Grid"/>
    <w:basedOn w:val="TableNormal"/>
    <w:uiPriority w:val="39"/>
    <w:rsid w:val="00721398"/>
    <w:pPr>
      <w:spacing w:after="0" w:line="240" w:lineRule="auto"/>
    </w:pPr>
    <w:rPr>
      <w:lang w:val="en-US" w:bidi="hi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21398"/>
    <w:rPr>
      <w:color w:val="954F72" w:themeColor="followedHyperlink"/>
      <w:u w:val="single"/>
    </w:rPr>
  </w:style>
  <w:style w:type="paragraph" w:customStyle="1" w:styleId="msonormal0">
    <w:name w:val="msonormal"/>
    <w:basedOn w:val="Normal"/>
    <w:uiPriority w:val="99"/>
    <w:rsid w:val="00721398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721398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721398"/>
    <w:pPr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lang w:val="en-IN"/>
    </w:rPr>
  </w:style>
  <w:style w:type="character" w:customStyle="1" w:styleId="UnresolvedMention1">
    <w:name w:val="Unresolved Mention1"/>
    <w:basedOn w:val="DefaultParagraphFont"/>
    <w:uiPriority w:val="99"/>
    <w:rsid w:val="00721398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21398"/>
    <w:pPr>
      <w:spacing w:after="0" w:line="240" w:lineRule="auto"/>
    </w:pPr>
    <w:rPr>
      <w:lang w:val="en-US" w:bidi="hi-IN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556A"/>
    <w:pPr>
      <w:suppressAutoHyphens w:val="0"/>
      <w:spacing w:after="0" w:line="240" w:lineRule="auto"/>
    </w:pPr>
    <w:rPr>
      <w:rFonts w:ascii="Tahoma" w:hAnsi="Tahoma" w:cs="Tahoma"/>
      <w:sz w:val="16"/>
      <w:szCs w:val="16"/>
      <w:lang w:val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56A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9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ubmed.ncbi.nlm.nih.gov/?term=Chakraborty+S&amp;cauthor_id=29468754" TargetMode="External"/><Relationship Id="rId18" Type="http://schemas.openxmlformats.org/officeDocument/2006/relationships/hyperlink" Target="https://pubmed.ncbi.nlm.nih.gov/?term=Yajnik+CS&amp;cauthor_id=31600243" TargetMode="External"/><Relationship Id="rId26" Type="http://schemas.openxmlformats.org/officeDocument/2006/relationships/hyperlink" Target="https://pubmed.ncbi.nlm.nih.gov/?term=M+Hugar+S&amp;cauthor_id=28890613" TargetMode="External"/><Relationship Id="rId39" Type="http://schemas.openxmlformats.org/officeDocument/2006/relationships/hyperlink" Target="https://pubmed.ncbi.nlm.nih.gov/?term=Angurana+SK&amp;cauthor_id=28974139" TargetMode="External"/><Relationship Id="rId21" Type="http://schemas.openxmlformats.org/officeDocument/2006/relationships/hyperlink" Target="https://pubmed.ncbi.nlm.nih.gov/?term=Singh+M&amp;cauthor_id=32435301" TargetMode="External"/><Relationship Id="rId34" Type="http://schemas.openxmlformats.org/officeDocument/2006/relationships/hyperlink" Target="https://www.ncbi.nlm.nih.gov/pubmed/?term=Singh%20S%5BAuthor%5D&amp;cauthor=true&amp;cauthor_uid=32153830" TargetMode="External"/><Relationship Id="rId42" Type="http://schemas.openxmlformats.org/officeDocument/2006/relationships/hyperlink" Target="https://pubmed.ncbi.nlm.nih.gov/?term=Suthar+OP&amp;cauthor_id=30341862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ubmed.ncbi.nlm.nih.gov/?term=Srinivasan+K&amp;cauthor_id=27356547" TargetMode="External"/><Relationship Id="rId29" Type="http://schemas.openxmlformats.org/officeDocument/2006/relationships/hyperlink" Target="https://www.ncbi.nlm.nih.gov/pubmed/?term=Jose%20A%5bAuthor%5d&amp;cauthor=true&amp;cauthor_uid=3071769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nlinelibrary.wiley.com/action/doSearch?ContribAuthorStored=Kaur%2C+Sukhjot" TargetMode="External"/><Relationship Id="rId24" Type="http://schemas.openxmlformats.org/officeDocument/2006/relationships/hyperlink" Target="https://pubmed.ncbi.nlm.nih.gov/?term=Karanth+VK&amp;cauthor_id=26652288" TargetMode="External"/><Relationship Id="rId32" Type="http://schemas.openxmlformats.org/officeDocument/2006/relationships/hyperlink" Target="https://www.ncbi.nlm.nih.gov/pubmed/?term=Behera%20S%5bAuthor%5d&amp;cauthor=true&amp;cauthor_uid=27127647" TargetMode="External"/><Relationship Id="rId37" Type="http://schemas.openxmlformats.org/officeDocument/2006/relationships/hyperlink" Target="https://pubmed.ncbi.nlm.nih.gov/?term=Karoli+R&amp;cauthor_id=26710398" TargetMode="External"/><Relationship Id="rId40" Type="http://schemas.openxmlformats.org/officeDocument/2006/relationships/hyperlink" Target="https://pubmed.ncbi.nlm.nih.gov/?term=Marwaha+RK&amp;cauthor_id=29470176" TargetMode="External"/><Relationship Id="rId45" Type="http://schemas.openxmlformats.org/officeDocument/2006/relationships/hyperlink" Target="https://www.cambridge.org/core/search?filters%5BauthorTerms%5D=Madhava%20Vijayakumar&amp;eventCode=SE-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ubmed.ncbi.nlm.nih.gov/?term=Gupta+ES&amp;cauthor_id=27437269" TargetMode="External"/><Relationship Id="rId23" Type="http://schemas.openxmlformats.org/officeDocument/2006/relationships/hyperlink" Target="https://pubmed.ncbi.nlm.nih.gov/?term=Ingole+JR&amp;cauthor_id=26816929" TargetMode="External"/><Relationship Id="rId28" Type="http://schemas.openxmlformats.org/officeDocument/2006/relationships/hyperlink" Target="https://pubmed.ncbi.nlm.nih.gov/?term=Mathukumalli+NL&amp;cauthor_id=32055122" TargetMode="External"/><Relationship Id="rId36" Type="http://schemas.openxmlformats.org/officeDocument/2006/relationships/hyperlink" Target="https://pubmed.ncbi.nlm.nih.gov/?term=Mariam%20W&amp;cauthor_id=31336515" TargetMode="External"/><Relationship Id="rId10" Type="http://schemas.openxmlformats.org/officeDocument/2006/relationships/hyperlink" Target="https://pubmed.ncbi.nlm.nih.gov/?term=Issac+TG&amp;cauthor_id=25722508" TargetMode="External"/><Relationship Id="rId19" Type="http://schemas.openxmlformats.org/officeDocument/2006/relationships/hyperlink" Target="https://pubmed.ncbi.nlm.nih.gov/?term=Roy+RP&amp;cauthor_id=27730072" TargetMode="External"/><Relationship Id="rId31" Type="http://schemas.openxmlformats.org/officeDocument/2006/relationships/hyperlink" Target="https://www.ncbi.nlm.nih.gov/pubmed/?term=Larson%20LM%5bAuthor%5d&amp;cauthor=true&amp;cauthor_uid=29947323" TargetMode="External"/><Relationship Id="rId44" Type="http://schemas.openxmlformats.org/officeDocument/2006/relationships/hyperlink" Target="https://www.ncbi.nlm.nih.gov/pmc/articles/PMC6085962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ubmed.ncbi.nlm.nih.gov/?term=Singla+R&amp;cauthor_id=31161105" TargetMode="External"/><Relationship Id="rId14" Type="http://schemas.openxmlformats.org/officeDocument/2006/relationships/hyperlink" Target="https://pubmed.ncbi.nlm.nih.gov/?term=Gupta+K&amp;cauthor_id=28882470" TargetMode="External"/><Relationship Id="rId22" Type="http://schemas.openxmlformats.org/officeDocument/2006/relationships/hyperlink" Target="https://pubmed.ncbi.nlm.nih.gov/?term=Sonthalia+S&amp;cauthor_id=28584374" TargetMode="External"/><Relationship Id="rId27" Type="http://schemas.openxmlformats.org/officeDocument/2006/relationships/hyperlink" Target="https://pubmed.ncbi.nlm.nih.gov/?term=Bherwani+S&amp;cauthor_id=28283394" TargetMode="External"/><Relationship Id="rId30" Type="http://schemas.openxmlformats.org/officeDocument/2006/relationships/hyperlink" Target="https://www.ncbi.nlm.nih.gov/pubmed/?term=Kanuri%20G%5bAuthor%5d&amp;cauthor=true&amp;cauthor_uid=30093400" TargetMode="External"/><Relationship Id="rId35" Type="http://schemas.openxmlformats.org/officeDocument/2006/relationships/hyperlink" Target="https://pubmed.ncbi.nlm.nih.gov/?term=Jani+R&amp;cauthor_id=25898712" TargetMode="External"/><Relationship Id="rId43" Type="http://schemas.openxmlformats.org/officeDocument/2006/relationships/hyperlink" Target="https://pubmed.ncbi.nlm.nih.gov/?term=Prakash+S&amp;cauthor_id=28470754" TargetMode="External"/><Relationship Id="rId48" Type="http://schemas.openxmlformats.org/officeDocument/2006/relationships/theme" Target="theme/theme1.xml"/><Relationship Id="rId8" Type="http://schemas.openxmlformats.org/officeDocument/2006/relationships/hyperlink" Target="https://pubmed.ncbi.nlm.nih.gov/?term=Naik+S&amp;cauthor_id=29446340" TargetMode="External"/><Relationship Id="rId3" Type="http://schemas.openxmlformats.org/officeDocument/2006/relationships/styles" Target="styles.xml"/><Relationship Id="rId12" Type="http://schemas.openxmlformats.org/officeDocument/2006/relationships/hyperlink" Target="https://pubmed.ncbi.nlm.nih.gov/?term=Tak+S&amp;cauthor_id=31321933" TargetMode="External"/><Relationship Id="rId17" Type="http://schemas.openxmlformats.org/officeDocument/2006/relationships/hyperlink" Target="https://pubmed.ncbi.nlm.nih.gov/?term=Verma+D&amp;cauthor_id=28667789" TargetMode="External"/><Relationship Id="rId25" Type="http://schemas.openxmlformats.org/officeDocument/2006/relationships/hyperlink" Target="https://pubmed.ncbi.nlm.nih.gov/?term=Raizada+N&amp;cauthor_id=28553599" TargetMode="External"/><Relationship Id="rId33" Type="http://schemas.openxmlformats.org/officeDocument/2006/relationships/hyperlink" Target="https://pubmed.ncbi.nlm.nih.gov/?term=Dudeja+S&amp;cauthor_id=31514565" TargetMode="External"/><Relationship Id="rId38" Type="http://schemas.openxmlformats.org/officeDocument/2006/relationships/hyperlink" Target="https://pubmed.ncbi.nlm.nih.gov/?term=Kumar+P&amp;cauthor_id=26121736" TargetMode="External"/><Relationship Id="rId46" Type="http://schemas.openxmlformats.org/officeDocument/2006/relationships/hyperlink" Target="http://www.ijem.in/searchresult.asp?search=&amp;author=Shobhit+Garg&amp;journal=Y&amp;but_search=Search&amp;entries=10&amp;pg=1&amp;s=0" TargetMode="External"/><Relationship Id="rId20" Type="http://schemas.openxmlformats.org/officeDocument/2006/relationships/hyperlink" Target="https://pubmed.ncbi.nlm.nih.gov/?term=Finkelstein+JL&amp;cauthor_id=28402324" TargetMode="External"/><Relationship Id="rId41" Type="http://schemas.openxmlformats.org/officeDocument/2006/relationships/hyperlink" Target="https://pubmed.ncbi.nlm.nih.gov/?term=Dhandai+R&amp;cauthor_id=300038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D3E8EF2-972F-4C73-B98E-8C9AFDDAC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73</Pages>
  <Words>12755</Words>
  <Characters>72708</Characters>
  <Application>Microsoft Office Word</Application>
  <DocSecurity>0</DocSecurity>
  <Lines>605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ma vedha</dc:creator>
  <cp:keywords/>
  <dc:description/>
  <cp:lastModifiedBy>venkatesh u</cp:lastModifiedBy>
  <cp:revision>36</cp:revision>
  <dcterms:created xsi:type="dcterms:W3CDTF">2021-05-10T14:45:00Z</dcterms:created>
  <dcterms:modified xsi:type="dcterms:W3CDTF">2021-08-16T18:33:00Z</dcterms:modified>
</cp:coreProperties>
</file>